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ED373B3" w14:textId="58480524" w:rsidR="009039B7" w:rsidRPr="00BB536A" w:rsidRDefault="009039B7" w:rsidP="00E54B07">
      <w:pPr>
        <w:spacing w:after="24" w:line="222" w:lineRule="auto"/>
        <w:rPr>
          <w:lang w:val="en-GB"/>
        </w:rPr>
      </w:pPr>
    </w:p>
    <w:p w14:paraId="510A8267" w14:textId="77777777" w:rsidR="006324D7" w:rsidRPr="00BB536A" w:rsidRDefault="008F28C9">
      <w:pPr>
        <w:pStyle w:val="Nagwek1"/>
        <w:rPr>
          <w:lang w:val="en-GB"/>
        </w:rPr>
      </w:pPr>
      <w:r w:rsidRPr="00BB536A">
        <w:rPr>
          <w:lang w:val="en-GB"/>
        </w:rPr>
        <w:t xml:space="preserve">DESCRIPTION OF THE COURSE OF STUDY  </w:t>
      </w:r>
    </w:p>
    <w:p w14:paraId="1B39843C" w14:textId="77777777" w:rsidR="006324D7" w:rsidRPr="00BB536A" w:rsidRDefault="008F28C9">
      <w:pPr>
        <w:spacing w:after="0"/>
        <w:ind w:left="811"/>
        <w:jc w:val="center"/>
        <w:rPr>
          <w:lang w:val="en-GB"/>
        </w:rPr>
      </w:pPr>
      <w:r w:rsidRPr="00BB536A">
        <w:rPr>
          <w:rFonts w:ascii="Times New Roman" w:eastAsia="Times New Roman" w:hAnsi="Times New Roman" w:cs="Times New Roman"/>
          <w:b/>
          <w:sz w:val="24"/>
          <w:lang w:val="en-GB"/>
        </w:rPr>
        <w:t xml:space="preserve"> </w:t>
      </w:r>
    </w:p>
    <w:tbl>
      <w:tblPr>
        <w:tblStyle w:val="TableGrid"/>
        <w:tblW w:w="9776" w:type="dxa"/>
        <w:tblInd w:w="0" w:type="dxa"/>
        <w:tblCellMar>
          <w:top w:w="10" w:type="dxa"/>
          <w:left w:w="108" w:type="dxa"/>
          <w:right w:w="42" w:type="dxa"/>
        </w:tblCellMar>
        <w:tblLook w:val="04A0" w:firstRow="1" w:lastRow="0" w:firstColumn="1" w:lastColumn="0" w:noHBand="0" w:noVBand="1"/>
      </w:tblPr>
      <w:tblGrid>
        <w:gridCol w:w="2301"/>
        <w:gridCol w:w="1317"/>
        <w:gridCol w:w="6158"/>
      </w:tblGrid>
      <w:tr w:rsidR="006324D7" w14:paraId="0D82F575" w14:textId="77777777" w:rsidTr="009039B7">
        <w:trPr>
          <w:trHeight w:val="283"/>
        </w:trPr>
        <w:tc>
          <w:tcPr>
            <w:tcW w:w="2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92AAF9" w14:textId="77777777" w:rsidR="006324D7" w:rsidRDefault="008F28C9">
            <w:r>
              <w:rPr>
                <w:rFonts w:ascii="Times New Roman" w:eastAsia="Times New Roman" w:hAnsi="Times New Roman" w:cs="Times New Roman"/>
                <w:b/>
              </w:rPr>
              <w:t xml:space="preserve">Course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</w:rPr>
              <w:t>code</w:t>
            </w:r>
            <w:proofErr w:type="spellEnd"/>
            <w:r>
              <w:rPr>
                <w:rFonts w:ascii="Times New Roman" w:eastAsia="Times New Roman" w:hAnsi="Times New Roman" w:cs="Times New Roman"/>
                <w:b/>
              </w:rPr>
              <w:t xml:space="preserve"> </w:t>
            </w:r>
          </w:p>
        </w:tc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9D9D9"/>
          </w:tcPr>
          <w:p w14:paraId="7DB5B645" w14:textId="77777777" w:rsidR="006324D7" w:rsidRDefault="006324D7"/>
        </w:tc>
        <w:tc>
          <w:tcPr>
            <w:tcW w:w="61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3F1E6E87" w14:textId="77777777" w:rsidR="006324D7" w:rsidRDefault="008F28C9">
            <w:pPr>
              <w:ind w:left="1315"/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0912-7LEK-B4.2-M </w:t>
            </w:r>
          </w:p>
        </w:tc>
      </w:tr>
      <w:tr w:rsidR="006324D7" w14:paraId="7743638A" w14:textId="77777777" w:rsidTr="009039B7">
        <w:trPr>
          <w:trHeight w:val="294"/>
        </w:trPr>
        <w:tc>
          <w:tcPr>
            <w:tcW w:w="230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0F36C2" w14:textId="77777777" w:rsidR="006324D7" w:rsidRPr="00BB536A" w:rsidRDefault="008F28C9">
            <w:pPr>
              <w:rPr>
                <w:lang w:val="en-GB"/>
              </w:rPr>
            </w:pPr>
            <w:r w:rsidRPr="00BB536A">
              <w:rPr>
                <w:rFonts w:ascii="Times New Roman" w:eastAsia="Times New Roman" w:hAnsi="Times New Roman" w:cs="Times New Roman"/>
                <w:b/>
                <w:lang w:val="en-GB"/>
              </w:rPr>
              <w:t>Name of the course in</w:t>
            </w:r>
            <w:r w:rsidRPr="00BB536A">
              <w:rPr>
                <w:rFonts w:ascii="Times New Roman" w:eastAsia="Times New Roman" w:hAnsi="Times New Roman" w:cs="Times New Roman"/>
                <w:lang w:val="en-GB"/>
              </w:rPr>
              <w:t xml:space="preserve">  </w:t>
            </w:r>
          </w:p>
        </w:tc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B4A598" w14:textId="77777777" w:rsidR="006324D7" w:rsidRDefault="008F28C9">
            <w:pPr>
              <w:ind w:right="69"/>
              <w:jc w:val="center"/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</w:rPr>
              <w:t>Polish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61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416819" w14:textId="77777777" w:rsidR="006324D7" w:rsidRDefault="008F28C9">
            <w:pPr>
              <w:ind w:right="64"/>
              <w:jc w:val="center"/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Psychologia lekarska </w:t>
            </w:r>
          </w:p>
        </w:tc>
      </w:tr>
      <w:tr w:rsidR="006324D7" w14:paraId="241C1F0C" w14:textId="77777777" w:rsidTr="009039B7">
        <w:trPr>
          <w:trHeight w:val="264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4EAAE1" w14:textId="77777777" w:rsidR="006324D7" w:rsidRDefault="006324D7"/>
        </w:tc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FE5C6B" w14:textId="77777777" w:rsidR="006324D7" w:rsidRDefault="008F28C9">
            <w:pPr>
              <w:ind w:right="70"/>
              <w:jc w:val="center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English </w:t>
            </w:r>
          </w:p>
        </w:tc>
        <w:tc>
          <w:tcPr>
            <w:tcW w:w="61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2C5741" w14:textId="77777777" w:rsidR="006324D7" w:rsidRDefault="008F28C9">
            <w:pPr>
              <w:ind w:right="64"/>
              <w:jc w:val="center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</w:rPr>
              <w:t>Medical</w:t>
            </w:r>
            <w:proofErr w:type="spellEnd"/>
            <w:r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</w:rPr>
              <w:t>Psychology</w:t>
            </w:r>
            <w:proofErr w:type="spellEnd"/>
            <w:r>
              <w:rPr>
                <w:rFonts w:ascii="Times New Roman" w:eastAsia="Times New Roman" w:hAnsi="Times New Roman" w:cs="Times New Roman"/>
                <w:b/>
              </w:rPr>
              <w:t xml:space="preserve"> </w:t>
            </w:r>
          </w:p>
        </w:tc>
      </w:tr>
    </w:tbl>
    <w:p w14:paraId="65DFDF4E" w14:textId="77777777" w:rsidR="006324D7" w:rsidRDefault="008F28C9">
      <w:pPr>
        <w:spacing w:after="0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2E9DAC3B" w14:textId="77777777" w:rsidR="006324D7" w:rsidRPr="00BB536A" w:rsidRDefault="00323AFF">
      <w:pPr>
        <w:numPr>
          <w:ilvl w:val="0"/>
          <w:numId w:val="1"/>
        </w:numPr>
        <w:spacing w:after="3"/>
        <w:ind w:hanging="360"/>
        <w:rPr>
          <w:lang w:val="en-GB"/>
        </w:rPr>
      </w:pPr>
      <w:r w:rsidRPr="00BB536A">
        <w:rPr>
          <w:rFonts w:ascii="Times New Roman" w:eastAsia="Times New Roman" w:hAnsi="Times New Roman" w:cs="Times New Roman"/>
          <w:b/>
          <w:sz w:val="20"/>
          <w:lang w:val="en-GB"/>
        </w:rPr>
        <w:t xml:space="preserve"> </w:t>
      </w:r>
      <w:r w:rsidR="008F28C9" w:rsidRPr="00BB536A">
        <w:rPr>
          <w:rFonts w:ascii="Times New Roman" w:eastAsia="Times New Roman" w:hAnsi="Times New Roman" w:cs="Times New Roman"/>
          <w:b/>
          <w:sz w:val="20"/>
          <w:lang w:val="en-GB"/>
        </w:rPr>
        <w:t xml:space="preserve">LOCATION OF THE COURSE OF STUDY WITHIN THE SYSTEM OF STUDIES </w:t>
      </w:r>
    </w:p>
    <w:tbl>
      <w:tblPr>
        <w:tblStyle w:val="TableGrid"/>
        <w:tblW w:w="9776" w:type="dxa"/>
        <w:tblInd w:w="0" w:type="dxa"/>
        <w:tblCellMar>
          <w:top w:w="10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5025"/>
        <w:gridCol w:w="4751"/>
      </w:tblGrid>
      <w:tr w:rsidR="006324D7" w14:paraId="7736D4FA" w14:textId="77777777" w:rsidTr="009039B7">
        <w:trPr>
          <w:trHeight w:val="269"/>
        </w:trPr>
        <w:tc>
          <w:tcPr>
            <w:tcW w:w="50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E523AE" w14:textId="77777777" w:rsidR="006324D7" w:rsidRDefault="008F28C9"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1.1. Field of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</w:rPr>
              <w:t>study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47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96B8A7" w14:textId="77777777" w:rsidR="006324D7" w:rsidRDefault="008F28C9">
            <w:proofErr w:type="spellStart"/>
            <w:r>
              <w:rPr>
                <w:rFonts w:ascii="Times New Roman" w:eastAsia="Times New Roman" w:hAnsi="Times New Roman" w:cs="Times New Roman"/>
                <w:sz w:val="20"/>
              </w:rPr>
              <w:t>medicine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</w:tr>
      <w:tr w:rsidR="006324D7" w14:paraId="691ABCF3" w14:textId="77777777" w:rsidTr="009039B7">
        <w:trPr>
          <w:trHeight w:val="266"/>
        </w:trPr>
        <w:tc>
          <w:tcPr>
            <w:tcW w:w="50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9573D5" w14:textId="77777777" w:rsidR="006324D7" w:rsidRDefault="008F28C9"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1.2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</w:rPr>
              <w:t>Mode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 of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</w:rPr>
              <w:t>study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47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897358" w14:textId="77777777" w:rsidR="006324D7" w:rsidRDefault="008F28C9">
            <w:r>
              <w:rPr>
                <w:rFonts w:ascii="Times New Roman" w:eastAsia="Times New Roman" w:hAnsi="Times New Roman" w:cs="Times New Roman"/>
                <w:sz w:val="20"/>
              </w:rPr>
              <w:t>Full-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</w:rPr>
              <w:t>time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</w:tr>
      <w:tr w:rsidR="006324D7" w14:paraId="3B7301E9" w14:textId="77777777" w:rsidTr="009039B7">
        <w:trPr>
          <w:trHeight w:val="250"/>
        </w:trPr>
        <w:tc>
          <w:tcPr>
            <w:tcW w:w="50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CFA925" w14:textId="77777777" w:rsidR="006324D7" w:rsidRDefault="008F28C9"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1.3. Level of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</w:rPr>
              <w:t>study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47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98B560" w14:textId="77777777" w:rsidR="006324D7" w:rsidRDefault="008F28C9">
            <w:r>
              <w:rPr>
                <w:rFonts w:ascii="Times New Roman" w:eastAsia="Times New Roman" w:hAnsi="Times New Roman" w:cs="Times New Roman"/>
                <w:sz w:val="20"/>
              </w:rPr>
              <w:t xml:space="preserve">Uniform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</w:rPr>
              <w:t>Master’s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</w:rPr>
              <w:t>study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</w:tr>
      <w:tr w:rsidR="006324D7" w14:paraId="4029B388" w14:textId="77777777" w:rsidTr="009039B7">
        <w:trPr>
          <w:trHeight w:val="269"/>
        </w:trPr>
        <w:tc>
          <w:tcPr>
            <w:tcW w:w="50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1D1FE9" w14:textId="77777777" w:rsidR="006324D7" w:rsidRDefault="008F28C9"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1.4. Profile of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</w:rPr>
              <w:t>study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* </w:t>
            </w:r>
          </w:p>
        </w:tc>
        <w:tc>
          <w:tcPr>
            <w:tcW w:w="47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5E066F" w14:textId="77777777" w:rsidR="006324D7" w:rsidRDefault="008F28C9">
            <w:r>
              <w:rPr>
                <w:rFonts w:ascii="Times New Roman" w:eastAsia="Times New Roman" w:hAnsi="Times New Roman" w:cs="Times New Roman"/>
                <w:sz w:val="20"/>
              </w:rPr>
              <w:t xml:space="preserve">General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</w:rPr>
              <w:t>academic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</w:tr>
      <w:tr w:rsidR="006324D7" w14:paraId="0B20329D" w14:textId="77777777" w:rsidTr="009039B7">
        <w:trPr>
          <w:trHeight w:val="267"/>
        </w:trPr>
        <w:tc>
          <w:tcPr>
            <w:tcW w:w="50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85883D" w14:textId="4948F1C9" w:rsidR="006324D7" w:rsidRPr="00BB536A" w:rsidRDefault="002469A8">
            <w:pPr>
              <w:rPr>
                <w:lang w:val="en-GB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lang w:val="en-GB"/>
              </w:rPr>
              <w:t xml:space="preserve">1.5. Person </w:t>
            </w:r>
            <w:r w:rsidR="008F28C9" w:rsidRPr="00BB536A">
              <w:rPr>
                <w:rFonts w:ascii="Times New Roman" w:eastAsia="Times New Roman" w:hAnsi="Times New Roman" w:cs="Times New Roman"/>
                <w:b/>
                <w:sz w:val="20"/>
                <w:lang w:val="en-GB"/>
              </w:rPr>
              <w:t xml:space="preserve">preparing the course description </w:t>
            </w:r>
          </w:p>
        </w:tc>
        <w:tc>
          <w:tcPr>
            <w:tcW w:w="47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C86D92" w14:textId="77777777" w:rsidR="006324D7" w:rsidRDefault="008F28C9">
            <w:r>
              <w:rPr>
                <w:rFonts w:ascii="Times New Roman" w:eastAsia="Times New Roman" w:hAnsi="Times New Roman" w:cs="Times New Roman"/>
                <w:sz w:val="20"/>
              </w:rPr>
              <w:t xml:space="preserve">dr n. hum. Martyna Głuszek-Osuch </w:t>
            </w:r>
          </w:p>
        </w:tc>
      </w:tr>
      <w:tr w:rsidR="006324D7" w14:paraId="715614D7" w14:textId="77777777" w:rsidTr="009039B7">
        <w:trPr>
          <w:trHeight w:val="266"/>
        </w:trPr>
        <w:tc>
          <w:tcPr>
            <w:tcW w:w="50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25A86D" w14:textId="2176F337" w:rsidR="006324D7" w:rsidRDefault="002469A8">
            <w:r>
              <w:rPr>
                <w:rFonts w:ascii="Times New Roman" w:eastAsia="Times New Roman" w:hAnsi="Times New Roman" w:cs="Times New Roman"/>
                <w:b/>
                <w:sz w:val="20"/>
              </w:rPr>
              <w:t>1.6</w:t>
            </w:r>
            <w:r w:rsidR="008F28C9">
              <w:rPr>
                <w:rFonts w:ascii="Times New Roman" w:eastAsia="Times New Roman" w:hAnsi="Times New Roman" w:cs="Times New Roman"/>
                <w:b/>
                <w:sz w:val="20"/>
              </w:rPr>
              <w:t xml:space="preserve">. </w:t>
            </w:r>
            <w:proofErr w:type="spellStart"/>
            <w:r w:rsidR="008F28C9">
              <w:rPr>
                <w:rFonts w:ascii="Times New Roman" w:eastAsia="Times New Roman" w:hAnsi="Times New Roman" w:cs="Times New Roman"/>
                <w:b/>
                <w:sz w:val="20"/>
              </w:rPr>
              <w:t>Contact</w:t>
            </w:r>
            <w:proofErr w:type="spellEnd"/>
            <w:r w:rsidR="008F28C9">
              <w:rPr>
                <w:rFonts w:ascii="Times New Roman" w:eastAsia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47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BB37BC" w14:textId="77777777" w:rsidR="006324D7" w:rsidRDefault="008F28C9">
            <w:r>
              <w:rPr>
                <w:rFonts w:ascii="Times New Roman" w:eastAsia="Times New Roman" w:hAnsi="Times New Roman" w:cs="Times New Roman"/>
                <w:sz w:val="20"/>
              </w:rPr>
              <w:t xml:space="preserve">magda.lazarewicz@gmail.com </w:t>
            </w:r>
          </w:p>
        </w:tc>
      </w:tr>
    </w:tbl>
    <w:p w14:paraId="0E6A6B61" w14:textId="77777777" w:rsidR="006324D7" w:rsidRPr="00323AFF" w:rsidRDefault="006324D7" w:rsidP="00323AFF">
      <w:pPr>
        <w:spacing w:after="0"/>
      </w:pPr>
    </w:p>
    <w:p w14:paraId="23A611AD" w14:textId="77777777" w:rsidR="006324D7" w:rsidRPr="00BB536A" w:rsidRDefault="008F28C9">
      <w:pPr>
        <w:numPr>
          <w:ilvl w:val="0"/>
          <w:numId w:val="1"/>
        </w:numPr>
        <w:spacing w:after="3"/>
        <w:ind w:hanging="360"/>
        <w:rPr>
          <w:lang w:val="en-GB"/>
        </w:rPr>
      </w:pPr>
      <w:r w:rsidRPr="00BB536A">
        <w:rPr>
          <w:rFonts w:ascii="Times New Roman" w:eastAsia="Times New Roman" w:hAnsi="Times New Roman" w:cs="Times New Roman"/>
          <w:b/>
          <w:sz w:val="20"/>
          <w:lang w:val="en-GB"/>
        </w:rPr>
        <w:t xml:space="preserve">GENERAL CHARACTERISTICS OF THE COURSE OF STUDY </w:t>
      </w:r>
    </w:p>
    <w:tbl>
      <w:tblPr>
        <w:tblStyle w:val="TableGrid"/>
        <w:tblW w:w="9727" w:type="dxa"/>
        <w:tblInd w:w="0" w:type="dxa"/>
        <w:tblCellMar>
          <w:top w:w="10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5053"/>
        <w:gridCol w:w="4674"/>
      </w:tblGrid>
      <w:tr w:rsidR="006324D7" w14:paraId="5E487304" w14:textId="77777777" w:rsidTr="009039B7">
        <w:trPr>
          <w:trHeight w:val="269"/>
        </w:trPr>
        <w:tc>
          <w:tcPr>
            <w:tcW w:w="50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5EBBC7" w14:textId="2643D5ED" w:rsidR="006324D7" w:rsidRDefault="002469A8">
            <w:r>
              <w:rPr>
                <w:rFonts w:ascii="Times New Roman" w:eastAsia="Times New Roman" w:hAnsi="Times New Roman" w:cs="Times New Roman"/>
                <w:b/>
                <w:sz w:val="20"/>
              </w:rPr>
              <w:t>2.1</w:t>
            </w:r>
            <w:r w:rsidR="008F28C9">
              <w:rPr>
                <w:rFonts w:ascii="Times New Roman" w:eastAsia="Times New Roman" w:hAnsi="Times New Roman" w:cs="Times New Roman"/>
                <w:b/>
                <w:sz w:val="20"/>
              </w:rPr>
              <w:t xml:space="preserve">. Language of </w:t>
            </w:r>
            <w:proofErr w:type="spellStart"/>
            <w:r w:rsidR="008F28C9">
              <w:rPr>
                <w:rFonts w:ascii="Times New Roman" w:eastAsia="Times New Roman" w:hAnsi="Times New Roman" w:cs="Times New Roman"/>
                <w:b/>
                <w:sz w:val="20"/>
              </w:rPr>
              <w:t>instruction</w:t>
            </w:r>
            <w:proofErr w:type="spellEnd"/>
            <w:r w:rsidR="008F28C9">
              <w:rPr>
                <w:rFonts w:ascii="Times New Roman" w:eastAsia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4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568C12" w14:textId="77777777" w:rsidR="006324D7" w:rsidRDefault="008F28C9">
            <w:r>
              <w:rPr>
                <w:rFonts w:ascii="Times New Roman" w:eastAsia="Times New Roman" w:hAnsi="Times New Roman" w:cs="Times New Roman"/>
                <w:sz w:val="20"/>
              </w:rPr>
              <w:t xml:space="preserve">English </w:t>
            </w:r>
          </w:p>
        </w:tc>
      </w:tr>
      <w:tr w:rsidR="006324D7" w14:paraId="019B9FA8" w14:textId="77777777" w:rsidTr="009039B7">
        <w:trPr>
          <w:trHeight w:val="269"/>
        </w:trPr>
        <w:tc>
          <w:tcPr>
            <w:tcW w:w="50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480349" w14:textId="20D62E5D" w:rsidR="006324D7" w:rsidRDefault="002469A8">
            <w:r>
              <w:rPr>
                <w:rFonts w:ascii="Times New Roman" w:eastAsia="Times New Roman" w:hAnsi="Times New Roman" w:cs="Times New Roman"/>
                <w:b/>
                <w:sz w:val="20"/>
              </w:rPr>
              <w:t>2.2</w:t>
            </w:r>
            <w:r w:rsidR="008F28C9">
              <w:rPr>
                <w:rFonts w:ascii="Times New Roman" w:eastAsia="Times New Roman" w:hAnsi="Times New Roman" w:cs="Times New Roman"/>
                <w:b/>
                <w:sz w:val="20"/>
              </w:rPr>
              <w:t xml:space="preserve">. </w:t>
            </w:r>
            <w:proofErr w:type="spellStart"/>
            <w:r w:rsidR="008F28C9">
              <w:rPr>
                <w:rFonts w:ascii="Times New Roman" w:eastAsia="Times New Roman" w:hAnsi="Times New Roman" w:cs="Times New Roman"/>
                <w:b/>
                <w:sz w:val="20"/>
              </w:rPr>
              <w:t>Prerequisites</w:t>
            </w:r>
            <w:proofErr w:type="spellEnd"/>
            <w:r w:rsidR="008F28C9">
              <w:rPr>
                <w:rFonts w:ascii="Times New Roman" w:eastAsia="Times New Roman" w:hAnsi="Times New Roman" w:cs="Times New Roman"/>
                <w:b/>
                <w:sz w:val="20"/>
              </w:rPr>
              <w:t xml:space="preserve">* </w:t>
            </w:r>
          </w:p>
        </w:tc>
        <w:tc>
          <w:tcPr>
            <w:tcW w:w="4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B2EF86" w14:textId="77777777" w:rsidR="006324D7" w:rsidRDefault="008F28C9">
            <w:r>
              <w:rPr>
                <w:rFonts w:ascii="Times New Roman" w:eastAsia="Times New Roman" w:hAnsi="Times New Roman" w:cs="Times New Roman"/>
                <w:sz w:val="20"/>
              </w:rPr>
              <w:t xml:space="preserve">------------ </w:t>
            </w:r>
          </w:p>
        </w:tc>
      </w:tr>
    </w:tbl>
    <w:p w14:paraId="4A489771" w14:textId="77777777" w:rsidR="006324D7" w:rsidRDefault="008F28C9">
      <w:pPr>
        <w:spacing w:after="0"/>
      </w:pPr>
      <w:r>
        <w:rPr>
          <w:rFonts w:ascii="Times New Roman" w:eastAsia="Times New Roman" w:hAnsi="Times New Roman" w:cs="Times New Roman"/>
          <w:b/>
          <w:sz w:val="20"/>
        </w:rPr>
        <w:t xml:space="preserve"> </w:t>
      </w:r>
    </w:p>
    <w:p w14:paraId="5DE6B8B8" w14:textId="77777777" w:rsidR="006324D7" w:rsidRPr="00BB536A" w:rsidRDefault="008F28C9">
      <w:pPr>
        <w:numPr>
          <w:ilvl w:val="0"/>
          <w:numId w:val="1"/>
        </w:numPr>
        <w:spacing w:after="3"/>
        <w:ind w:hanging="360"/>
        <w:rPr>
          <w:lang w:val="en-GB"/>
        </w:rPr>
      </w:pPr>
      <w:r w:rsidRPr="00BB536A">
        <w:rPr>
          <w:rFonts w:ascii="Times New Roman" w:eastAsia="Times New Roman" w:hAnsi="Times New Roman" w:cs="Times New Roman"/>
          <w:b/>
          <w:sz w:val="20"/>
          <w:lang w:val="en-GB"/>
        </w:rPr>
        <w:t xml:space="preserve">DETAILED CHARACTERISTICS OF THE COURSE OF STUDY </w:t>
      </w:r>
    </w:p>
    <w:tbl>
      <w:tblPr>
        <w:tblStyle w:val="TableGrid"/>
        <w:tblW w:w="9748" w:type="dxa"/>
        <w:tblInd w:w="0" w:type="dxa"/>
        <w:tblCellMar>
          <w:bottom w:w="10" w:type="dxa"/>
          <w:right w:w="104" w:type="dxa"/>
        </w:tblCellMar>
        <w:tblLook w:val="04A0" w:firstRow="1" w:lastRow="0" w:firstColumn="1" w:lastColumn="0" w:noHBand="0" w:noVBand="1"/>
      </w:tblPr>
      <w:tblGrid>
        <w:gridCol w:w="1904"/>
        <w:gridCol w:w="1781"/>
        <w:gridCol w:w="6063"/>
      </w:tblGrid>
      <w:tr w:rsidR="006324D7" w14:paraId="1D98F0B2" w14:textId="77777777">
        <w:trPr>
          <w:trHeight w:val="262"/>
        </w:trPr>
        <w:tc>
          <w:tcPr>
            <w:tcW w:w="36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495B02" w14:textId="77777777" w:rsidR="006324D7" w:rsidRDefault="008F28C9">
            <w:pPr>
              <w:ind w:left="108"/>
            </w:pPr>
            <w:r>
              <w:rPr>
                <w:rFonts w:ascii="Times New Roman" w:eastAsia="Times New Roman" w:hAnsi="Times New Roman" w:cs="Times New Roman"/>
                <w:b/>
                <w:sz w:val="20"/>
              </w:rPr>
              <w:t>3.1.</w:t>
            </w:r>
            <w:r>
              <w:rPr>
                <w:rFonts w:ascii="Arial" w:eastAsia="Arial" w:hAnsi="Arial" w:cs="Arial"/>
                <w:b/>
                <w:sz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Form of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</w:rPr>
              <w:t>classes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60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3558B5" w14:textId="77777777" w:rsidR="006324D7" w:rsidRDefault="008F28C9">
            <w:pPr>
              <w:ind w:left="108"/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</w:rPr>
              <w:t>Lecture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</w:rPr>
              <w:t xml:space="preserve">: 15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</w:rPr>
              <w:t>hours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</w:tr>
      <w:tr w:rsidR="006324D7" w:rsidRPr="00F72F9C" w14:paraId="7F9CF122" w14:textId="77777777">
        <w:trPr>
          <w:trHeight w:val="262"/>
        </w:trPr>
        <w:tc>
          <w:tcPr>
            <w:tcW w:w="36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56A772" w14:textId="77777777" w:rsidR="006324D7" w:rsidRDefault="008F28C9">
            <w:pPr>
              <w:ind w:left="108"/>
            </w:pPr>
            <w:r>
              <w:rPr>
                <w:rFonts w:ascii="Times New Roman" w:eastAsia="Times New Roman" w:hAnsi="Times New Roman" w:cs="Times New Roman"/>
                <w:b/>
                <w:sz w:val="20"/>
              </w:rPr>
              <w:t>3.2.</w:t>
            </w:r>
            <w:r>
              <w:rPr>
                <w:rFonts w:ascii="Arial" w:eastAsia="Arial" w:hAnsi="Arial" w:cs="Arial"/>
                <w:b/>
                <w:sz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Place of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</w:rPr>
              <w:t>classes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60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627E89" w14:textId="77777777" w:rsidR="006324D7" w:rsidRPr="00BB536A" w:rsidRDefault="008F28C9">
            <w:pPr>
              <w:ind w:left="108"/>
              <w:rPr>
                <w:lang w:val="en-GB"/>
              </w:rPr>
            </w:pPr>
            <w:r w:rsidRPr="00BB536A">
              <w:rPr>
                <w:rFonts w:ascii="Times New Roman" w:eastAsia="Times New Roman" w:hAnsi="Times New Roman" w:cs="Times New Roman"/>
                <w:sz w:val="20"/>
                <w:lang w:val="en-GB"/>
              </w:rPr>
              <w:t xml:space="preserve">Courses in the teaching rooms of the JKU </w:t>
            </w:r>
          </w:p>
        </w:tc>
      </w:tr>
      <w:tr w:rsidR="006324D7" w14:paraId="330FFE1C" w14:textId="77777777">
        <w:trPr>
          <w:trHeight w:val="247"/>
        </w:trPr>
        <w:tc>
          <w:tcPr>
            <w:tcW w:w="36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DB9B5D" w14:textId="77777777" w:rsidR="006324D7" w:rsidRDefault="008F28C9">
            <w:pPr>
              <w:ind w:left="108"/>
            </w:pPr>
            <w:r>
              <w:rPr>
                <w:rFonts w:ascii="Times New Roman" w:eastAsia="Times New Roman" w:hAnsi="Times New Roman" w:cs="Times New Roman"/>
                <w:b/>
                <w:sz w:val="20"/>
              </w:rPr>
              <w:t>3.3.</w:t>
            </w:r>
            <w:r>
              <w:rPr>
                <w:rFonts w:ascii="Arial" w:eastAsia="Arial" w:hAnsi="Arial" w:cs="Arial"/>
                <w:b/>
                <w:sz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Form of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</w:rPr>
              <w:t>assessment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60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E41BEB" w14:textId="77777777" w:rsidR="006324D7" w:rsidRDefault="008F28C9">
            <w:pPr>
              <w:ind w:left="108"/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</w:rPr>
              <w:t>Lecture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</w:rPr>
              <w:t xml:space="preserve">–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</w:rPr>
              <w:t>credit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</w:rPr>
              <w:t xml:space="preserve"> with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</w:rPr>
              <w:t>grade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</w:tr>
      <w:tr w:rsidR="006324D7" w:rsidRPr="00F72F9C" w14:paraId="11A6A158" w14:textId="77777777">
        <w:trPr>
          <w:trHeight w:val="559"/>
        </w:trPr>
        <w:tc>
          <w:tcPr>
            <w:tcW w:w="36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9435D7" w14:textId="77777777" w:rsidR="006324D7" w:rsidRDefault="008F28C9">
            <w:pPr>
              <w:ind w:left="108"/>
            </w:pPr>
            <w:r>
              <w:rPr>
                <w:rFonts w:ascii="Times New Roman" w:eastAsia="Times New Roman" w:hAnsi="Times New Roman" w:cs="Times New Roman"/>
                <w:b/>
                <w:sz w:val="20"/>
              </w:rPr>
              <w:t>3.4.</w:t>
            </w:r>
            <w:r>
              <w:rPr>
                <w:rFonts w:ascii="Arial" w:eastAsia="Arial" w:hAnsi="Arial" w:cs="Arial"/>
                <w:b/>
                <w:sz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</w:rPr>
              <w:t>Teaching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</w:rPr>
              <w:t>methods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60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E23F63" w14:textId="1C559059" w:rsidR="006324D7" w:rsidRPr="00BB536A" w:rsidRDefault="008F28C9">
            <w:pPr>
              <w:ind w:left="108"/>
              <w:rPr>
                <w:lang w:val="en-GB"/>
              </w:rPr>
            </w:pPr>
            <w:r w:rsidRPr="00BB536A">
              <w:rPr>
                <w:rFonts w:ascii="Times New Roman" w:eastAsia="Times New Roman" w:hAnsi="Times New Roman" w:cs="Times New Roman"/>
                <w:sz w:val="20"/>
                <w:lang w:val="en-GB"/>
              </w:rPr>
              <w:t xml:space="preserve">Conversational lecture, case study, discussion, work in pairs </w:t>
            </w:r>
            <w:r w:rsidR="00F72F9C">
              <w:rPr>
                <w:rFonts w:ascii="Times New Roman" w:eastAsia="Times New Roman" w:hAnsi="Times New Roman" w:cs="Times New Roman"/>
                <w:sz w:val="20"/>
                <w:lang w:val="en-GB"/>
              </w:rPr>
              <w:t>and small teams, individual tasks/</w:t>
            </w:r>
            <w:proofErr w:type="spellStart"/>
            <w:r w:rsidR="00F72F9C">
              <w:rPr>
                <w:rFonts w:ascii="Times New Roman" w:eastAsia="Times New Roman" w:hAnsi="Times New Roman" w:cs="Times New Roman"/>
                <w:sz w:val="20"/>
                <w:lang w:val="en-GB"/>
              </w:rPr>
              <w:t>chellanges</w:t>
            </w:r>
            <w:proofErr w:type="spellEnd"/>
          </w:p>
        </w:tc>
      </w:tr>
      <w:tr w:rsidR="006324D7" w:rsidRPr="00F72F9C" w14:paraId="7BE3D9A3" w14:textId="77777777">
        <w:trPr>
          <w:trHeight w:val="854"/>
        </w:trPr>
        <w:tc>
          <w:tcPr>
            <w:tcW w:w="190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88616B" w14:textId="77777777" w:rsidR="006324D7" w:rsidRDefault="008F28C9">
            <w:pPr>
              <w:ind w:left="108"/>
            </w:pPr>
            <w:r>
              <w:rPr>
                <w:rFonts w:ascii="Times New Roman" w:eastAsia="Times New Roman" w:hAnsi="Times New Roman" w:cs="Times New Roman"/>
                <w:b/>
                <w:sz w:val="20"/>
              </w:rPr>
              <w:t>3.5.</w:t>
            </w:r>
            <w:r>
              <w:rPr>
                <w:rFonts w:ascii="Arial" w:eastAsia="Arial" w:hAnsi="Arial" w:cs="Arial"/>
                <w:b/>
                <w:sz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</w:rPr>
              <w:t>Bibliography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1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B0E2568" w14:textId="77777777" w:rsidR="006324D7" w:rsidRDefault="008F28C9">
            <w:pPr>
              <w:ind w:left="209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</w:rPr>
              <w:t>subgroups</w:t>
            </w:r>
            <w:proofErr w:type="spellEnd"/>
            <w:r>
              <w:rPr>
                <w:rFonts w:ascii="Times New Roman" w:eastAsia="Times New Roman" w:hAnsi="Times New Roman" w:cs="Times New Roman"/>
                <w:b/>
              </w:rPr>
              <w:t xml:space="preserve"> </w:t>
            </w:r>
          </w:p>
        </w:tc>
        <w:tc>
          <w:tcPr>
            <w:tcW w:w="60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B05758" w14:textId="77777777" w:rsidR="00F72F9C" w:rsidRDefault="00F72F9C" w:rsidP="00F72F9C">
            <w:pPr>
              <w:spacing w:after="120" w:line="260" w:lineRule="auto"/>
              <w:ind w:left="108"/>
              <w:rPr>
                <w:rFonts w:ascii="Times New Roman" w:eastAsia="Times New Roman" w:hAnsi="Times New Roman" w:cs="Times New Roman"/>
                <w:sz w:val="20"/>
                <w:lang w:val="en-GB"/>
              </w:rPr>
            </w:pPr>
            <w:r w:rsidRPr="00EA1C6E">
              <w:rPr>
                <w:rFonts w:asciiTheme="minorHAnsi" w:hAnsiTheme="minorHAnsi" w:cstheme="minorHAnsi"/>
                <w:color w:val="auto"/>
                <w:sz w:val="20"/>
                <w:szCs w:val="20"/>
                <w:lang w:val="en-US"/>
              </w:rPr>
              <w:t xml:space="preserve">Van </w:t>
            </w:r>
            <w:proofErr w:type="spellStart"/>
            <w:r w:rsidRPr="00EA1C6E">
              <w:rPr>
                <w:rFonts w:asciiTheme="minorHAnsi" w:hAnsiTheme="minorHAnsi" w:cstheme="minorHAnsi"/>
                <w:color w:val="auto"/>
                <w:sz w:val="20"/>
                <w:szCs w:val="20"/>
                <w:lang w:val="en-US"/>
              </w:rPr>
              <w:t>Teijlingen</w:t>
            </w:r>
            <w:proofErr w:type="spellEnd"/>
            <w:r w:rsidRPr="00EA1C6E">
              <w:rPr>
                <w:rFonts w:asciiTheme="minorHAnsi" w:hAnsiTheme="minorHAnsi" w:cstheme="minorHAnsi"/>
                <w:color w:val="auto"/>
                <w:sz w:val="20"/>
                <w:szCs w:val="20"/>
                <w:lang w:val="en-US"/>
              </w:rPr>
              <w:t xml:space="preserve"> E. &amp; </w:t>
            </w:r>
            <w:proofErr w:type="spellStart"/>
            <w:r w:rsidRPr="00EA1C6E">
              <w:rPr>
                <w:rFonts w:asciiTheme="minorHAnsi" w:hAnsiTheme="minorHAnsi" w:cstheme="minorHAnsi"/>
                <w:color w:val="auto"/>
                <w:sz w:val="20"/>
                <w:szCs w:val="20"/>
                <w:lang w:val="en-US"/>
              </w:rPr>
              <w:t>Humphris</w:t>
            </w:r>
            <w:proofErr w:type="spellEnd"/>
            <w:r w:rsidRPr="00EA1C6E">
              <w:rPr>
                <w:rFonts w:asciiTheme="minorHAnsi" w:hAnsiTheme="minorHAnsi" w:cstheme="minorHAnsi"/>
                <w:color w:val="auto"/>
                <w:sz w:val="20"/>
                <w:szCs w:val="20"/>
                <w:lang w:val="en-US"/>
              </w:rPr>
              <w:t>, G. (2019). Psychology and Sociology Applied to Medicine. Elsevier</w:t>
            </w:r>
            <w:r w:rsidRPr="00BB536A">
              <w:rPr>
                <w:rFonts w:ascii="Times New Roman" w:eastAsia="Times New Roman" w:hAnsi="Times New Roman" w:cs="Times New Roman"/>
                <w:sz w:val="20"/>
                <w:lang w:val="en-GB"/>
              </w:rPr>
              <w:t xml:space="preserve"> </w:t>
            </w:r>
          </w:p>
          <w:p w14:paraId="25064077" w14:textId="5E0BF04A" w:rsidR="006324D7" w:rsidRPr="00BB536A" w:rsidRDefault="00F72F9C" w:rsidP="00F72F9C">
            <w:pPr>
              <w:spacing w:after="120" w:line="260" w:lineRule="auto"/>
              <w:ind w:left="108"/>
              <w:rPr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lang w:val="en-GB"/>
              </w:rPr>
              <w:t xml:space="preserve">Other </w:t>
            </w:r>
            <w:r w:rsidR="008F28C9" w:rsidRPr="00BB536A">
              <w:rPr>
                <w:rFonts w:ascii="Times New Roman" w:eastAsia="Times New Roman" w:hAnsi="Times New Roman" w:cs="Times New Roman"/>
                <w:sz w:val="20"/>
                <w:lang w:val="en-GB"/>
              </w:rPr>
              <w:t xml:space="preserve">obligatory reading materials </w:t>
            </w:r>
            <w:r>
              <w:rPr>
                <w:rFonts w:ascii="Times New Roman" w:eastAsia="Times New Roman" w:hAnsi="Times New Roman" w:cs="Times New Roman"/>
                <w:sz w:val="20"/>
                <w:lang w:val="en-GB"/>
              </w:rPr>
              <w:t xml:space="preserve">(journal articles) </w:t>
            </w:r>
            <w:r w:rsidR="008F28C9" w:rsidRPr="00BB536A">
              <w:rPr>
                <w:rFonts w:ascii="Times New Roman" w:eastAsia="Times New Roman" w:hAnsi="Times New Roman" w:cs="Times New Roman"/>
                <w:sz w:val="20"/>
                <w:lang w:val="en-GB"/>
              </w:rPr>
              <w:t>will be provided by a lecturer in .pdf files</w:t>
            </w:r>
            <w:r w:rsidR="008F28C9" w:rsidRPr="00F72F9C">
              <w:rPr>
                <w:rFonts w:ascii="Times New Roman" w:eastAsia="Times New Roman" w:hAnsi="Times New Roman" w:cs="Times New Roman"/>
                <w:sz w:val="20"/>
                <w:lang w:val="en-GB"/>
              </w:rPr>
              <w:t xml:space="preserve"> </w:t>
            </w:r>
            <w:r w:rsidRPr="00F72F9C">
              <w:rPr>
                <w:rFonts w:ascii="Times New Roman" w:eastAsia="Times New Roman" w:hAnsi="Times New Roman" w:cs="Times New Roman"/>
                <w:sz w:val="20"/>
                <w:lang w:val="en-GB"/>
              </w:rPr>
              <w:t xml:space="preserve">or as </w:t>
            </w:r>
            <w:r>
              <w:rPr>
                <w:rFonts w:ascii="Times New Roman" w:eastAsia="Times New Roman" w:hAnsi="Times New Roman" w:cs="Times New Roman"/>
                <w:sz w:val="20"/>
                <w:lang w:val="en-GB"/>
              </w:rPr>
              <w:t>DOI</w:t>
            </w:r>
            <w:r w:rsidRPr="00F72F9C">
              <w:rPr>
                <w:rFonts w:ascii="Times New Roman" w:eastAsia="Times New Roman" w:hAnsi="Times New Roman" w:cs="Times New Roman"/>
                <w:sz w:val="20"/>
                <w:lang w:val="en-GB"/>
              </w:rPr>
              <w:t xml:space="preserve"> links</w:t>
            </w:r>
            <w:r w:rsidR="008F28C9" w:rsidRPr="00BB536A">
              <w:rPr>
                <w:rFonts w:ascii="Times New Roman" w:eastAsia="Times New Roman" w:hAnsi="Times New Roman" w:cs="Times New Roman"/>
                <w:sz w:val="20"/>
                <w:lang w:val="en-GB"/>
              </w:rPr>
              <w:t xml:space="preserve"> </w:t>
            </w:r>
          </w:p>
        </w:tc>
      </w:tr>
      <w:tr w:rsidR="006324D7" w14:paraId="7086FF3E" w14:textId="77777777" w:rsidTr="00F72F9C">
        <w:trPr>
          <w:trHeight w:val="1665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213C32" w14:textId="77777777" w:rsidR="006324D7" w:rsidRPr="00BB536A" w:rsidRDefault="006324D7">
            <w:pPr>
              <w:rPr>
                <w:lang w:val="en-GB"/>
              </w:rPr>
            </w:pPr>
          </w:p>
        </w:tc>
        <w:tc>
          <w:tcPr>
            <w:tcW w:w="1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0F3F46" w14:textId="77777777" w:rsidR="006324D7" w:rsidRDefault="008F28C9">
            <w:r w:rsidRPr="00BB536A">
              <w:rPr>
                <w:rFonts w:ascii="Times New Roman" w:eastAsia="Times New Roman" w:hAnsi="Times New Roman" w:cs="Times New Roman"/>
                <w:b/>
                <w:sz w:val="20"/>
                <w:lang w:val="en-GB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</w:rPr>
              <w:t>Further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</w:rPr>
              <w:t>reading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60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FB5D0A" w14:textId="77777777" w:rsidR="006324D7" w:rsidRDefault="008F28C9">
            <w:pPr>
              <w:numPr>
                <w:ilvl w:val="0"/>
                <w:numId w:val="3"/>
              </w:numPr>
              <w:spacing w:after="3" w:line="275" w:lineRule="auto"/>
              <w:ind w:hanging="218"/>
            </w:pPr>
            <w:proofErr w:type="spellStart"/>
            <w:r w:rsidRPr="00BB536A">
              <w:rPr>
                <w:rFonts w:ascii="Times New Roman" w:eastAsia="Times New Roman" w:hAnsi="Times New Roman" w:cs="Times New Roman"/>
                <w:sz w:val="20"/>
                <w:lang w:val="en-GB"/>
              </w:rPr>
              <w:t>Ofri</w:t>
            </w:r>
            <w:proofErr w:type="spellEnd"/>
            <w:r w:rsidRPr="00BB536A">
              <w:rPr>
                <w:rFonts w:ascii="Times New Roman" w:eastAsia="Times New Roman" w:hAnsi="Times New Roman" w:cs="Times New Roman"/>
                <w:sz w:val="20"/>
                <w:lang w:val="en-GB"/>
              </w:rPr>
              <w:t xml:space="preserve">, D. (2014) What Doctors Feel: How Emotions Affect the Practice of Medicine.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</w:rPr>
              <w:t>Beacon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</w:rPr>
              <w:t xml:space="preserve"> Press. </w:t>
            </w:r>
          </w:p>
          <w:p w14:paraId="2E2CFEBC" w14:textId="63520DEC" w:rsidR="006324D7" w:rsidRPr="00BB536A" w:rsidRDefault="008F28C9">
            <w:pPr>
              <w:numPr>
                <w:ilvl w:val="0"/>
                <w:numId w:val="3"/>
              </w:numPr>
              <w:spacing w:after="2" w:line="275" w:lineRule="auto"/>
              <w:ind w:hanging="218"/>
              <w:rPr>
                <w:lang w:val="en-GB"/>
              </w:rPr>
            </w:pPr>
            <w:r w:rsidRPr="00BB536A">
              <w:rPr>
                <w:rFonts w:ascii="Times New Roman" w:eastAsia="Times New Roman" w:hAnsi="Times New Roman" w:cs="Times New Roman"/>
                <w:sz w:val="20"/>
                <w:lang w:val="en-GB"/>
              </w:rPr>
              <w:t xml:space="preserve">Gabe, J. &amp; Monaghan, L. (2013) Key Concepts in Medical Sociology (SAGE Key Concepts series). SAGE Publications Ltd.  </w:t>
            </w:r>
          </w:p>
          <w:p w14:paraId="05CBA509" w14:textId="4E8A6539" w:rsidR="006324D7" w:rsidRDefault="008F28C9" w:rsidP="00F72F9C">
            <w:pPr>
              <w:numPr>
                <w:ilvl w:val="0"/>
                <w:numId w:val="3"/>
              </w:numPr>
              <w:spacing w:after="40" w:line="275" w:lineRule="auto"/>
              <w:ind w:hanging="218"/>
            </w:pPr>
            <w:r w:rsidRPr="00BB536A">
              <w:rPr>
                <w:rFonts w:ascii="Times New Roman" w:eastAsia="Times New Roman" w:hAnsi="Times New Roman" w:cs="Times New Roman"/>
                <w:sz w:val="20"/>
                <w:lang w:val="en-GB"/>
              </w:rPr>
              <w:t xml:space="preserve">Silverman J, Kurtz S, Draper J (2008) Skills for Communicating with Patients.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</w:rPr>
              <w:t>Radcliffe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</w:rPr>
              <w:t xml:space="preserve"> Publishing</w:t>
            </w:r>
          </w:p>
        </w:tc>
      </w:tr>
    </w:tbl>
    <w:p w14:paraId="05FAD77A" w14:textId="724DCAA0" w:rsidR="006324D7" w:rsidRDefault="008F28C9">
      <w:pPr>
        <w:spacing w:after="0"/>
        <w:rPr>
          <w:rFonts w:ascii="Times New Roman" w:eastAsia="Times New Roman" w:hAnsi="Times New Roman" w:cs="Times New Roman"/>
          <w:b/>
          <w:sz w:val="20"/>
        </w:rPr>
      </w:pPr>
      <w:r>
        <w:rPr>
          <w:rFonts w:ascii="Times New Roman" w:eastAsia="Times New Roman" w:hAnsi="Times New Roman" w:cs="Times New Roman"/>
          <w:b/>
          <w:sz w:val="20"/>
        </w:rPr>
        <w:t xml:space="preserve"> </w:t>
      </w:r>
    </w:p>
    <w:p w14:paraId="2D635031" w14:textId="56082936" w:rsidR="004C128A" w:rsidRDefault="004C128A">
      <w:pPr>
        <w:spacing w:after="0"/>
        <w:rPr>
          <w:rFonts w:ascii="Times New Roman" w:eastAsia="Times New Roman" w:hAnsi="Times New Roman" w:cs="Times New Roman"/>
          <w:b/>
          <w:sz w:val="20"/>
        </w:rPr>
      </w:pPr>
    </w:p>
    <w:p w14:paraId="1221EC6A" w14:textId="3A775249" w:rsidR="004C128A" w:rsidRDefault="004C128A">
      <w:pPr>
        <w:spacing w:after="0"/>
        <w:rPr>
          <w:rFonts w:ascii="Times New Roman" w:eastAsia="Times New Roman" w:hAnsi="Times New Roman" w:cs="Times New Roman"/>
          <w:b/>
          <w:sz w:val="20"/>
        </w:rPr>
      </w:pPr>
    </w:p>
    <w:p w14:paraId="0E9C81B4" w14:textId="25289F4C" w:rsidR="004C128A" w:rsidRDefault="004C128A">
      <w:pPr>
        <w:spacing w:after="0"/>
        <w:rPr>
          <w:rFonts w:ascii="Times New Roman" w:eastAsia="Times New Roman" w:hAnsi="Times New Roman" w:cs="Times New Roman"/>
          <w:b/>
          <w:sz w:val="20"/>
        </w:rPr>
      </w:pPr>
    </w:p>
    <w:p w14:paraId="2273F656" w14:textId="55BDFEE8" w:rsidR="004C128A" w:rsidRDefault="004C128A">
      <w:pPr>
        <w:spacing w:after="0"/>
        <w:rPr>
          <w:rFonts w:ascii="Times New Roman" w:eastAsia="Times New Roman" w:hAnsi="Times New Roman" w:cs="Times New Roman"/>
          <w:b/>
          <w:sz w:val="20"/>
        </w:rPr>
      </w:pPr>
    </w:p>
    <w:p w14:paraId="74E8F6ED" w14:textId="2855CA79" w:rsidR="004C128A" w:rsidRDefault="004C128A">
      <w:pPr>
        <w:spacing w:after="0"/>
        <w:rPr>
          <w:rFonts w:ascii="Times New Roman" w:eastAsia="Times New Roman" w:hAnsi="Times New Roman" w:cs="Times New Roman"/>
          <w:b/>
          <w:sz w:val="20"/>
        </w:rPr>
      </w:pPr>
    </w:p>
    <w:p w14:paraId="7E455ED7" w14:textId="46546AF8" w:rsidR="004C128A" w:rsidRDefault="004C128A">
      <w:pPr>
        <w:spacing w:after="0"/>
        <w:rPr>
          <w:rFonts w:ascii="Times New Roman" w:eastAsia="Times New Roman" w:hAnsi="Times New Roman" w:cs="Times New Roman"/>
          <w:b/>
          <w:sz w:val="20"/>
        </w:rPr>
      </w:pPr>
    </w:p>
    <w:p w14:paraId="2F989884" w14:textId="0C1FD36D" w:rsidR="004C128A" w:rsidRDefault="004C128A">
      <w:pPr>
        <w:spacing w:after="0"/>
        <w:rPr>
          <w:rFonts w:ascii="Times New Roman" w:eastAsia="Times New Roman" w:hAnsi="Times New Roman" w:cs="Times New Roman"/>
          <w:b/>
          <w:sz w:val="20"/>
        </w:rPr>
      </w:pPr>
    </w:p>
    <w:p w14:paraId="3BFEBD69" w14:textId="36B5438E" w:rsidR="004C128A" w:rsidRDefault="004C128A">
      <w:pPr>
        <w:spacing w:after="0"/>
        <w:rPr>
          <w:rFonts w:ascii="Times New Roman" w:eastAsia="Times New Roman" w:hAnsi="Times New Roman" w:cs="Times New Roman"/>
          <w:b/>
          <w:sz w:val="20"/>
        </w:rPr>
      </w:pPr>
    </w:p>
    <w:p w14:paraId="62ED7354" w14:textId="4A6E4810" w:rsidR="004C128A" w:rsidRDefault="004C128A">
      <w:pPr>
        <w:spacing w:after="0"/>
        <w:rPr>
          <w:rFonts w:ascii="Times New Roman" w:eastAsia="Times New Roman" w:hAnsi="Times New Roman" w:cs="Times New Roman"/>
          <w:b/>
          <w:sz w:val="20"/>
        </w:rPr>
      </w:pPr>
    </w:p>
    <w:p w14:paraId="03CF72E5" w14:textId="48776FF1" w:rsidR="004C128A" w:rsidRDefault="004C128A">
      <w:pPr>
        <w:spacing w:after="0"/>
        <w:rPr>
          <w:rFonts w:ascii="Times New Roman" w:eastAsia="Times New Roman" w:hAnsi="Times New Roman" w:cs="Times New Roman"/>
          <w:b/>
          <w:sz w:val="20"/>
        </w:rPr>
      </w:pPr>
    </w:p>
    <w:p w14:paraId="290E4599" w14:textId="2390B847" w:rsidR="004C128A" w:rsidRDefault="004C128A">
      <w:pPr>
        <w:spacing w:after="0"/>
        <w:rPr>
          <w:rFonts w:ascii="Times New Roman" w:eastAsia="Times New Roman" w:hAnsi="Times New Roman" w:cs="Times New Roman"/>
          <w:b/>
          <w:sz w:val="20"/>
        </w:rPr>
      </w:pPr>
    </w:p>
    <w:p w14:paraId="01FA5064" w14:textId="7AEAC293" w:rsidR="004C128A" w:rsidRDefault="004C128A">
      <w:pPr>
        <w:spacing w:after="0"/>
        <w:rPr>
          <w:rFonts w:ascii="Times New Roman" w:eastAsia="Times New Roman" w:hAnsi="Times New Roman" w:cs="Times New Roman"/>
          <w:b/>
          <w:sz w:val="20"/>
        </w:rPr>
      </w:pPr>
    </w:p>
    <w:p w14:paraId="1B376EBA" w14:textId="389FA093" w:rsidR="004C128A" w:rsidRDefault="004C128A">
      <w:pPr>
        <w:spacing w:after="0"/>
        <w:rPr>
          <w:rFonts w:ascii="Times New Roman" w:eastAsia="Times New Roman" w:hAnsi="Times New Roman" w:cs="Times New Roman"/>
          <w:b/>
          <w:sz w:val="20"/>
        </w:rPr>
      </w:pPr>
    </w:p>
    <w:p w14:paraId="5EDFFA6C" w14:textId="5196E4F7" w:rsidR="004C128A" w:rsidRDefault="004C128A">
      <w:pPr>
        <w:spacing w:after="0"/>
        <w:rPr>
          <w:rFonts w:ascii="Times New Roman" w:eastAsia="Times New Roman" w:hAnsi="Times New Roman" w:cs="Times New Roman"/>
          <w:b/>
          <w:sz w:val="20"/>
        </w:rPr>
      </w:pPr>
    </w:p>
    <w:p w14:paraId="24DAA881" w14:textId="737F2F5B" w:rsidR="004C128A" w:rsidRDefault="004C128A">
      <w:pPr>
        <w:spacing w:after="0"/>
        <w:rPr>
          <w:rFonts w:ascii="Times New Roman" w:eastAsia="Times New Roman" w:hAnsi="Times New Roman" w:cs="Times New Roman"/>
          <w:b/>
          <w:sz w:val="20"/>
        </w:rPr>
      </w:pPr>
    </w:p>
    <w:p w14:paraId="7148B5BC" w14:textId="0D70DAEC" w:rsidR="004C128A" w:rsidRDefault="004C128A">
      <w:pPr>
        <w:spacing w:after="0"/>
        <w:rPr>
          <w:rFonts w:ascii="Times New Roman" w:eastAsia="Times New Roman" w:hAnsi="Times New Roman" w:cs="Times New Roman"/>
          <w:b/>
          <w:sz w:val="20"/>
        </w:rPr>
      </w:pPr>
    </w:p>
    <w:p w14:paraId="3D8B3952" w14:textId="77777777" w:rsidR="004C128A" w:rsidRDefault="004C128A">
      <w:pPr>
        <w:spacing w:after="0"/>
        <w:rPr>
          <w:rFonts w:ascii="Times New Roman" w:eastAsia="Times New Roman" w:hAnsi="Times New Roman" w:cs="Times New Roman"/>
          <w:b/>
          <w:sz w:val="20"/>
        </w:rPr>
      </w:pPr>
    </w:p>
    <w:p w14:paraId="032910CE" w14:textId="5BD697D7" w:rsidR="006324D7" w:rsidRPr="00F465F6" w:rsidRDefault="008F28C9" w:rsidP="00F465F6">
      <w:pPr>
        <w:numPr>
          <w:ilvl w:val="0"/>
          <w:numId w:val="1"/>
        </w:numPr>
        <w:spacing w:after="3"/>
        <w:ind w:hanging="360"/>
        <w:rPr>
          <w:lang w:val="en-GB"/>
        </w:rPr>
      </w:pPr>
      <w:r w:rsidRPr="00F465F6">
        <w:rPr>
          <w:rFonts w:ascii="Times New Roman" w:eastAsia="Times New Roman" w:hAnsi="Times New Roman" w:cs="Times New Roman"/>
          <w:b/>
          <w:sz w:val="20"/>
          <w:lang w:val="en-GB"/>
        </w:rPr>
        <w:lastRenderedPageBreak/>
        <w:t xml:space="preserve">OBJECTIVES, SYLLABUS CONTENT AND INTENDED TEACHING OUTCOMES  </w:t>
      </w:r>
    </w:p>
    <w:tbl>
      <w:tblPr>
        <w:tblStyle w:val="TableGrid"/>
        <w:tblpPr w:vertAnchor="page" w:horzAnchor="margin" w:tblpY="1951"/>
        <w:tblOverlap w:val="never"/>
        <w:tblW w:w="9777" w:type="dxa"/>
        <w:tblInd w:w="0" w:type="dxa"/>
        <w:tblCellMar>
          <w:top w:w="22" w:type="dxa"/>
          <w:left w:w="430" w:type="dxa"/>
          <w:right w:w="115" w:type="dxa"/>
        </w:tblCellMar>
        <w:tblLook w:val="04A0" w:firstRow="1" w:lastRow="0" w:firstColumn="1" w:lastColumn="0" w:noHBand="0" w:noVBand="1"/>
      </w:tblPr>
      <w:tblGrid>
        <w:gridCol w:w="9777"/>
      </w:tblGrid>
      <w:tr w:rsidR="00F465F6" w:rsidRPr="00F72F9C" w14:paraId="18EF35F5" w14:textId="77777777" w:rsidTr="00F465F6">
        <w:trPr>
          <w:trHeight w:val="1850"/>
        </w:trPr>
        <w:tc>
          <w:tcPr>
            <w:tcW w:w="9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3E5A1A" w14:textId="77777777" w:rsidR="00F465F6" w:rsidRDefault="00F465F6" w:rsidP="00F465F6">
            <w:r>
              <w:rPr>
                <w:rFonts w:ascii="Times New Roman" w:eastAsia="Times New Roman" w:hAnsi="Times New Roman" w:cs="Times New Roman"/>
                <w:b/>
                <w:sz w:val="20"/>
              </w:rPr>
              <w:t>4.1.</w:t>
            </w:r>
            <w:r>
              <w:rPr>
                <w:rFonts w:ascii="Arial" w:eastAsia="Arial" w:hAnsi="Arial" w:cs="Arial"/>
                <w:b/>
                <w:sz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Course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</w:rPr>
              <w:t>objectives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i/>
                <w:sz w:val="16"/>
              </w:rPr>
              <w:t>(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i/>
                <w:sz w:val="16"/>
              </w:rPr>
              <w:t>lecture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i/>
                <w:sz w:val="16"/>
              </w:rPr>
              <w:t>)</w:t>
            </w:r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 </w:t>
            </w:r>
          </w:p>
          <w:p w14:paraId="79135D46" w14:textId="77777777" w:rsidR="00F465F6" w:rsidRPr="00BB536A" w:rsidRDefault="00F465F6" w:rsidP="00F465F6">
            <w:pPr>
              <w:numPr>
                <w:ilvl w:val="0"/>
                <w:numId w:val="2"/>
              </w:numPr>
              <w:ind w:hanging="360"/>
              <w:rPr>
                <w:lang w:val="en-GB"/>
              </w:rPr>
            </w:pPr>
            <w:r w:rsidRPr="00BB536A">
              <w:rPr>
                <w:rFonts w:ascii="Times New Roman" w:eastAsia="Times New Roman" w:hAnsi="Times New Roman" w:cs="Times New Roman"/>
                <w:sz w:val="20"/>
                <w:lang w:val="en-GB"/>
              </w:rPr>
              <w:t xml:space="preserve">Acquaint students with psychology as a science. </w:t>
            </w:r>
          </w:p>
          <w:p w14:paraId="76EE51B8" w14:textId="77777777" w:rsidR="00F465F6" w:rsidRPr="00BB536A" w:rsidRDefault="00F465F6" w:rsidP="00F465F6">
            <w:pPr>
              <w:numPr>
                <w:ilvl w:val="0"/>
                <w:numId w:val="2"/>
              </w:numPr>
              <w:spacing w:after="3"/>
              <w:ind w:hanging="360"/>
              <w:rPr>
                <w:lang w:val="en-GB"/>
              </w:rPr>
            </w:pPr>
            <w:r w:rsidRPr="00BB536A">
              <w:rPr>
                <w:rFonts w:ascii="Times New Roman" w:eastAsia="Times New Roman" w:hAnsi="Times New Roman" w:cs="Times New Roman"/>
                <w:sz w:val="20"/>
                <w:lang w:val="en-GB"/>
              </w:rPr>
              <w:t xml:space="preserve">Providing knowledge about the nature of stress, psychosomatic diseases, chronic diseases in terms of the psychological functioning of the patient. </w:t>
            </w:r>
          </w:p>
          <w:p w14:paraId="2FC1F376" w14:textId="77777777" w:rsidR="00F465F6" w:rsidRPr="00BB536A" w:rsidRDefault="00F465F6" w:rsidP="00F465F6">
            <w:pPr>
              <w:numPr>
                <w:ilvl w:val="0"/>
                <w:numId w:val="2"/>
              </w:numPr>
              <w:ind w:hanging="360"/>
              <w:rPr>
                <w:lang w:val="en-GB"/>
              </w:rPr>
            </w:pPr>
            <w:r w:rsidRPr="00BB536A">
              <w:rPr>
                <w:rFonts w:ascii="Times New Roman" w:eastAsia="Times New Roman" w:hAnsi="Times New Roman" w:cs="Times New Roman"/>
                <w:sz w:val="20"/>
                <w:lang w:val="en-GB"/>
              </w:rPr>
              <w:t xml:space="preserve">Acquaint students with the essence, nature and classification of mental disorders. </w:t>
            </w:r>
          </w:p>
          <w:p w14:paraId="3EA5B3D5" w14:textId="77777777" w:rsidR="00F465F6" w:rsidRPr="00BB536A" w:rsidRDefault="00F465F6" w:rsidP="00F465F6">
            <w:pPr>
              <w:numPr>
                <w:ilvl w:val="0"/>
                <w:numId w:val="2"/>
              </w:numPr>
              <w:ind w:hanging="360"/>
              <w:rPr>
                <w:lang w:val="en-GB"/>
              </w:rPr>
            </w:pPr>
            <w:r w:rsidRPr="00BB536A">
              <w:rPr>
                <w:rFonts w:ascii="Times New Roman" w:eastAsia="Times New Roman" w:hAnsi="Times New Roman" w:cs="Times New Roman"/>
                <w:sz w:val="20"/>
                <w:lang w:val="en-GB"/>
              </w:rPr>
              <w:t>Acquaint students with the mechanisms of domestic violence.</w:t>
            </w:r>
            <w:r w:rsidRPr="00BB536A">
              <w:rPr>
                <w:rFonts w:ascii="Times New Roman" w:eastAsia="Times New Roman" w:hAnsi="Times New Roman" w:cs="Times New Roman"/>
                <w:color w:val="FF0000"/>
                <w:sz w:val="20"/>
                <w:lang w:val="en-GB"/>
              </w:rPr>
              <w:t xml:space="preserve"> </w:t>
            </w:r>
          </w:p>
          <w:p w14:paraId="75F0D488" w14:textId="77777777" w:rsidR="00F465F6" w:rsidRPr="00BB536A" w:rsidRDefault="00F465F6" w:rsidP="00F465F6">
            <w:pPr>
              <w:numPr>
                <w:ilvl w:val="0"/>
                <w:numId w:val="2"/>
              </w:numPr>
              <w:ind w:hanging="360"/>
              <w:rPr>
                <w:lang w:val="en-GB"/>
              </w:rPr>
            </w:pPr>
            <w:r w:rsidRPr="00BB536A">
              <w:rPr>
                <w:rFonts w:ascii="Times New Roman" w:eastAsia="Times New Roman" w:hAnsi="Times New Roman" w:cs="Times New Roman"/>
                <w:sz w:val="20"/>
                <w:lang w:val="en-GB"/>
              </w:rPr>
              <w:t xml:space="preserve">The development of communication skills in the relationship with the patient. </w:t>
            </w:r>
          </w:p>
          <w:p w14:paraId="331663A9" w14:textId="77777777" w:rsidR="00F465F6" w:rsidRPr="00F465F6" w:rsidRDefault="00F465F6" w:rsidP="00F465F6">
            <w:pPr>
              <w:numPr>
                <w:ilvl w:val="0"/>
                <w:numId w:val="2"/>
              </w:numPr>
              <w:ind w:hanging="360"/>
              <w:rPr>
                <w:lang w:val="en-GB"/>
              </w:rPr>
            </w:pPr>
            <w:r w:rsidRPr="00BB536A">
              <w:rPr>
                <w:rFonts w:ascii="Times New Roman" w:eastAsia="Times New Roman" w:hAnsi="Times New Roman" w:cs="Times New Roman"/>
                <w:sz w:val="20"/>
                <w:lang w:val="en-GB"/>
              </w:rPr>
              <w:t xml:space="preserve">The development of the ability to motivate the patient to change health </w:t>
            </w:r>
            <w:proofErr w:type="spellStart"/>
            <w:r w:rsidRPr="00BB536A">
              <w:rPr>
                <w:rFonts w:ascii="Times New Roman" w:eastAsia="Times New Roman" w:hAnsi="Times New Roman" w:cs="Times New Roman"/>
                <w:sz w:val="20"/>
                <w:lang w:val="en-GB"/>
              </w:rPr>
              <w:t>behaviors</w:t>
            </w:r>
            <w:proofErr w:type="spellEnd"/>
            <w:r w:rsidRPr="00BB536A">
              <w:rPr>
                <w:rFonts w:ascii="Times New Roman" w:eastAsia="Times New Roman" w:hAnsi="Times New Roman" w:cs="Times New Roman"/>
                <w:sz w:val="20"/>
                <w:lang w:val="en-GB"/>
              </w:rPr>
              <w:t xml:space="preserve">. </w:t>
            </w:r>
          </w:p>
          <w:p w14:paraId="7CFA26C7" w14:textId="77777777" w:rsidR="00F465F6" w:rsidRDefault="00F465F6" w:rsidP="00F465F6">
            <w:pPr>
              <w:rPr>
                <w:rFonts w:ascii="Times New Roman" w:eastAsia="Times New Roman" w:hAnsi="Times New Roman" w:cs="Times New Roman"/>
                <w:sz w:val="20"/>
                <w:lang w:val="en-GB"/>
              </w:rPr>
            </w:pPr>
          </w:p>
          <w:p w14:paraId="23AE9F13" w14:textId="77777777" w:rsidR="00F465F6" w:rsidRPr="00F465F6" w:rsidRDefault="00F465F6" w:rsidP="00F465F6">
            <w:pPr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F465F6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4.2. Detailed syllabus (lecture)</w:t>
            </w:r>
          </w:p>
          <w:p w14:paraId="7D195C43" w14:textId="77777777" w:rsidR="00F465F6" w:rsidRPr="00F465F6" w:rsidRDefault="00F465F6" w:rsidP="00F72F9C">
            <w:pPr>
              <w:ind w:left="558" w:hanging="28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465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</w:t>
            </w:r>
            <w:r w:rsidRPr="00F465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Psychology as a science. Definitions and goals of psychology. Current trends in psychology. Can the world exist without psychology? </w:t>
            </w:r>
          </w:p>
          <w:p w14:paraId="50F577AA" w14:textId="77777777" w:rsidR="00F465F6" w:rsidRPr="00F465F6" w:rsidRDefault="00F465F6" w:rsidP="00F72F9C">
            <w:pPr>
              <w:ind w:left="558" w:hanging="28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465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.</w:t>
            </w:r>
            <w:r w:rsidRPr="00F465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Ordinary psychology. Human knowledge and understanding of himself. Emotions, stress and health. Health psychology- </w:t>
            </w:r>
            <w:proofErr w:type="spellStart"/>
            <w:r w:rsidRPr="00F465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alutogenic</w:t>
            </w:r>
            <w:proofErr w:type="spellEnd"/>
            <w:r w:rsidRPr="00F465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approach in health psychology. Early and contemporary approach to the abnormality. Clinical health psychology. Psychological conditions of somatic disease. Stress and illness. Ways of coping with the disease. </w:t>
            </w:r>
          </w:p>
          <w:p w14:paraId="73FCA260" w14:textId="77777777" w:rsidR="00F465F6" w:rsidRPr="00F465F6" w:rsidRDefault="00F465F6" w:rsidP="00F72F9C">
            <w:pPr>
              <w:ind w:left="558" w:hanging="28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465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.</w:t>
            </w:r>
            <w:r w:rsidRPr="00F465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Mental factors and somatic disorders. Psychological aspects of chronic disease and disability. </w:t>
            </w:r>
          </w:p>
          <w:p w14:paraId="3DEE331D" w14:textId="77777777" w:rsidR="00F465F6" w:rsidRPr="00F465F6" w:rsidRDefault="00F465F6" w:rsidP="00F72F9C">
            <w:pPr>
              <w:ind w:left="558" w:hanging="28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465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.</w:t>
            </w:r>
            <w:r w:rsidRPr="00F465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Mechanisms and consequences of domestic violence. </w:t>
            </w:r>
          </w:p>
          <w:p w14:paraId="762BAB49" w14:textId="77777777" w:rsidR="00F465F6" w:rsidRPr="00F465F6" w:rsidRDefault="00F465F6" w:rsidP="00F72F9C">
            <w:pPr>
              <w:ind w:left="558" w:hanging="28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465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.</w:t>
            </w:r>
            <w:r w:rsidRPr="00F465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Health promotion and prevention of disorders from the perspective of psychology. Health </w:t>
            </w:r>
            <w:proofErr w:type="spellStart"/>
            <w:r w:rsidRPr="00F465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behaviors</w:t>
            </w:r>
            <w:proofErr w:type="spellEnd"/>
            <w:r w:rsidRPr="00F465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of the patients. Motivating the patient to change health </w:t>
            </w:r>
            <w:proofErr w:type="spellStart"/>
            <w:r w:rsidRPr="00F465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behaviors</w:t>
            </w:r>
            <w:proofErr w:type="spellEnd"/>
            <w:r w:rsidRPr="00F465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. </w:t>
            </w:r>
          </w:p>
          <w:p w14:paraId="045701DD" w14:textId="77777777" w:rsidR="00F465F6" w:rsidRPr="00F465F6" w:rsidRDefault="00F465F6" w:rsidP="00F72F9C">
            <w:pPr>
              <w:ind w:left="558" w:hanging="284"/>
              <w:rPr>
                <w:lang w:val="en-GB"/>
              </w:rPr>
            </w:pPr>
            <w:r w:rsidRPr="00F465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6.</w:t>
            </w:r>
            <w:r w:rsidRPr="00F465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Communication with the patients: the role of verbal and non-verbal communication in the medical profession.</w:t>
            </w:r>
            <w:r w:rsidRPr="00F465F6">
              <w:rPr>
                <w:lang w:val="en-GB"/>
              </w:rPr>
              <w:t xml:space="preserve">  </w:t>
            </w:r>
          </w:p>
        </w:tc>
      </w:tr>
    </w:tbl>
    <w:p w14:paraId="29EAE96D" w14:textId="0C0AF07D" w:rsidR="00F465F6" w:rsidRPr="00F72F9C" w:rsidRDefault="00F465F6" w:rsidP="00F465F6">
      <w:pPr>
        <w:spacing w:after="0"/>
        <w:rPr>
          <w:lang w:val="en-GB"/>
        </w:rPr>
      </w:pPr>
    </w:p>
    <w:p w14:paraId="775E0904" w14:textId="011DB803" w:rsidR="00F465F6" w:rsidRPr="00F72F9C" w:rsidRDefault="00F465F6" w:rsidP="00F465F6">
      <w:pPr>
        <w:rPr>
          <w:rFonts w:ascii="Times New Roman" w:hAnsi="Times New Roman" w:cs="Times New Roman"/>
          <w:b/>
          <w:sz w:val="20"/>
          <w:szCs w:val="20"/>
          <w:lang w:val="en-GB"/>
        </w:rPr>
      </w:pPr>
    </w:p>
    <w:p w14:paraId="3424C740" w14:textId="77777777" w:rsidR="00F465F6" w:rsidRPr="00F465F6" w:rsidRDefault="00F465F6" w:rsidP="00F465F6">
      <w:pPr>
        <w:rPr>
          <w:rFonts w:ascii="Times New Roman" w:hAnsi="Times New Roman" w:cs="Times New Roman"/>
          <w:b/>
          <w:sz w:val="20"/>
          <w:szCs w:val="20"/>
        </w:rPr>
      </w:pPr>
      <w:bookmarkStart w:id="0" w:name="_GoBack"/>
      <w:bookmarkEnd w:id="0"/>
      <w:r w:rsidRPr="00F465F6">
        <w:rPr>
          <w:rFonts w:ascii="Times New Roman" w:hAnsi="Times New Roman" w:cs="Times New Roman"/>
          <w:b/>
          <w:sz w:val="20"/>
          <w:szCs w:val="20"/>
        </w:rPr>
        <w:t xml:space="preserve">4.3 . </w:t>
      </w:r>
      <w:proofErr w:type="spellStart"/>
      <w:r w:rsidRPr="00F465F6">
        <w:rPr>
          <w:rFonts w:ascii="Times New Roman" w:hAnsi="Times New Roman" w:cs="Times New Roman"/>
          <w:b/>
          <w:sz w:val="20"/>
          <w:szCs w:val="20"/>
        </w:rPr>
        <w:t>Education</w:t>
      </w:r>
      <w:proofErr w:type="spellEnd"/>
      <w:r w:rsidRPr="00F465F6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F465F6">
        <w:rPr>
          <w:rFonts w:ascii="Times New Roman" w:hAnsi="Times New Roman" w:cs="Times New Roman"/>
          <w:b/>
          <w:sz w:val="20"/>
          <w:szCs w:val="20"/>
        </w:rPr>
        <w:t>outcomes</w:t>
      </w:r>
      <w:proofErr w:type="spellEnd"/>
      <w:r w:rsidRPr="00F465F6">
        <w:rPr>
          <w:rFonts w:ascii="Times New Roman" w:hAnsi="Times New Roman" w:cs="Times New Roman"/>
          <w:b/>
          <w:sz w:val="20"/>
          <w:szCs w:val="20"/>
        </w:rPr>
        <w:t xml:space="preserve"> in the </w:t>
      </w:r>
      <w:proofErr w:type="spellStart"/>
      <w:r w:rsidRPr="00F465F6">
        <w:rPr>
          <w:rFonts w:ascii="Times New Roman" w:hAnsi="Times New Roman" w:cs="Times New Roman"/>
          <w:b/>
          <w:sz w:val="20"/>
          <w:szCs w:val="20"/>
        </w:rPr>
        <w:t>discipline</w:t>
      </w:r>
      <w:proofErr w:type="spellEnd"/>
      <w:r w:rsidRPr="00F465F6">
        <w:rPr>
          <w:rFonts w:ascii="Times New Roman" w:hAnsi="Times New Roman" w:cs="Times New Roman"/>
          <w:b/>
          <w:sz w:val="20"/>
          <w:szCs w:val="20"/>
        </w:rPr>
        <w:t xml:space="preserve"> </w:t>
      </w:r>
    </w:p>
    <w:tbl>
      <w:tblPr>
        <w:tblStyle w:val="TableGrid"/>
        <w:tblpPr w:leftFromText="141" w:rightFromText="141" w:vertAnchor="text" w:horzAnchor="margin" w:tblpY="111"/>
        <w:tblW w:w="9784" w:type="dxa"/>
        <w:tblInd w:w="0" w:type="dxa"/>
        <w:tblCellMar>
          <w:top w:w="8" w:type="dxa"/>
          <w:left w:w="70" w:type="dxa"/>
          <w:right w:w="115" w:type="dxa"/>
        </w:tblCellMar>
        <w:tblLook w:val="04A0" w:firstRow="1" w:lastRow="0" w:firstColumn="1" w:lastColumn="0" w:noHBand="0" w:noVBand="1"/>
      </w:tblPr>
      <w:tblGrid>
        <w:gridCol w:w="795"/>
        <w:gridCol w:w="7145"/>
        <w:gridCol w:w="1844"/>
      </w:tblGrid>
      <w:tr w:rsidR="00F465F6" w14:paraId="55F36E5D" w14:textId="77777777" w:rsidTr="00F465F6">
        <w:trPr>
          <w:trHeight w:val="698"/>
        </w:trPr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31143A" w14:textId="77777777" w:rsidR="00F465F6" w:rsidRDefault="00F465F6" w:rsidP="00F465F6">
            <w:pPr>
              <w:ind w:left="219"/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0639126E" wp14:editId="5684B670">
                      <wp:extent cx="140027" cy="313563"/>
                      <wp:effectExtent l="0" t="0" r="0" b="0"/>
                      <wp:docPr id="17975" name="Group 1797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313563"/>
                                <a:chOff x="0" y="0"/>
                                <a:chExt cx="140027" cy="313563"/>
                              </a:xfrm>
                            </wpg:grpSpPr>
                            <wps:wsp>
                              <wps:cNvPr id="634" name="Rectangle 634"/>
                              <wps:cNvSpPr/>
                              <wps:spPr>
                                <a:xfrm rot="-5399999">
                                  <a:off x="-94294" y="33032"/>
                                  <a:ext cx="374826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97A51AE" w14:textId="77777777" w:rsidR="00F465F6" w:rsidRDefault="00F465F6" w:rsidP="00F465F6">
                                    <w:proofErr w:type="spellStart"/>
                                    <w:r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sz w:val="20"/>
                                      </w:rPr>
                                      <w:t>Code</w:t>
                                    </w:r>
                                    <w:proofErr w:type="spellEnd"/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635" name="Rectangle 635"/>
                              <wps:cNvSpPr/>
                              <wps:spPr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49C7493" w14:textId="77777777" w:rsidR="00F465F6" w:rsidRDefault="00F465F6" w:rsidP="00F465F6">
                                    <w:r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sz w:val="20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group w14:anchorId="0639126E" id="Group 17975" o:spid="_x0000_s1026" style="width:11.05pt;height:24.7pt;mso-position-horizontal-relative:char;mso-position-vertical-relative:line" coordsize="140027,313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">
                      <v:rect id="Rectangle 634" o:spid="_x0000_s1027" style="position:absolute;left:-94294;top:33032;width:374826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" filled="f" stroked="f">
                        <v:textbox inset="0,0,0,0">
                          <w:txbxContent>
                            <w:p w14:paraId="797A51AE" w14:textId="77777777" w:rsidR="00F465F6" w:rsidRDefault="00F465F6" w:rsidP="00F465F6">
                              <w:proofErr w:type="spellStart"/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0"/>
                                </w:rPr>
                                <w:t>Code</w:t>
                              </w:r>
                              <w:proofErr w:type="spellEnd"/>
                            </w:p>
                          </w:txbxContent>
                        </v:textbox>
                      </v:rect>
                      <v:rect id="Rectangle 635" o:spid="_x0000_s1028" style="position:absolute;left:72089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" filled="f" stroked="f">
                        <v:textbox inset="0,0,0,0">
                          <w:txbxContent>
                            <w:p w14:paraId="649C7493" w14:textId="77777777" w:rsidR="00F465F6" w:rsidRDefault="00F465F6" w:rsidP="00F465F6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0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7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E1D355" w14:textId="77777777" w:rsidR="00F465F6" w:rsidRPr="00BB536A" w:rsidRDefault="00F465F6" w:rsidP="00F465F6">
            <w:pPr>
              <w:ind w:left="37"/>
              <w:jc w:val="center"/>
              <w:rPr>
                <w:lang w:val="en-GB"/>
              </w:rPr>
            </w:pPr>
            <w:r w:rsidRPr="00BB536A">
              <w:rPr>
                <w:rFonts w:ascii="Times New Roman" w:eastAsia="Times New Roman" w:hAnsi="Times New Roman" w:cs="Times New Roman"/>
                <w:b/>
                <w:sz w:val="20"/>
                <w:lang w:val="en-GB"/>
              </w:rPr>
              <w:t xml:space="preserve">A student, who passed the course 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752AB0" w14:textId="77777777" w:rsidR="00F465F6" w:rsidRDefault="00F465F6" w:rsidP="00F465F6">
            <w:pPr>
              <w:ind w:left="97" w:hanging="5"/>
              <w:jc w:val="center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</w:rPr>
              <w:t>Relatio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 to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</w:rPr>
              <w:t>teaching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</w:rPr>
              <w:t>outcomes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 </w:t>
            </w:r>
          </w:p>
        </w:tc>
      </w:tr>
      <w:tr w:rsidR="00F465F6" w:rsidRPr="00F72F9C" w14:paraId="24D895DB" w14:textId="77777777" w:rsidTr="00F465F6">
        <w:trPr>
          <w:trHeight w:val="295"/>
        </w:trPr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76DDCA1C" w14:textId="77777777" w:rsidR="00F465F6" w:rsidRDefault="00F465F6" w:rsidP="00F465F6"/>
        </w:tc>
        <w:tc>
          <w:tcPr>
            <w:tcW w:w="714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359F9CB1" w14:textId="15CE6EF0" w:rsidR="00F465F6" w:rsidRPr="00BB536A" w:rsidRDefault="00F465F6" w:rsidP="00F465F6">
            <w:pPr>
              <w:ind w:left="1087"/>
              <w:jc w:val="center"/>
              <w:rPr>
                <w:lang w:val="en-GB"/>
              </w:rPr>
            </w:pPr>
            <w:r w:rsidRPr="00BB536A">
              <w:rPr>
                <w:rFonts w:ascii="Times New Roman" w:eastAsia="Times New Roman" w:hAnsi="Times New Roman" w:cs="Times New Roman"/>
                <w:sz w:val="20"/>
                <w:lang w:val="en-GB"/>
              </w:rPr>
              <w:t xml:space="preserve">within the scope of </w:t>
            </w:r>
            <w:r w:rsidRPr="00BB536A">
              <w:rPr>
                <w:rFonts w:ascii="Times New Roman" w:eastAsia="Times New Roman" w:hAnsi="Times New Roman" w:cs="Times New Roman"/>
                <w:b/>
                <w:sz w:val="20"/>
                <w:lang w:val="en-GB"/>
              </w:rPr>
              <w:t>KNOWLEDGE</w:t>
            </w:r>
            <w:r w:rsidR="00BB7EF2">
              <w:rPr>
                <w:rFonts w:ascii="Times New Roman" w:eastAsia="Times New Roman" w:hAnsi="Times New Roman" w:cs="Times New Roman"/>
                <w:sz w:val="20"/>
                <w:lang w:val="en-GB"/>
              </w:rPr>
              <w:t>, the graduate knows and understands</w:t>
            </w:r>
            <w:r w:rsidRPr="00BB536A">
              <w:rPr>
                <w:rFonts w:ascii="Times New Roman" w:eastAsia="Times New Roman" w:hAnsi="Times New Roman" w:cs="Times New Roman"/>
                <w:b/>
                <w:sz w:val="20"/>
                <w:lang w:val="en-GB"/>
              </w:rPr>
              <w:t>:</w:t>
            </w:r>
            <w:r w:rsidRPr="00BB536A">
              <w:rPr>
                <w:rFonts w:ascii="Times New Roman" w:eastAsia="Times New Roman" w:hAnsi="Times New Roman" w:cs="Times New Roman"/>
                <w:sz w:val="18"/>
                <w:lang w:val="en-GB"/>
              </w:rPr>
              <w:t xml:space="preserve"> </w:t>
            </w:r>
          </w:p>
        </w:tc>
        <w:tc>
          <w:tcPr>
            <w:tcW w:w="184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474B0A57" w14:textId="77777777" w:rsidR="00F465F6" w:rsidRPr="00BB536A" w:rsidRDefault="00F465F6" w:rsidP="00F465F6">
            <w:pPr>
              <w:rPr>
                <w:lang w:val="en-GB"/>
              </w:rPr>
            </w:pPr>
          </w:p>
        </w:tc>
      </w:tr>
      <w:tr w:rsidR="00F465F6" w14:paraId="15A25C95" w14:textId="77777777" w:rsidTr="00F465F6">
        <w:trPr>
          <w:trHeight w:val="422"/>
        </w:trPr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F9BBC4" w14:textId="77777777" w:rsidR="00F465F6" w:rsidRDefault="00F465F6" w:rsidP="00F465F6">
            <w:pPr>
              <w:ind w:left="132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W01 </w:t>
            </w:r>
          </w:p>
        </w:tc>
        <w:tc>
          <w:tcPr>
            <w:tcW w:w="7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A51370" w14:textId="2B82A0BD" w:rsidR="00F465F6" w:rsidRPr="00BB536A" w:rsidRDefault="00F465F6" w:rsidP="00F465F6">
            <w:pPr>
              <w:rPr>
                <w:lang w:val="en-GB"/>
              </w:rPr>
            </w:pPr>
            <w:r w:rsidRPr="00BB536A">
              <w:rPr>
                <w:rFonts w:ascii="Times New Roman" w:eastAsia="Times New Roman" w:hAnsi="Times New Roman" w:cs="Times New Roman"/>
                <w:sz w:val="18"/>
                <w:lang w:val="en-GB"/>
              </w:rPr>
              <w:t xml:space="preserve">the importance of verbal and nonverbal communication in the process of communicating with patients and the notion of trust in the interaction with the patient 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E7833B" w14:textId="77777777" w:rsidR="00F465F6" w:rsidRPr="00323AFF" w:rsidRDefault="00F465F6" w:rsidP="00F465F6">
            <w:pPr>
              <w:ind w:left="40"/>
              <w:jc w:val="center"/>
              <w:rPr>
                <w:sz w:val="18"/>
                <w:szCs w:val="18"/>
              </w:rPr>
            </w:pPr>
            <w:r w:rsidRPr="00323AF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D.W6. </w:t>
            </w:r>
          </w:p>
        </w:tc>
      </w:tr>
      <w:tr w:rsidR="00F465F6" w14:paraId="54E976D8" w14:textId="77777777" w:rsidTr="00F465F6">
        <w:trPr>
          <w:trHeight w:val="295"/>
        </w:trPr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C6740F" w14:textId="77777777" w:rsidR="00F465F6" w:rsidRDefault="00F465F6" w:rsidP="00F465F6">
            <w:pPr>
              <w:ind w:left="132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W02 </w:t>
            </w:r>
          </w:p>
        </w:tc>
        <w:tc>
          <w:tcPr>
            <w:tcW w:w="7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5F1235" w14:textId="4D5D4B4D" w:rsidR="00F465F6" w:rsidRPr="00BB536A" w:rsidRDefault="00F465F6" w:rsidP="00F465F6">
            <w:pPr>
              <w:rPr>
                <w:lang w:val="en-GB"/>
              </w:rPr>
            </w:pPr>
            <w:r w:rsidRPr="00BB536A">
              <w:rPr>
                <w:rFonts w:ascii="Times New Roman" w:eastAsia="Times New Roman" w:hAnsi="Times New Roman" w:cs="Times New Roman"/>
                <w:sz w:val="18"/>
                <w:lang w:val="en-GB"/>
              </w:rPr>
              <w:t xml:space="preserve">psychosocial consequences of hospitalization and chronic illness 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4A3BEA" w14:textId="77777777" w:rsidR="00F465F6" w:rsidRPr="00323AFF" w:rsidRDefault="00F465F6" w:rsidP="00F465F6">
            <w:pPr>
              <w:ind w:left="40"/>
              <w:jc w:val="center"/>
              <w:rPr>
                <w:sz w:val="18"/>
                <w:szCs w:val="18"/>
              </w:rPr>
            </w:pPr>
            <w:r w:rsidRPr="00323AF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D.W7. </w:t>
            </w:r>
          </w:p>
        </w:tc>
      </w:tr>
      <w:tr w:rsidR="00F465F6" w14:paraId="5AC28BA8" w14:textId="77777777" w:rsidTr="00F465F6">
        <w:trPr>
          <w:trHeight w:val="425"/>
        </w:trPr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811975" w14:textId="77777777" w:rsidR="00F465F6" w:rsidRDefault="00F465F6" w:rsidP="00F465F6">
            <w:pPr>
              <w:ind w:left="132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W03 </w:t>
            </w:r>
          </w:p>
        </w:tc>
        <w:tc>
          <w:tcPr>
            <w:tcW w:w="7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BA60F1" w14:textId="0F1E9E3F" w:rsidR="00F465F6" w:rsidRPr="00BB536A" w:rsidRDefault="00F465F6" w:rsidP="00F465F6">
            <w:pPr>
              <w:rPr>
                <w:lang w:val="en-GB"/>
              </w:rPr>
            </w:pPr>
            <w:r w:rsidRPr="00BB536A">
              <w:rPr>
                <w:rFonts w:ascii="Times New Roman" w:eastAsia="Times New Roman" w:hAnsi="Times New Roman" w:cs="Times New Roman"/>
                <w:sz w:val="18"/>
                <w:lang w:val="en-GB"/>
              </w:rPr>
              <w:t xml:space="preserve">basic psychological mechanisms of human health and disease 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25C350" w14:textId="77777777" w:rsidR="00F465F6" w:rsidRPr="00323AFF" w:rsidRDefault="00F465F6" w:rsidP="00F465F6">
            <w:pPr>
              <w:ind w:left="43"/>
              <w:jc w:val="center"/>
              <w:rPr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D.W</w:t>
            </w:r>
            <w:r w:rsidRPr="00323AF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9. </w:t>
            </w:r>
          </w:p>
        </w:tc>
      </w:tr>
      <w:tr w:rsidR="00F465F6" w14:paraId="4EEF9DF6" w14:textId="77777777" w:rsidTr="00F465F6">
        <w:trPr>
          <w:trHeight w:val="422"/>
        </w:trPr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74A3B1" w14:textId="77777777" w:rsidR="00F465F6" w:rsidRDefault="00F465F6" w:rsidP="00F465F6">
            <w:pPr>
              <w:ind w:left="132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W04 </w:t>
            </w:r>
          </w:p>
        </w:tc>
        <w:tc>
          <w:tcPr>
            <w:tcW w:w="7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B8B137" w14:textId="24A97F20" w:rsidR="00F465F6" w:rsidRPr="00BB536A" w:rsidRDefault="00F465F6" w:rsidP="00F465F6">
            <w:pPr>
              <w:rPr>
                <w:lang w:val="en-GB"/>
              </w:rPr>
            </w:pPr>
            <w:r w:rsidRPr="00BB536A">
              <w:rPr>
                <w:rFonts w:ascii="Times New Roman" w:eastAsia="Times New Roman" w:hAnsi="Times New Roman" w:cs="Times New Roman"/>
                <w:sz w:val="18"/>
                <w:lang w:val="en-GB"/>
              </w:rPr>
              <w:t xml:space="preserve">the role of the family in the treatment process 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7364D1" w14:textId="77777777" w:rsidR="00F465F6" w:rsidRPr="00323AFF" w:rsidRDefault="00F465F6" w:rsidP="00F465F6">
            <w:pPr>
              <w:ind w:left="43"/>
              <w:jc w:val="center"/>
              <w:rPr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D.W10</w:t>
            </w:r>
            <w:r w:rsidRPr="00323AF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. </w:t>
            </w:r>
          </w:p>
        </w:tc>
      </w:tr>
      <w:tr w:rsidR="00F465F6" w14:paraId="1E8F23D4" w14:textId="77777777" w:rsidTr="00BB7EF2">
        <w:trPr>
          <w:trHeight w:val="553"/>
        </w:trPr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8BBFE8" w14:textId="77777777" w:rsidR="00F465F6" w:rsidRDefault="00F465F6" w:rsidP="00F465F6">
            <w:pPr>
              <w:ind w:left="132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W05 </w:t>
            </w:r>
          </w:p>
        </w:tc>
        <w:tc>
          <w:tcPr>
            <w:tcW w:w="7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4E0371" w14:textId="1C86845C" w:rsidR="00F465F6" w:rsidRPr="00BB7EF2" w:rsidRDefault="00BB7EF2" w:rsidP="00F465F6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B7EF2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the problems of patient’s and his/her family’s adaptation to the disease as a difficult situation as well as to events connected with the disease including dying and the family’s grieving process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E6EFEE" w14:textId="77777777" w:rsidR="00F465F6" w:rsidRPr="00323AFF" w:rsidRDefault="00F465F6" w:rsidP="00F465F6">
            <w:pPr>
              <w:ind w:left="43"/>
              <w:jc w:val="center"/>
              <w:rPr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D.W11</w:t>
            </w:r>
            <w:r w:rsidRPr="00323AF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. </w:t>
            </w:r>
          </w:p>
        </w:tc>
      </w:tr>
      <w:tr w:rsidR="00F465F6" w14:paraId="3DFE58CE" w14:textId="77777777" w:rsidTr="00F465F6">
        <w:trPr>
          <w:trHeight w:val="425"/>
        </w:trPr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5E2F7D" w14:textId="77777777" w:rsidR="00F465F6" w:rsidRDefault="00F465F6" w:rsidP="00F465F6">
            <w:pPr>
              <w:ind w:left="132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W06 </w:t>
            </w:r>
          </w:p>
        </w:tc>
        <w:tc>
          <w:tcPr>
            <w:tcW w:w="7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50C672" w14:textId="5905CEAA" w:rsidR="00F465F6" w:rsidRPr="00BB536A" w:rsidRDefault="00F465F6" w:rsidP="00F465F6">
            <w:pPr>
              <w:rPr>
                <w:lang w:val="en-GB"/>
              </w:rPr>
            </w:pPr>
            <w:r w:rsidRPr="00BB536A">
              <w:rPr>
                <w:rFonts w:ascii="Times New Roman" w:eastAsia="Times New Roman" w:hAnsi="Times New Roman" w:cs="Times New Roman"/>
                <w:sz w:val="18"/>
                <w:lang w:val="en-GB"/>
              </w:rPr>
              <w:t xml:space="preserve">the role of stress in </w:t>
            </w:r>
            <w:proofErr w:type="spellStart"/>
            <w:r w:rsidRPr="00BB536A">
              <w:rPr>
                <w:rFonts w:ascii="Times New Roman" w:eastAsia="Times New Roman" w:hAnsi="Times New Roman" w:cs="Times New Roman"/>
                <w:sz w:val="18"/>
                <w:lang w:val="en-GB"/>
              </w:rPr>
              <w:t>etiology</w:t>
            </w:r>
            <w:proofErr w:type="spellEnd"/>
            <w:r w:rsidRPr="00BB536A">
              <w:rPr>
                <w:rFonts w:ascii="Times New Roman" w:eastAsia="Times New Roman" w:hAnsi="Times New Roman" w:cs="Times New Roman"/>
                <w:sz w:val="18"/>
                <w:lang w:val="en-GB"/>
              </w:rPr>
              <w:t xml:space="preserve"> and course of the disease and recognizes the mechanisms of coping with stress 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D9DCF5" w14:textId="77777777" w:rsidR="00F465F6" w:rsidRPr="00323AFF" w:rsidRDefault="00F465F6" w:rsidP="00F465F6">
            <w:pPr>
              <w:ind w:left="45"/>
              <w:jc w:val="center"/>
              <w:rPr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D.W12</w:t>
            </w:r>
            <w:r w:rsidRPr="00323AF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. </w:t>
            </w:r>
          </w:p>
        </w:tc>
      </w:tr>
      <w:tr w:rsidR="00F465F6" w14:paraId="741E7A8D" w14:textId="77777777" w:rsidTr="00F465F6">
        <w:trPr>
          <w:trHeight w:val="425"/>
        </w:trPr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A19A58" w14:textId="77777777" w:rsidR="00F465F6" w:rsidRDefault="00F465F6" w:rsidP="00F465F6">
            <w:pPr>
              <w:ind w:left="132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W07 </w:t>
            </w:r>
          </w:p>
        </w:tc>
        <w:tc>
          <w:tcPr>
            <w:tcW w:w="7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AB1510" w14:textId="4ED62D6B" w:rsidR="00F465F6" w:rsidRPr="00BB536A" w:rsidRDefault="00F465F6" w:rsidP="00F465F6">
            <w:pPr>
              <w:rPr>
                <w:lang w:val="en-GB"/>
              </w:rPr>
            </w:pPr>
            <w:r w:rsidRPr="00BB536A">
              <w:rPr>
                <w:rFonts w:ascii="Times New Roman" w:eastAsia="Times New Roman" w:hAnsi="Times New Roman" w:cs="Times New Roman"/>
                <w:sz w:val="18"/>
                <w:lang w:val="en-GB"/>
              </w:rPr>
              <w:t xml:space="preserve">the principles to motivate patients to follow healthy </w:t>
            </w:r>
            <w:proofErr w:type="spellStart"/>
            <w:r w:rsidRPr="00BB536A">
              <w:rPr>
                <w:rFonts w:ascii="Times New Roman" w:eastAsia="Times New Roman" w:hAnsi="Times New Roman" w:cs="Times New Roman"/>
                <w:sz w:val="18"/>
                <w:lang w:val="en-GB"/>
              </w:rPr>
              <w:t>behaviors</w:t>
            </w:r>
            <w:proofErr w:type="spellEnd"/>
            <w:r w:rsidRPr="00BB536A">
              <w:rPr>
                <w:rFonts w:ascii="Times New Roman" w:eastAsia="Times New Roman" w:hAnsi="Times New Roman" w:cs="Times New Roman"/>
                <w:sz w:val="18"/>
                <w:lang w:val="en-GB"/>
              </w:rPr>
              <w:t xml:space="preserve"> and how to communicate </w:t>
            </w:r>
            <w:proofErr w:type="spellStart"/>
            <w:r w:rsidRPr="00BB536A">
              <w:rPr>
                <w:rFonts w:ascii="Times New Roman" w:eastAsia="Times New Roman" w:hAnsi="Times New Roman" w:cs="Times New Roman"/>
                <w:sz w:val="18"/>
                <w:lang w:val="en-GB"/>
              </w:rPr>
              <w:t>unfavorable</w:t>
            </w:r>
            <w:proofErr w:type="spellEnd"/>
            <w:r w:rsidRPr="00BB536A">
              <w:rPr>
                <w:rFonts w:ascii="Times New Roman" w:eastAsia="Times New Roman" w:hAnsi="Times New Roman" w:cs="Times New Roman"/>
                <w:sz w:val="18"/>
                <w:lang w:val="en-GB"/>
              </w:rPr>
              <w:t xml:space="preserve"> prognosis to the patient </w:t>
            </w:r>
            <w:r w:rsidRPr="00BB536A">
              <w:rPr>
                <w:rFonts w:ascii="Times New Roman" w:eastAsia="Times New Roman" w:hAnsi="Times New Roman" w:cs="Times New Roman"/>
                <w:sz w:val="18"/>
                <w:lang w:val="en-GB"/>
              </w:rPr>
              <w:tab/>
              <w:t xml:space="preserve"> 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53BA4A" w14:textId="77777777" w:rsidR="00F465F6" w:rsidRPr="00323AFF" w:rsidRDefault="00F465F6" w:rsidP="00F465F6">
            <w:pPr>
              <w:ind w:left="43"/>
              <w:jc w:val="center"/>
              <w:rPr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D.W 15</w:t>
            </w:r>
            <w:r w:rsidRPr="00323AF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. </w:t>
            </w:r>
          </w:p>
        </w:tc>
      </w:tr>
      <w:tr w:rsidR="00F465F6" w:rsidRPr="00F72F9C" w14:paraId="5B402D67" w14:textId="77777777" w:rsidTr="00F465F6">
        <w:trPr>
          <w:trHeight w:val="293"/>
        </w:trPr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505072FA" w14:textId="77777777" w:rsidR="00F465F6" w:rsidRDefault="00F465F6" w:rsidP="00F465F6"/>
        </w:tc>
        <w:tc>
          <w:tcPr>
            <w:tcW w:w="714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3957AF1F" w14:textId="4E2A8DEE" w:rsidR="00F465F6" w:rsidRPr="00BB536A" w:rsidRDefault="00F465F6" w:rsidP="00F465F6">
            <w:pPr>
              <w:ind w:left="1087"/>
              <w:jc w:val="center"/>
              <w:rPr>
                <w:lang w:val="en-GB"/>
              </w:rPr>
            </w:pPr>
            <w:r w:rsidRPr="00BB536A">
              <w:rPr>
                <w:rFonts w:ascii="Times New Roman" w:eastAsia="Times New Roman" w:hAnsi="Times New Roman" w:cs="Times New Roman"/>
                <w:sz w:val="20"/>
                <w:lang w:val="en-GB"/>
              </w:rPr>
              <w:t xml:space="preserve">within the scope of </w:t>
            </w:r>
            <w:r w:rsidRPr="00BB536A">
              <w:rPr>
                <w:rFonts w:ascii="Times New Roman" w:eastAsia="Times New Roman" w:hAnsi="Times New Roman" w:cs="Times New Roman"/>
                <w:b/>
                <w:sz w:val="20"/>
                <w:lang w:val="en-GB"/>
              </w:rPr>
              <w:t>ABILITIES</w:t>
            </w:r>
            <w:r w:rsidR="00BB7EF2">
              <w:rPr>
                <w:rFonts w:ascii="Times New Roman" w:eastAsia="Times New Roman" w:hAnsi="Times New Roman" w:cs="Times New Roman"/>
                <w:sz w:val="20"/>
                <w:lang w:val="en-GB"/>
              </w:rPr>
              <w:t>, the graduate knows how to</w:t>
            </w:r>
            <w:r w:rsidRPr="00BB536A">
              <w:rPr>
                <w:rFonts w:ascii="Times New Roman" w:eastAsia="Times New Roman" w:hAnsi="Times New Roman" w:cs="Times New Roman"/>
                <w:b/>
                <w:sz w:val="20"/>
                <w:lang w:val="en-GB"/>
              </w:rPr>
              <w:t>:</w:t>
            </w:r>
            <w:r w:rsidRPr="00BB536A">
              <w:rPr>
                <w:rFonts w:ascii="Times New Roman" w:eastAsia="Times New Roman" w:hAnsi="Times New Roman" w:cs="Times New Roman"/>
                <w:sz w:val="20"/>
                <w:lang w:val="en-GB"/>
              </w:rPr>
              <w:t xml:space="preserve"> </w:t>
            </w:r>
          </w:p>
        </w:tc>
        <w:tc>
          <w:tcPr>
            <w:tcW w:w="184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73E60AFB" w14:textId="77777777" w:rsidR="00F465F6" w:rsidRPr="00BB536A" w:rsidRDefault="00F465F6" w:rsidP="00F465F6">
            <w:pPr>
              <w:rPr>
                <w:sz w:val="18"/>
                <w:szCs w:val="18"/>
                <w:lang w:val="en-GB"/>
              </w:rPr>
            </w:pPr>
          </w:p>
        </w:tc>
      </w:tr>
      <w:tr w:rsidR="00F465F6" w14:paraId="2BAB4B2B" w14:textId="77777777" w:rsidTr="00F465F6">
        <w:trPr>
          <w:trHeight w:val="295"/>
        </w:trPr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1AA9C0" w14:textId="77777777" w:rsidR="00F465F6" w:rsidRDefault="00F465F6" w:rsidP="00F465F6">
            <w:pPr>
              <w:ind w:left="41"/>
              <w:jc w:val="center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U01 </w:t>
            </w:r>
          </w:p>
        </w:tc>
        <w:tc>
          <w:tcPr>
            <w:tcW w:w="7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EF02B7" w14:textId="56DF436D" w:rsidR="00F465F6" w:rsidRPr="00BB536A" w:rsidRDefault="00BB7EF2" w:rsidP="00F465F6">
            <w:pPr>
              <w:rPr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18"/>
                <w:lang w:val="en-GB"/>
              </w:rPr>
              <w:t>create</w:t>
            </w:r>
            <w:r w:rsidR="00F465F6" w:rsidRPr="00BB536A">
              <w:rPr>
                <w:rFonts w:ascii="Times New Roman" w:eastAsia="Times New Roman" w:hAnsi="Times New Roman" w:cs="Times New Roman"/>
                <w:sz w:val="18"/>
                <w:lang w:val="en-GB"/>
              </w:rPr>
              <w:t xml:space="preserve"> the atmosphere of trust during the entire treatment process 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4809C4" w14:textId="77777777" w:rsidR="00F465F6" w:rsidRPr="00323AFF" w:rsidRDefault="00F465F6" w:rsidP="00F465F6">
            <w:pPr>
              <w:ind w:left="45"/>
              <w:jc w:val="center"/>
              <w:rPr>
                <w:sz w:val="18"/>
                <w:szCs w:val="18"/>
              </w:rPr>
            </w:pPr>
            <w:r w:rsidRPr="00323AF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D.U4. </w:t>
            </w:r>
          </w:p>
        </w:tc>
      </w:tr>
      <w:tr w:rsidR="00F465F6" w14:paraId="01516736" w14:textId="77777777" w:rsidTr="00F465F6">
        <w:trPr>
          <w:trHeight w:val="425"/>
        </w:trPr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6F757A" w14:textId="77777777" w:rsidR="00F465F6" w:rsidRDefault="00F465F6" w:rsidP="00F465F6">
            <w:pPr>
              <w:ind w:left="41"/>
              <w:jc w:val="center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U02 </w:t>
            </w:r>
          </w:p>
        </w:tc>
        <w:tc>
          <w:tcPr>
            <w:tcW w:w="7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FAC6BF" w14:textId="07831881" w:rsidR="00F465F6" w:rsidRPr="00BB536A" w:rsidRDefault="00BB7EF2" w:rsidP="00F465F6">
            <w:pPr>
              <w:rPr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18"/>
                <w:lang w:val="en-GB"/>
              </w:rPr>
              <w:t>lead</w:t>
            </w:r>
            <w:r w:rsidR="00F465F6" w:rsidRPr="00BB536A">
              <w:rPr>
                <w:rFonts w:ascii="Times New Roman" w:eastAsia="Times New Roman" w:hAnsi="Times New Roman" w:cs="Times New Roman"/>
                <w:sz w:val="18"/>
                <w:lang w:val="en-GB"/>
              </w:rPr>
              <w:t xml:space="preserve"> conversations with an adult patient</w:t>
            </w:r>
            <w:r w:rsidR="00F465F6" w:rsidRPr="00BB536A">
              <w:rPr>
                <w:rFonts w:ascii="Times New Roman" w:eastAsia="Times New Roman" w:hAnsi="Times New Roman" w:cs="Times New Roman"/>
                <w:color w:val="FF0000"/>
                <w:sz w:val="18"/>
                <w:lang w:val="en-GB"/>
              </w:rPr>
              <w:t xml:space="preserve"> </w:t>
            </w:r>
            <w:r w:rsidR="00F465F6" w:rsidRPr="00BB536A">
              <w:rPr>
                <w:rFonts w:ascii="Times New Roman" w:eastAsia="Times New Roman" w:hAnsi="Times New Roman" w:cs="Times New Roman"/>
                <w:sz w:val="18"/>
                <w:lang w:val="en-GB"/>
              </w:rPr>
              <w:t xml:space="preserve">and family using the techniques of active listening and </w:t>
            </w:r>
            <w:r>
              <w:rPr>
                <w:rFonts w:ascii="Times New Roman" w:eastAsia="Times New Roman" w:hAnsi="Times New Roman" w:cs="Times New Roman"/>
                <w:sz w:val="18"/>
                <w:lang w:val="en-GB"/>
              </w:rPr>
              <w:t>expression of empathy and talk</w:t>
            </w:r>
            <w:r w:rsidR="00F465F6" w:rsidRPr="00BB536A">
              <w:rPr>
                <w:rFonts w:ascii="Times New Roman" w:eastAsia="Times New Roman" w:hAnsi="Times New Roman" w:cs="Times New Roman"/>
                <w:sz w:val="18"/>
                <w:lang w:val="en-GB"/>
              </w:rPr>
              <w:t xml:space="preserve"> with the patient about his/her life situation </w:t>
            </w:r>
            <w:r w:rsidR="00F465F6" w:rsidRPr="00BB536A">
              <w:rPr>
                <w:rFonts w:ascii="Times New Roman" w:eastAsia="Times New Roman" w:hAnsi="Times New Roman" w:cs="Times New Roman"/>
                <w:sz w:val="18"/>
                <w:lang w:val="en-GB"/>
              </w:rPr>
              <w:tab/>
              <w:t xml:space="preserve"> 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A79023" w14:textId="77777777" w:rsidR="00F465F6" w:rsidRPr="00323AFF" w:rsidRDefault="00F465F6" w:rsidP="00F465F6">
            <w:pPr>
              <w:ind w:left="45"/>
              <w:jc w:val="center"/>
              <w:rPr>
                <w:sz w:val="18"/>
                <w:szCs w:val="18"/>
              </w:rPr>
            </w:pPr>
            <w:r w:rsidRPr="00323AF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D.U5. </w:t>
            </w:r>
          </w:p>
        </w:tc>
      </w:tr>
      <w:tr w:rsidR="00F465F6" w14:paraId="2805E42C" w14:textId="77777777" w:rsidTr="00F465F6">
        <w:trPr>
          <w:trHeight w:val="423"/>
        </w:trPr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F12396" w14:textId="77777777" w:rsidR="00F465F6" w:rsidRDefault="00F465F6" w:rsidP="00F465F6">
            <w:pPr>
              <w:ind w:left="41"/>
              <w:jc w:val="center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U03 </w:t>
            </w:r>
          </w:p>
        </w:tc>
        <w:tc>
          <w:tcPr>
            <w:tcW w:w="7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EF0855" w14:textId="0C039279" w:rsidR="00F465F6" w:rsidRPr="00BB536A" w:rsidRDefault="00BB7EF2" w:rsidP="00F465F6">
            <w:pPr>
              <w:rPr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18"/>
                <w:lang w:val="en-GB"/>
              </w:rPr>
              <w:t>inform</w:t>
            </w:r>
            <w:r w:rsidR="00F465F6" w:rsidRPr="00BB536A">
              <w:rPr>
                <w:rFonts w:ascii="Times New Roman" w:eastAsia="Times New Roman" w:hAnsi="Times New Roman" w:cs="Times New Roman"/>
                <w:sz w:val="18"/>
                <w:lang w:val="en-GB"/>
              </w:rPr>
              <w:t xml:space="preserve"> the patient about the purpose, process and potential risks of the proposed diagnostic o</w:t>
            </w:r>
            <w:r>
              <w:rPr>
                <w:rFonts w:ascii="Times New Roman" w:eastAsia="Times New Roman" w:hAnsi="Times New Roman" w:cs="Times New Roman"/>
                <w:sz w:val="18"/>
                <w:lang w:val="en-GB"/>
              </w:rPr>
              <w:t>r therapeutic action and obtain</w:t>
            </w:r>
            <w:r w:rsidR="00F465F6" w:rsidRPr="00BB536A">
              <w:rPr>
                <w:rFonts w:ascii="Times New Roman" w:eastAsia="Times New Roman" w:hAnsi="Times New Roman" w:cs="Times New Roman"/>
                <w:sz w:val="18"/>
                <w:lang w:val="en-GB"/>
              </w:rPr>
              <w:t xml:space="preserve"> his/her informed consent 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1F9E3B" w14:textId="77777777" w:rsidR="00F465F6" w:rsidRPr="00323AFF" w:rsidRDefault="00F465F6" w:rsidP="00F465F6">
            <w:pPr>
              <w:ind w:left="45"/>
              <w:jc w:val="center"/>
              <w:rPr>
                <w:sz w:val="18"/>
                <w:szCs w:val="18"/>
              </w:rPr>
            </w:pPr>
            <w:r w:rsidRPr="00323AF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D.U6. </w:t>
            </w:r>
          </w:p>
        </w:tc>
      </w:tr>
      <w:tr w:rsidR="00F465F6" w14:paraId="33ECB731" w14:textId="77777777" w:rsidTr="00F465F6">
        <w:trPr>
          <w:trHeight w:val="295"/>
        </w:trPr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0F424E" w14:textId="77777777" w:rsidR="00F465F6" w:rsidRDefault="00F465F6" w:rsidP="00F465F6">
            <w:pPr>
              <w:ind w:left="41"/>
              <w:jc w:val="center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U04 </w:t>
            </w:r>
          </w:p>
        </w:tc>
        <w:tc>
          <w:tcPr>
            <w:tcW w:w="7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6F6767" w14:textId="0BCDD13D" w:rsidR="00F465F6" w:rsidRPr="00BB536A" w:rsidRDefault="00BB7EF2" w:rsidP="00F465F6">
            <w:pPr>
              <w:tabs>
                <w:tab w:val="center" w:pos="5041"/>
              </w:tabs>
              <w:rPr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18"/>
                <w:lang w:val="en-GB"/>
              </w:rPr>
              <w:t>inform</w:t>
            </w:r>
            <w:r w:rsidR="00F465F6" w:rsidRPr="00BB536A">
              <w:rPr>
                <w:rFonts w:ascii="Times New Roman" w:eastAsia="Times New Roman" w:hAnsi="Times New Roman" w:cs="Times New Roman"/>
                <w:sz w:val="18"/>
                <w:lang w:val="en-GB"/>
              </w:rPr>
              <w:t xml:space="preserve"> the patient and his/her family about poor prognosis  </w:t>
            </w:r>
            <w:r w:rsidR="00F465F6" w:rsidRPr="00BB536A">
              <w:rPr>
                <w:rFonts w:ascii="Times New Roman" w:eastAsia="Times New Roman" w:hAnsi="Times New Roman" w:cs="Times New Roman"/>
                <w:sz w:val="18"/>
                <w:lang w:val="en-GB"/>
              </w:rPr>
              <w:tab/>
              <w:t xml:space="preserve"> 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DEB5AF" w14:textId="77777777" w:rsidR="00F465F6" w:rsidRPr="00323AFF" w:rsidRDefault="00F465F6" w:rsidP="00F465F6">
            <w:pPr>
              <w:ind w:left="45"/>
              <w:jc w:val="center"/>
              <w:rPr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D.U8</w:t>
            </w:r>
            <w:r w:rsidRPr="00323AF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. </w:t>
            </w:r>
          </w:p>
        </w:tc>
      </w:tr>
      <w:tr w:rsidR="00F465F6" w14:paraId="675C4554" w14:textId="77777777" w:rsidTr="00F465F6">
        <w:trPr>
          <w:trHeight w:val="293"/>
        </w:trPr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3CAA9F" w14:textId="77777777" w:rsidR="00F465F6" w:rsidRDefault="00F465F6" w:rsidP="00F465F6">
            <w:pPr>
              <w:ind w:left="41"/>
              <w:jc w:val="center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U05 </w:t>
            </w:r>
          </w:p>
        </w:tc>
        <w:tc>
          <w:tcPr>
            <w:tcW w:w="7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6A44BF" w14:textId="405626CA" w:rsidR="00F465F6" w:rsidRPr="00BB536A" w:rsidRDefault="00BB7EF2" w:rsidP="00F465F6">
            <w:pPr>
              <w:tabs>
                <w:tab w:val="center" w:pos="6481"/>
              </w:tabs>
              <w:rPr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18"/>
                <w:lang w:val="en-GB"/>
              </w:rPr>
              <w:t xml:space="preserve">identify </w:t>
            </w:r>
            <w:r w:rsidR="00F465F6" w:rsidRPr="00BB536A">
              <w:rPr>
                <w:rFonts w:ascii="Times New Roman" w:eastAsia="Times New Roman" w:hAnsi="Times New Roman" w:cs="Times New Roman"/>
                <w:sz w:val="18"/>
                <w:lang w:val="en-GB"/>
              </w:rPr>
              <w:t xml:space="preserve">risk </w:t>
            </w:r>
            <w:r>
              <w:rPr>
                <w:rFonts w:ascii="Times New Roman" w:eastAsia="Times New Roman" w:hAnsi="Times New Roman" w:cs="Times New Roman"/>
                <w:sz w:val="18"/>
                <w:lang w:val="en-GB"/>
              </w:rPr>
              <w:t>factors for violence, recognize violence and respond</w:t>
            </w:r>
            <w:r w:rsidR="00F465F6" w:rsidRPr="00BB536A">
              <w:rPr>
                <w:rFonts w:ascii="Times New Roman" w:eastAsia="Times New Roman" w:hAnsi="Times New Roman" w:cs="Times New Roman"/>
                <w:sz w:val="18"/>
                <w:lang w:val="en-GB"/>
              </w:rPr>
              <w:t xml:space="preserve"> appropriately </w:t>
            </w:r>
            <w:r w:rsidR="00F465F6" w:rsidRPr="00BB536A">
              <w:rPr>
                <w:rFonts w:ascii="Times New Roman" w:eastAsia="Times New Roman" w:hAnsi="Times New Roman" w:cs="Times New Roman"/>
                <w:sz w:val="18"/>
                <w:lang w:val="en-GB"/>
              </w:rPr>
              <w:tab/>
              <w:t xml:space="preserve"> 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DC0297" w14:textId="77777777" w:rsidR="00F465F6" w:rsidRPr="00323AFF" w:rsidRDefault="00F465F6" w:rsidP="00F465F6">
            <w:pPr>
              <w:ind w:left="43"/>
              <w:jc w:val="center"/>
              <w:rPr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D.U10.</w:t>
            </w:r>
            <w:r w:rsidRPr="00323AF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</w:tc>
      </w:tr>
      <w:tr w:rsidR="00F465F6" w14:paraId="7325A508" w14:textId="77777777" w:rsidTr="00F465F6">
        <w:trPr>
          <w:trHeight w:val="295"/>
        </w:trPr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DC9117" w14:textId="77777777" w:rsidR="00F465F6" w:rsidRDefault="00F465F6" w:rsidP="00F465F6">
            <w:pPr>
              <w:ind w:left="41"/>
              <w:jc w:val="center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U06 </w:t>
            </w:r>
          </w:p>
        </w:tc>
        <w:tc>
          <w:tcPr>
            <w:tcW w:w="7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B6F692" w14:textId="13DCBEAF" w:rsidR="00F465F6" w:rsidRPr="00BB7EF2" w:rsidRDefault="00BB7EF2" w:rsidP="00F465F6">
            <w:pPr>
              <w:tabs>
                <w:tab w:val="center" w:pos="6481"/>
              </w:tabs>
              <w:rPr>
                <w:rFonts w:ascii="Times New Roman" w:hAnsi="Times New Roman" w:cs="Times New Roman"/>
                <w:lang w:val="en-GB"/>
              </w:rPr>
            </w:pPr>
            <w:r w:rsidRPr="00BB7EF2">
              <w:rPr>
                <w:rFonts w:ascii="Times New Roman" w:hAnsi="Times New Roman" w:cs="Times New Roman"/>
                <w:sz w:val="18"/>
                <w:lang w:val="en-GB"/>
              </w:rPr>
              <w:t>apply psychological interventions, motivational and supporting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1E295C" w14:textId="77777777" w:rsidR="00F465F6" w:rsidRPr="00323AFF" w:rsidRDefault="00F465F6" w:rsidP="00F465F6">
            <w:pPr>
              <w:ind w:left="45"/>
              <w:jc w:val="center"/>
              <w:rPr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D.U11</w:t>
            </w:r>
            <w:r w:rsidRPr="00323AF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. </w:t>
            </w:r>
          </w:p>
        </w:tc>
      </w:tr>
    </w:tbl>
    <w:tbl>
      <w:tblPr>
        <w:tblStyle w:val="TableGrid"/>
        <w:tblW w:w="9784" w:type="dxa"/>
        <w:tblInd w:w="-67" w:type="dxa"/>
        <w:tblCellMar>
          <w:top w:w="7" w:type="dxa"/>
          <w:left w:w="72" w:type="dxa"/>
          <w:right w:w="21" w:type="dxa"/>
        </w:tblCellMar>
        <w:tblLook w:val="04A0" w:firstRow="1" w:lastRow="0" w:firstColumn="1" w:lastColumn="0" w:noHBand="0" w:noVBand="1"/>
      </w:tblPr>
      <w:tblGrid>
        <w:gridCol w:w="794"/>
        <w:gridCol w:w="7206"/>
        <w:gridCol w:w="1784"/>
      </w:tblGrid>
      <w:tr w:rsidR="000074C5" w:rsidRPr="00F72F9C" w14:paraId="46707B7E" w14:textId="77777777" w:rsidTr="000074C5">
        <w:trPr>
          <w:trHeight w:val="550"/>
        </w:trPr>
        <w:tc>
          <w:tcPr>
            <w:tcW w:w="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413F0185" w14:textId="77777777" w:rsidR="000074C5" w:rsidRDefault="000074C5">
            <w:pPr>
              <w:jc w:val="center"/>
              <w:rPr>
                <w:rFonts w:ascii="Times New Roman" w:eastAsiaTheme="minorEastAsia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720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292A1B6B" w14:textId="77777777" w:rsidR="000074C5" w:rsidRDefault="000074C5">
            <w:pPr>
              <w:ind w:left="2014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F72F9C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within the scope of </w:t>
            </w:r>
            <w:r w:rsidRPr="00F72F9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/>
              </w:rPr>
              <w:t>SOCIAL COMPETENCE</w:t>
            </w:r>
            <w:r w:rsidRPr="00F72F9C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, the graduate is able to:</w:t>
            </w:r>
          </w:p>
        </w:tc>
        <w:tc>
          <w:tcPr>
            <w:tcW w:w="178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4F6A9204" w14:textId="77777777" w:rsidR="000074C5" w:rsidRPr="00F72F9C" w:rsidRDefault="000074C5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0074C5" w14:paraId="1C5F9513" w14:textId="77777777" w:rsidTr="000074C5">
        <w:trPr>
          <w:trHeight w:val="350"/>
        </w:trPr>
        <w:tc>
          <w:tcPr>
            <w:tcW w:w="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3E7B05" w14:textId="77777777" w:rsidR="000074C5" w:rsidRDefault="000074C5">
            <w:pPr>
              <w:ind w:left="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01</w:t>
            </w:r>
          </w:p>
        </w:tc>
        <w:tc>
          <w:tcPr>
            <w:tcW w:w="72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025E62" w14:textId="77777777" w:rsidR="000074C5" w:rsidRDefault="000074C5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F72F9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o what is right for the patient;</w:t>
            </w:r>
          </w:p>
        </w:tc>
        <w:tc>
          <w:tcPr>
            <w:tcW w:w="17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EBC134" w14:textId="77777777" w:rsidR="000074C5" w:rsidRDefault="000074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H.S2</w:t>
            </w:r>
          </w:p>
        </w:tc>
      </w:tr>
      <w:tr w:rsidR="000074C5" w14:paraId="7FDE4D71" w14:textId="77777777" w:rsidTr="000074C5">
        <w:trPr>
          <w:trHeight w:val="269"/>
        </w:trPr>
        <w:tc>
          <w:tcPr>
            <w:tcW w:w="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E6C1B0" w14:textId="77777777" w:rsidR="000074C5" w:rsidRDefault="000074C5">
            <w:pPr>
              <w:ind w:left="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02</w:t>
            </w:r>
          </w:p>
        </w:tc>
        <w:tc>
          <w:tcPr>
            <w:tcW w:w="72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A130DD" w14:textId="77777777" w:rsidR="000074C5" w:rsidRPr="00F72F9C" w:rsidRDefault="000074C5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72F9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respect medical confidentiality and patient’s rights;</w:t>
            </w:r>
          </w:p>
        </w:tc>
        <w:tc>
          <w:tcPr>
            <w:tcW w:w="17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DC6367" w14:textId="77777777" w:rsidR="000074C5" w:rsidRDefault="000074C5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.S3</w:t>
            </w:r>
          </w:p>
        </w:tc>
      </w:tr>
      <w:tr w:rsidR="000074C5" w14:paraId="4A081D9E" w14:textId="77777777" w:rsidTr="000074C5">
        <w:trPr>
          <w:trHeight w:val="557"/>
        </w:trPr>
        <w:tc>
          <w:tcPr>
            <w:tcW w:w="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4DDEF7" w14:textId="77777777" w:rsidR="000074C5" w:rsidRDefault="000074C5">
            <w:pPr>
              <w:ind w:left="8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K03</w:t>
            </w:r>
          </w:p>
        </w:tc>
        <w:tc>
          <w:tcPr>
            <w:tcW w:w="72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6F6765" w14:textId="77777777" w:rsidR="000074C5" w:rsidRDefault="000074C5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F72F9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ake actions concerning the patient on the basis of ethical principles, being aware of social conditions and restrictions resulting from illness;</w:t>
            </w:r>
          </w:p>
        </w:tc>
        <w:tc>
          <w:tcPr>
            <w:tcW w:w="17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DE7A57" w14:textId="77777777" w:rsidR="000074C5" w:rsidRDefault="000074C5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.S4</w:t>
            </w:r>
          </w:p>
        </w:tc>
      </w:tr>
      <w:tr w:rsidR="000074C5" w14:paraId="39FD476E" w14:textId="77777777" w:rsidTr="000074C5">
        <w:trPr>
          <w:trHeight w:val="415"/>
        </w:trPr>
        <w:tc>
          <w:tcPr>
            <w:tcW w:w="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651136" w14:textId="77777777" w:rsidR="000074C5" w:rsidRDefault="000074C5">
            <w:pPr>
              <w:ind w:left="8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04</w:t>
            </w:r>
          </w:p>
        </w:tc>
        <w:tc>
          <w:tcPr>
            <w:tcW w:w="72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522427" w14:textId="77777777" w:rsidR="000074C5" w:rsidRDefault="000074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romote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healthy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lifestyle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;</w:t>
            </w:r>
          </w:p>
        </w:tc>
        <w:tc>
          <w:tcPr>
            <w:tcW w:w="17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41B658" w14:textId="77777777" w:rsidR="000074C5" w:rsidRDefault="000074C5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.S6</w:t>
            </w:r>
          </w:p>
        </w:tc>
      </w:tr>
      <w:tr w:rsidR="000074C5" w14:paraId="0CD56D9E" w14:textId="77777777" w:rsidTr="000074C5">
        <w:trPr>
          <w:trHeight w:val="406"/>
        </w:trPr>
        <w:tc>
          <w:tcPr>
            <w:tcW w:w="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AA0B5F" w14:textId="77777777" w:rsidR="000074C5" w:rsidRDefault="000074C5">
            <w:pPr>
              <w:ind w:left="8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05</w:t>
            </w:r>
          </w:p>
        </w:tc>
        <w:tc>
          <w:tcPr>
            <w:tcW w:w="72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830F22" w14:textId="77777777" w:rsidR="000074C5" w:rsidRDefault="000074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use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reliable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informatio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sources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;</w:t>
            </w:r>
          </w:p>
        </w:tc>
        <w:tc>
          <w:tcPr>
            <w:tcW w:w="17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E85A1A" w14:textId="77777777" w:rsidR="000074C5" w:rsidRDefault="000074C5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.S7</w:t>
            </w:r>
          </w:p>
        </w:tc>
      </w:tr>
    </w:tbl>
    <w:p w14:paraId="2A73B67E" w14:textId="7D044603" w:rsidR="006324D7" w:rsidRDefault="008F28C9">
      <w:pPr>
        <w:spacing w:after="0"/>
      </w:pPr>
      <w:r>
        <w:t xml:space="preserve"> </w:t>
      </w:r>
    </w:p>
    <w:tbl>
      <w:tblPr>
        <w:tblStyle w:val="TableGrid"/>
        <w:tblW w:w="9782" w:type="dxa"/>
        <w:tblInd w:w="-67" w:type="dxa"/>
        <w:tblCellMar>
          <w:top w:w="8" w:type="dxa"/>
          <w:left w:w="108" w:type="dxa"/>
        </w:tblCellMar>
        <w:tblLook w:val="04A0" w:firstRow="1" w:lastRow="0" w:firstColumn="1" w:lastColumn="0" w:noHBand="0" w:noVBand="1"/>
      </w:tblPr>
      <w:tblGrid>
        <w:gridCol w:w="1866"/>
        <w:gridCol w:w="376"/>
        <w:gridCol w:w="379"/>
        <w:gridCol w:w="376"/>
        <w:gridCol w:w="381"/>
        <w:gridCol w:w="377"/>
        <w:gridCol w:w="380"/>
        <w:gridCol w:w="376"/>
        <w:gridCol w:w="379"/>
        <w:gridCol w:w="378"/>
        <w:gridCol w:w="380"/>
        <w:gridCol w:w="380"/>
        <w:gridCol w:w="379"/>
        <w:gridCol w:w="377"/>
        <w:gridCol w:w="379"/>
        <w:gridCol w:w="378"/>
        <w:gridCol w:w="380"/>
        <w:gridCol w:w="379"/>
        <w:gridCol w:w="382"/>
        <w:gridCol w:w="378"/>
        <w:gridCol w:w="379"/>
        <w:gridCol w:w="343"/>
      </w:tblGrid>
      <w:tr w:rsidR="006324D7" w:rsidRPr="00F72F9C" w14:paraId="0F05730B" w14:textId="77777777">
        <w:trPr>
          <w:trHeight w:val="295"/>
        </w:trPr>
        <w:tc>
          <w:tcPr>
            <w:tcW w:w="7541" w:type="dxa"/>
            <w:gridSpan w:val="1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342CD378" w14:textId="77777777" w:rsidR="006324D7" w:rsidRPr="00BB536A" w:rsidRDefault="008F28C9">
            <w:pPr>
              <w:rPr>
                <w:lang w:val="en-GB"/>
              </w:rPr>
            </w:pPr>
            <w:r w:rsidRPr="00BB536A">
              <w:rPr>
                <w:rFonts w:ascii="Times New Roman" w:eastAsia="Times New Roman" w:hAnsi="Times New Roman" w:cs="Times New Roman"/>
                <w:b/>
                <w:sz w:val="20"/>
                <w:lang w:val="en-GB"/>
              </w:rPr>
              <w:t>4.4.</w:t>
            </w:r>
            <w:r w:rsidRPr="00BB536A">
              <w:rPr>
                <w:rFonts w:ascii="Arial" w:eastAsia="Arial" w:hAnsi="Arial" w:cs="Arial"/>
                <w:b/>
                <w:sz w:val="20"/>
                <w:lang w:val="en-GB"/>
              </w:rPr>
              <w:t xml:space="preserve"> </w:t>
            </w:r>
            <w:r w:rsidRPr="00BB536A">
              <w:rPr>
                <w:rFonts w:ascii="Times New Roman" w:eastAsia="Times New Roman" w:hAnsi="Times New Roman" w:cs="Times New Roman"/>
                <w:b/>
                <w:sz w:val="20"/>
                <w:lang w:val="en-GB"/>
              </w:rPr>
              <w:t xml:space="preserve">Methods of assessment of the intended teaching outcomes </w:t>
            </w:r>
          </w:p>
        </w:tc>
        <w:tc>
          <w:tcPr>
            <w:tcW w:w="1141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36B97850" w14:textId="77777777" w:rsidR="006324D7" w:rsidRPr="00BB536A" w:rsidRDefault="006324D7">
            <w:pPr>
              <w:rPr>
                <w:lang w:val="en-GB"/>
              </w:rPr>
            </w:pPr>
          </w:p>
        </w:tc>
        <w:tc>
          <w:tcPr>
            <w:tcW w:w="1100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0449671D" w14:textId="77777777" w:rsidR="006324D7" w:rsidRPr="00BB536A" w:rsidRDefault="006324D7">
            <w:pPr>
              <w:rPr>
                <w:lang w:val="en-GB"/>
              </w:rPr>
            </w:pPr>
          </w:p>
        </w:tc>
      </w:tr>
      <w:tr w:rsidR="006324D7" w14:paraId="51570F18" w14:textId="77777777">
        <w:trPr>
          <w:trHeight w:val="296"/>
        </w:trPr>
        <w:tc>
          <w:tcPr>
            <w:tcW w:w="186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1B269D" w14:textId="77777777" w:rsidR="006324D7" w:rsidRDefault="008F28C9">
            <w:pPr>
              <w:ind w:left="31" w:right="40"/>
              <w:jc w:val="center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</w:rPr>
              <w:t>Teaching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 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</w:rPr>
              <w:t>outcomes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 </w:t>
            </w:r>
          </w:p>
          <w:p w14:paraId="2FA54907" w14:textId="77777777" w:rsidR="006324D7" w:rsidRDefault="008F28C9">
            <w:pPr>
              <w:ind w:right="108"/>
              <w:jc w:val="center"/>
            </w:pPr>
            <w:r>
              <w:rPr>
                <w:rFonts w:ascii="Times New Roman" w:eastAsia="Times New Roman" w:hAnsi="Times New Roman" w:cs="Times New Roman"/>
                <w:b/>
                <w:i/>
                <w:sz w:val="16"/>
              </w:rPr>
              <w:t>(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i/>
                <w:sz w:val="16"/>
              </w:rPr>
              <w:t>code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i/>
                <w:sz w:val="16"/>
              </w:rPr>
              <w:t>)</w:t>
            </w: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5675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72EF4BE9" w14:textId="77777777" w:rsidR="006324D7" w:rsidRDefault="008F28C9">
            <w:pPr>
              <w:ind w:right="576"/>
              <w:jc w:val="right"/>
            </w:pPr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Method of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</w:rPr>
              <w:t>assessment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 (+/-)</w:t>
            </w: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1141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61401697" w14:textId="77777777" w:rsidR="006324D7" w:rsidRDefault="006324D7"/>
        </w:tc>
        <w:tc>
          <w:tcPr>
            <w:tcW w:w="1100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72AF7CE3" w14:textId="77777777" w:rsidR="006324D7" w:rsidRDefault="006324D7"/>
        </w:tc>
      </w:tr>
      <w:tr w:rsidR="006324D7" w14:paraId="7E691DB0" w14:textId="77777777">
        <w:trPr>
          <w:trHeight w:val="387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13EAE4A9" w14:textId="77777777" w:rsidR="006324D7" w:rsidRDefault="006324D7"/>
        </w:tc>
        <w:tc>
          <w:tcPr>
            <w:tcW w:w="1130" w:type="dxa"/>
            <w:gridSpan w:val="3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2F2F2"/>
          </w:tcPr>
          <w:p w14:paraId="3552F22D" w14:textId="77777777" w:rsidR="006324D7" w:rsidRDefault="008F28C9">
            <w:pPr>
              <w:ind w:right="104"/>
              <w:jc w:val="center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sz w:val="16"/>
              </w:rPr>
              <w:t>Exam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16"/>
              </w:rPr>
              <w:t xml:space="preserve"> </w:t>
            </w:r>
          </w:p>
          <w:p w14:paraId="4A216677" w14:textId="77777777" w:rsidR="006324D7" w:rsidRDefault="008F28C9">
            <w:pPr>
              <w:ind w:left="8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sz w:val="16"/>
              </w:rPr>
              <w:t>oral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16"/>
              </w:rPr>
              <w:t>/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16"/>
              </w:rPr>
              <w:t>writte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16"/>
              </w:rPr>
              <w:t xml:space="preserve">* </w:t>
            </w:r>
          </w:p>
        </w:tc>
        <w:tc>
          <w:tcPr>
            <w:tcW w:w="1138" w:type="dxa"/>
            <w:gridSpan w:val="3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7E64ACF5" w14:textId="77777777" w:rsidR="006324D7" w:rsidRDefault="008F28C9">
            <w:pPr>
              <w:ind w:right="109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16"/>
              </w:rPr>
              <w:t xml:space="preserve">Test* </w:t>
            </w:r>
          </w:p>
        </w:tc>
        <w:tc>
          <w:tcPr>
            <w:tcW w:w="1133" w:type="dxa"/>
            <w:gridSpan w:val="3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774C2903" w14:textId="77777777" w:rsidR="006324D7" w:rsidRDefault="008F28C9">
            <w:pPr>
              <w:ind w:right="108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16"/>
              </w:rPr>
              <w:t xml:space="preserve">Project* </w:t>
            </w:r>
          </w:p>
        </w:tc>
        <w:tc>
          <w:tcPr>
            <w:tcW w:w="1139" w:type="dxa"/>
            <w:gridSpan w:val="3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3FCE5B97" w14:textId="77777777" w:rsidR="006324D7" w:rsidRDefault="008F28C9">
            <w:pPr>
              <w:ind w:left="176" w:right="214"/>
              <w:jc w:val="center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sz w:val="16"/>
              </w:rPr>
              <w:t>Effort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16"/>
              </w:rPr>
              <w:t xml:space="preserve">  in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16"/>
              </w:rPr>
              <w:t>class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16"/>
              </w:rPr>
              <w:t xml:space="preserve">* </w:t>
            </w:r>
          </w:p>
        </w:tc>
        <w:tc>
          <w:tcPr>
            <w:tcW w:w="1134" w:type="dxa"/>
            <w:gridSpan w:val="3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6A9C814D" w14:textId="77777777" w:rsidR="006324D7" w:rsidRDefault="008F28C9">
            <w:pPr>
              <w:ind w:right="111"/>
              <w:jc w:val="center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sz w:val="16"/>
              </w:rPr>
              <w:t>Self-study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16"/>
              </w:rPr>
              <w:t xml:space="preserve">* </w:t>
            </w:r>
          </w:p>
        </w:tc>
        <w:tc>
          <w:tcPr>
            <w:tcW w:w="1141" w:type="dxa"/>
            <w:gridSpan w:val="3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111951D3" w14:textId="77777777" w:rsidR="006324D7" w:rsidRDefault="008F28C9">
            <w:pPr>
              <w:ind w:right="108"/>
              <w:jc w:val="center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sz w:val="16"/>
              </w:rPr>
              <w:t>Group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16"/>
              </w:rPr>
              <w:t xml:space="preserve"> </w:t>
            </w:r>
          </w:p>
          <w:p w14:paraId="1364BFE1" w14:textId="77777777" w:rsidR="006324D7" w:rsidRDefault="008F28C9">
            <w:pPr>
              <w:ind w:right="356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sz w:val="16"/>
              </w:rPr>
              <w:t>work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16"/>
              </w:rPr>
              <w:t xml:space="preserve">*         </w:t>
            </w:r>
          </w:p>
        </w:tc>
        <w:tc>
          <w:tcPr>
            <w:tcW w:w="1100" w:type="dxa"/>
            <w:gridSpan w:val="3"/>
            <w:tcBorders>
              <w:top w:val="single" w:sz="4" w:space="0" w:color="000000"/>
              <w:left w:val="single" w:sz="4" w:space="0" w:color="000000"/>
              <w:bottom w:val="single" w:sz="2" w:space="0" w:color="F2F2F2"/>
              <w:right w:val="single" w:sz="4" w:space="0" w:color="000000"/>
            </w:tcBorders>
            <w:shd w:val="clear" w:color="auto" w:fill="F2F2F2"/>
            <w:vAlign w:val="center"/>
          </w:tcPr>
          <w:p w14:paraId="6473CCE5" w14:textId="77777777" w:rsidR="006324D7" w:rsidRDefault="008F28C9">
            <w:pPr>
              <w:ind w:right="106"/>
              <w:jc w:val="center"/>
              <w:rPr>
                <w:rFonts w:ascii="Times New Roman" w:eastAsia="Times New Roman" w:hAnsi="Times New Roman" w:cs="Times New Roman"/>
                <w:b/>
                <w:sz w:val="16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sz w:val="16"/>
              </w:rPr>
              <w:t>Others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16"/>
              </w:rPr>
              <w:t xml:space="preserve">* </w:t>
            </w:r>
          </w:p>
          <w:p w14:paraId="1B21E55F" w14:textId="39454425" w:rsidR="000074C5" w:rsidRDefault="000074C5">
            <w:pPr>
              <w:ind w:right="106"/>
              <w:jc w:val="center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sz w:val="16"/>
              </w:rPr>
              <w:t>Observation</w:t>
            </w:r>
            <w:proofErr w:type="spellEnd"/>
          </w:p>
        </w:tc>
      </w:tr>
      <w:tr w:rsidR="006324D7" w14:paraId="43A1B482" w14:textId="77777777">
        <w:trPr>
          <w:trHeight w:val="38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21A4E146" w14:textId="77777777" w:rsidR="006324D7" w:rsidRDefault="006324D7"/>
        </w:tc>
        <w:tc>
          <w:tcPr>
            <w:tcW w:w="1130" w:type="dxa"/>
            <w:gridSpan w:val="3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4D63097B" w14:textId="77777777" w:rsidR="006324D7" w:rsidRDefault="008F28C9">
            <w:pPr>
              <w:ind w:right="24"/>
              <w:jc w:val="center"/>
            </w:pPr>
            <w:r>
              <w:rPr>
                <w:rFonts w:ascii="Times New Roman" w:eastAsia="Times New Roman" w:hAnsi="Times New Roman" w:cs="Times New Roman"/>
                <w:b/>
                <w:i/>
                <w:sz w:val="16"/>
              </w:rPr>
              <w:t xml:space="preserve">Form of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i/>
                <w:sz w:val="16"/>
              </w:rPr>
              <w:t>classes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i/>
                <w:sz w:val="16"/>
              </w:rPr>
              <w:t xml:space="preserve"> </w:t>
            </w:r>
          </w:p>
        </w:tc>
        <w:tc>
          <w:tcPr>
            <w:tcW w:w="1138" w:type="dxa"/>
            <w:gridSpan w:val="3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6F7F5C" w14:textId="77777777" w:rsidR="006324D7" w:rsidRDefault="008F28C9">
            <w:pPr>
              <w:ind w:right="29"/>
              <w:jc w:val="center"/>
            </w:pPr>
            <w:r>
              <w:rPr>
                <w:rFonts w:ascii="Times New Roman" w:eastAsia="Times New Roman" w:hAnsi="Times New Roman" w:cs="Times New Roman"/>
                <w:b/>
                <w:i/>
                <w:sz w:val="16"/>
              </w:rPr>
              <w:t xml:space="preserve">Form of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i/>
                <w:sz w:val="16"/>
              </w:rPr>
              <w:t>classes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i/>
                <w:sz w:val="16"/>
              </w:rPr>
              <w:t xml:space="preserve"> </w:t>
            </w:r>
          </w:p>
        </w:tc>
        <w:tc>
          <w:tcPr>
            <w:tcW w:w="1133" w:type="dxa"/>
            <w:gridSpan w:val="3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2F75D7CC" w14:textId="77777777" w:rsidR="006324D7" w:rsidRDefault="008F28C9">
            <w:pPr>
              <w:ind w:right="27"/>
              <w:jc w:val="center"/>
            </w:pPr>
            <w:r>
              <w:rPr>
                <w:rFonts w:ascii="Times New Roman" w:eastAsia="Times New Roman" w:hAnsi="Times New Roman" w:cs="Times New Roman"/>
                <w:b/>
                <w:i/>
                <w:sz w:val="16"/>
              </w:rPr>
              <w:t xml:space="preserve">Form of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i/>
                <w:sz w:val="16"/>
              </w:rPr>
              <w:t>classes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1139" w:type="dxa"/>
            <w:gridSpan w:val="3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E46BD3" w14:textId="77777777" w:rsidR="006324D7" w:rsidRDefault="008F28C9">
            <w:pPr>
              <w:ind w:right="28"/>
              <w:jc w:val="center"/>
            </w:pPr>
            <w:r>
              <w:rPr>
                <w:rFonts w:ascii="Times New Roman" w:eastAsia="Times New Roman" w:hAnsi="Times New Roman" w:cs="Times New Roman"/>
                <w:b/>
                <w:i/>
                <w:sz w:val="16"/>
              </w:rPr>
              <w:t xml:space="preserve">Form of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i/>
                <w:sz w:val="16"/>
              </w:rPr>
              <w:t>classes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1134" w:type="dxa"/>
            <w:gridSpan w:val="3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140958C5" w14:textId="77777777" w:rsidR="006324D7" w:rsidRDefault="008F28C9">
            <w:pPr>
              <w:ind w:right="27"/>
              <w:jc w:val="center"/>
            </w:pPr>
            <w:r>
              <w:rPr>
                <w:rFonts w:ascii="Times New Roman" w:eastAsia="Times New Roman" w:hAnsi="Times New Roman" w:cs="Times New Roman"/>
                <w:b/>
                <w:i/>
                <w:sz w:val="16"/>
              </w:rPr>
              <w:t xml:space="preserve">Form of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i/>
                <w:sz w:val="16"/>
              </w:rPr>
              <w:t>classes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1141" w:type="dxa"/>
            <w:gridSpan w:val="3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9F2C3F" w14:textId="77777777" w:rsidR="006324D7" w:rsidRDefault="008F28C9">
            <w:pPr>
              <w:ind w:right="30"/>
              <w:jc w:val="center"/>
            </w:pPr>
            <w:r>
              <w:rPr>
                <w:rFonts w:ascii="Times New Roman" w:eastAsia="Times New Roman" w:hAnsi="Times New Roman" w:cs="Times New Roman"/>
                <w:b/>
                <w:i/>
                <w:sz w:val="16"/>
              </w:rPr>
              <w:t xml:space="preserve">Form of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i/>
                <w:sz w:val="16"/>
              </w:rPr>
              <w:t>classes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1100" w:type="dxa"/>
            <w:gridSpan w:val="3"/>
            <w:tcBorders>
              <w:top w:val="single" w:sz="2" w:space="0" w:color="F2F2F2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06714CF3" w14:textId="77777777" w:rsidR="006324D7" w:rsidRDefault="008F28C9">
            <w:pPr>
              <w:ind w:right="9"/>
              <w:jc w:val="center"/>
            </w:pPr>
            <w:r>
              <w:rPr>
                <w:rFonts w:ascii="Times New Roman" w:eastAsia="Times New Roman" w:hAnsi="Times New Roman" w:cs="Times New Roman"/>
                <w:b/>
                <w:i/>
                <w:sz w:val="16"/>
              </w:rPr>
              <w:t xml:space="preserve">Form of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i/>
                <w:sz w:val="16"/>
              </w:rPr>
              <w:t>classes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</w:tr>
      <w:tr w:rsidR="006324D7" w14:paraId="17077764" w14:textId="77777777">
        <w:trPr>
          <w:trHeight w:val="48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96BBD7" w14:textId="77777777" w:rsidR="006324D7" w:rsidRDefault="006324D7"/>
        </w:tc>
        <w:tc>
          <w:tcPr>
            <w:tcW w:w="376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0AB0EE11" w14:textId="77777777" w:rsidR="006324D7" w:rsidRDefault="008F28C9">
            <w:pPr>
              <w:ind w:left="25"/>
            </w:pPr>
            <w:r>
              <w:rPr>
                <w:rFonts w:ascii="Times New Roman" w:eastAsia="Times New Roman" w:hAnsi="Times New Roman" w:cs="Times New Roman"/>
                <w:i/>
                <w:sz w:val="20"/>
              </w:rPr>
              <w:t xml:space="preserve">L </w:t>
            </w: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40A9B62D" w14:textId="77777777" w:rsidR="006324D7" w:rsidRDefault="008F28C9">
            <w:pPr>
              <w:ind w:left="14"/>
            </w:pPr>
            <w:r>
              <w:rPr>
                <w:rFonts w:ascii="Times New Roman" w:eastAsia="Times New Roman" w:hAnsi="Times New Roman" w:cs="Times New Roman"/>
                <w:i/>
                <w:sz w:val="20"/>
              </w:rPr>
              <w:t xml:space="preserve">C </w:t>
            </w:r>
          </w:p>
        </w:tc>
        <w:tc>
          <w:tcPr>
            <w:tcW w:w="376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49BEB86F" w14:textId="77777777" w:rsidR="006324D7" w:rsidRDefault="008F28C9">
            <w:pPr>
              <w:ind w:right="107"/>
              <w:jc w:val="center"/>
            </w:pPr>
            <w:r>
              <w:rPr>
                <w:rFonts w:ascii="Times New Roman" w:eastAsia="Times New Roman" w:hAnsi="Times New Roman" w:cs="Times New Roman"/>
                <w:i/>
                <w:sz w:val="20"/>
              </w:rPr>
              <w:t xml:space="preserve">... </w:t>
            </w:r>
          </w:p>
        </w:tc>
        <w:tc>
          <w:tcPr>
            <w:tcW w:w="38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34B65D3B" w14:textId="77777777" w:rsidR="006324D7" w:rsidRDefault="008F28C9">
            <w:pPr>
              <w:ind w:left="28"/>
            </w:pPr>
            <w:r>
              <w:rPr>
                <w:rFonts w:ascii="Times New Roman" w:eastAsia="Times New Roman" w:hAnsi="Times New Roman" w:cs="Times New Roman"/>
                <w:i/>
                <w:sz w:val="20"/>
              </w:rPr>
              <w:t xml:space="preserve">L </w:t>
            </w:r>
          </w:p>
        </w:tc>
        <w:tc>
          <w:tcPr>
            <w:tcW w:w="377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53237148" w14:textId="77777777" w:rsidR="006324D7" w:rsidRDefault="008F28C9">
            <w:pPr>
              <w:ind w:left="14"/>
            </w:pPr>
            <w:r>
              <w:rPr>
                <w:rFonts w:ascii="Times New Roman" w:eastAsia="Times New Roman" w:hAnsi="Times New Roman" w:cs="Times New Roman"/>
                <w:i/>
                <w:sz w:val="20"/>
              </w:rPr>
              <w:t xml:space="preserve">C </w:t>
            </w:r>
          </w:p>
        </w:tc>
        <w:tc>
          <w:tcPr>
            <w:tcW w:w="38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11BDB0A0" w14:textId="77777777" w:rsidR="006324D7" w:rsidRDefault="008F28C9">
            <w:pPr>
              <w:ind w:right="112"/>
              <w:jc w:val="center"/>
            </w:pPr>
            <w:r>
              <w:rPr>
                <w:rFonts w:ascii="Times New Roman" w:eastAsia="Times New Roman" w:hAnsi="Times New Roman" w:cs="Times New Roman"/>
                <w:i/>
                <w:sz w:val="20"/>
              </w:rPr>
              <w:t xml:space="preserve">... </w:t>
            </w:r>
          </w:p>
        </w:tc>
        <w:tc>
          <w:tcPr>
            <w:tcW w:w="376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352D98F5" w14:textId="77777777" w:rsidR="006324D7" w:rsidRDefault="008F28C9">
            <w:pPr>
              <w:ind w:left="25"/>
            </w:pPr>
            <w:r>
              <w:rPr>
                <w:rFonts w:ascii="Times New Roman" w:eastAsia="Times New Roman" w:hAnsi="Times New Roman" w:cs="Times New Roman"/>
                <w:i/>
                <w:sz w:val="20"/>
              </w:rPr>
              <w:t xml:space="preserve">L </w:t>
            </w: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3151B6A3" w14:textId="77777777" w:rsidR="006324D7" w:rsidRDefault="008F28C9">
            <w:pPr>
              <w:ind w:left="14"/>
            </w:pPr>
            <w:r>
              <w:rPr>
                <w:rFonts w:ascii="Times New Roman" w:eastAsia="Times New Roman" w:hAnsi="Times New Roman" w:cs="Times New Roman"/>
                <w:i/>
                <w:sz w:val="20"/>
              </w:rPr>
              <w:t xml:space="preserve">C </w:t>
            </w:r>
          </w:p>
        </w:tc>
        <w:tc>
          <w:tcPr>
            <w:tcW w:w="37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26D85792" w14:textId="77777777" w:rsidR="006324D7" w:rsidRDefault="008F28C9">
            <w:pPr>
              <w:ind w:right="110"/>
              <w:jc w:val="center"/>
            </w:pPr>
            <w:r>
              <w:rPr>
                <w:rFonts w:ascii="Times New Roman" w:eastAsia="Times New Roman" w:hAnsi="Times New Roman" w:cs="Times New Roman"/>
                <w:i/>
                <w:sz w:val="20"/>
              </w:rPr>
              <w:t xml:space="preserve">... </w:t>
            </w:r>
          </w:p>
        </w:tc>
        <w:tc>
          <w:tcPr>
            <w:tcW w:w="38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54A43309" w14:textId="77777777" w:rsidR="006324D7" w:rsidRDefault="008F28C9">
            <w:pPr>
              <w:ind w:left="28"/>
            </w:pPr>
            <w:r>
              <w:rPr>
                <w:rFonts w:ascii="Times New Roman" w:eastAsia="Times New Roman" w:hAnsi="Times New Roman" w:cs="Times New Roman"/>
                <w:i/>
                <w:sz w:val="20"/>
              </w:rPr>
              <w:t xml:space="preserve">L </w:t>
            </w:r>
          </w:p>
        </w:tc>
        <w:tc>
          <w:tcPr>
            <w:tcW w:w="38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3A46C68C" w14:textId="77777777" w:rsidR="006324D7" w:rsidRDefault="008F28C9">
            <w:pPr>
              <w:ind w:left="14"/>
            </w:pPr>
            <w:r>
              <w:rPr>
                <w:rFonts w:ascii="Times New Roman" w:eastAsia="Times New Roman" w:hAnsi="Times New Roman" w:cs="Times New Roman"/>
                <w:i/>
                <w:sz w:val="20"/>
              </w:rPr>
              <w:t xml:space="preserve">C </w:t>
            </w: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483BC060" w14:textId="77777777" w:rsidR="006324D7" w:rsidRDefault="008F28C9">
            <w:pPr>
              <w:ind w:right="116"/>
              <w:jc w:val="center"/>
            </w:pPr>
            <w:r>
              <w:rPr>
                <w:rFonts w:ascii="Times New Roman" w:eastAsia="Times New Roman" w:hAnsi="Times New Roman" w:cs="Times New Roman"/>
                <w:i/>
                <w:sz w:val="20"/>
              </w:rPr>
              <w:t xml:space="preserve">... </w:t>
            </w:r>
          </w:p>
        </w:tc>
        <w:tc>
          <w:tcPr>
            <w:tcW w:w="377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375002B6" w14:textId="77777777" w:rsidR="006324D7" w:rsidRDefault="008F28C9">
            <w:pPr>
              <w:ind w:left="24"/>
            </w:pPr>
            <w:r>
              <w:rPr>
                <w:rFonts w:ascii="Times New Roman" w:eastAsia="Times New Roman" w:hAnsi="Times New Roman" w:cs="Times New Roman"/>
                <w:i/>
                <w:sz w:val="20"/>
              </w:rPr>
              <w:t xml:space="preserve">L </w:t>
            </w: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1384BFCF" w14:textId="77777777" w:rsidR="006324D7" w:rsidRDefault="008F28C9">
            <w:pPr>
              <w:ind w:left="14"/>
            </w:pPr>
            <w:r>
              <w:rPr>
                <w:rFonts w:ascii="Times New Roman" w:eastAsia="Times New Roman" w:hAnsi="Times New Roman" w:cs="Times New Roman"/>
                <w:i/>
                <w:sz w:val="20"/>
              </w:rPr>
              <w:t xml:space="preserve">C </w:t>
            </w:r>
          </w:p>
        </w:tc>
        <w:tc>
          <w:tcPr>
            <w:tcW w:w="37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66BF2ACF" w14:textId="77777777" w:rsidR="006324D7" w:rsidRDefault="008F28C9">
            <w:pPr>
              <w:ind w:right="110"/>
              <w:jc w:val="center"/>
            </w:pPr>
            <w:r>
              <w:rPr>
                <w:rFonts w:ascii="Times New Roman" w:eastAsia="Times New Roman" w:hAnsi="Times New Roman" w:cs="Times New Roman"/>
                <w:i/>
                <w:sz w:val="20"/>
              </w:rPr>
              <w:t xml:space="preserve">... </w:t>
            </w:r>
          </w:p>
        </w:tc>
        <w:tc>
          <w:tcPr>
            <w:tcW w:w="38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4EDA3365" w14:textId="77777777" w:rsidR="006324D7" w:rsidRDefault="008F28C9">
            <w:pPr>
              <w:ind w:left="28"/>
            </w:pPr>
            <w:r>
              <w:rPr>
                <w:rFonts w:ascii="Times New Roman" w:eastAsia="Times New Roman" w:hAnsi="Times New Roman" w:cs="Times New Roman"/>
                <w:i/>
                <w:sz w:val="20"/>
              </w:rPr>
              <w:t xml:space="preserve">L </w:t>
            </w: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23F28E9F" w14:textId="77777777" w:rsidR="006324D7" w:rsidRDefault="008F28C9">
            <w:pPr>
              <w:ind w:left="14"/>
            </w:pPr>
            <w:r>
              <w:rPr>
                <w:rFonts w:ascii="Times New Roman" w:eastAsia="Times New Roman" w:hAnsi="Times New Roman" w:cs="Times New Roman"/>
                <w:i/>
                <w:sz w:val="20"/>
              </w:rPr>
              <w:t xml:space="preserve">C </w:t>
            </w:r>
          </w:p>
        </w:tc>
        <w:tc>
          <w:tcPr>
            <w:tcW w:w="38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2B5636F0" w14:textId="77777777" w:rsidR="006324D7" w:rsidRDefault="008F28C9">
            <w:pPr>
              <w:ind w:right="113"/>
              <w:jc w:val="center"/>
            </w:pPr>
            <w:r>
              <w:rPr>
                <w:rFonts w:ascii="Times New Roman" w:eastAsia="Times New Roman" w:hAnsi="Times New Roman" w:cs="Times New Roman"/>
                <w:i/>
                <w:sz w:val="20"/>
              </w:rPr>
              <w:t xml:space="preserve">... </w:t>
            </w:r>
          </w:p>
        </w:tc>
        <w:tc>
          <w:tcPr>
            <w:tcW w:w="37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2586727A" w14:textId="77777777" w:rsidR="006324D7" w:rsidRDefault="008F28C9">
            <w:pPr>
              <w:ind w:left="25"/>
            </w:pPr>
            <w:r>
              <w:rPr>
                <w:rFonts w:ascii="Times New Roman" w:eastAsia="Times New Roman" w:hAnsi="Times New Roman" w:cs="Times New Roman"/>
                <w:i/>
                <w:sz w:val="20"/>
              </w:rPr>
              <w:t xml:space="preserve">L </w:t>
            </w: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31E26B44" w14:textId="77777777" w:rsidR="006324D7" w:rsidRDefault="008F28C9">
            <w:pPr>
              <w:ind w:left="14"/>
            </w:pPr>
            <w:r>
              <w:rPr>
                <w:rFonts w:ascii="Times New Roman" w:eastAsia="Times New Roman" w:hAnsi="Times New Roman" w:cs="Times New Roman"/>
                <w:i/>
                <w:sz w:val="20"/>
              </w:rPr>
              <w:t xml:space="preserve">C </w:t>
            </w:r>
          </w:p>
        </w:tc>
        <w:tc>
          <w:tcPr>
            <w:tcW w:w="343" w:type="dxa"/>
            <w:tcBorders>
              <w:top w:val="single" w:sz="4" w:space="0" w:color="000000"/>
              <w:left w:val="single" w:sz="4" w:space="0" w:color="000000"/>
              <w:bottom w:val="single" w:sz="2" w:space="0" w:color="F2F2F2"/>
              <w:right w:val="single" w:sz="4" w:space="0" w:color="000000"/>
            </w:tcBorders>
            <w:shd w:val="clear" w:color="auto" w:fill="F2F2F2"/>
          </w:tcPr>
          <w:p w14:paraId="5639EB57" w14:textId="77777777" w:rsidR="006324D7" w:rsidRDefault="008F28C9">
            <w:pPr>
              <w:ind w:right="106"/>
              <w:jc w:val="center"/>
            </w:pPr>
            <w:r>
              <w:rPr>
                <w:rFonts w:ascii="Times New Roman" w:eastAsia="Times New Roman" w:hAnsi="Times New Roman" w:cs="Times New Roman"/>
                <w:i/>
                <w:sz w:val="20"/>
              </w:rPr>
              <w:t>..</w:t>
            </w:r>
          </w:p>
          <w:p w14:paraId="07064811" w14:textId="77777777" w:rsidR="006324D7" w:rsidRDefault="008F28C9">
            <w:pPr>
              <w:ind w:right="109"/>
              <w:jc w:val="center"/>
            </w:pPr>
            <w:r>
              <w:rPr>
                <w:rFonts w:ascii="Times New Roman" w:eastAsia="Times New Roman" w:hAnsi="Times New Roman" w:cs="Times New Roman"/>
                <w:i/>
                <w:sz w:val="20"/>
              </w:rPr>
              <w:t xml:space="preserve">. </w:t>
            </w:r>
          </w:p>
        </w:tc>
      </w:tr>
      <w:tr w:rsidR="006324D7" w14:paraId="5CD0735E" w14:textId="77777777">
        <w:trPr>
          <w:trHeight w:val="303"/>
        </w:trPr>
        <w:tc>
          <w:tcPr>
            <w:tcW w:w="1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7BE82F" w14:textId="77777777" w:rsidR="006324D7" w:rsidRDefault="008F28C9">
            <w:pPr>
              <w:ind w:right="110"/>
              <w:jc w:val="center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W01-W07 </w:t>
            </w:r>
          </w:p>
        </w:tc>
        <w:tc>
          <w:tcPr>
            <w:tcW w:w="376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70871708" w14:textId="77777777" w:rsidR="006324D7" w:rsidRDefault="008F28C9">
            <w:pPr>
              <w:ind w:right="108"/>
              <w:jc w:val="center"/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 xml:space="preserve">- </w:t>
            </w:r>
          </w:p>
        </w:tc>
        <w:tc>
          <w:tcPr>
            <w:tcW w:w="379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098B8472" w14:textId="77777777" w:rsidR="006324D7" w:rsidRDefault="008F28C9">
            <w:pPr>
              <w:ind w:right="109"/>
              <w:jc w:val="center"/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 xml:space="preserve">- </w:t>
            </w:r>
          </w:p>
        </w:tc>
        <w:tc>
          <w:tcPr>
            <w:tcW w:w="376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4864CAAD" w14:textId="77777777" w:rsidR="006324D7" w:rsidRDefault="008F28C9">
            <w:pPr>
              <w:ind w:right="105"/>
              <w:jc w:val="center"/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 xml:space="preserve">- </w:t>
            </w:r>
          </w:p>
        </w:tc>
        <w:tc>
          <w:tcPr>
            <w:tcW w:w="381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C030B4" w14:textId="77777777" w:rsidR="006324D7" w:rsidRDefault="008F28C9">
            <w:pPr>
              <w:ind w:left="25"/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 xml:space="preserve">+ </w:t>
            </w:r>
          </w:p>
        </w:tc>
        <w:tc>
          <w:tcPr>
            <w:tcW w:w="377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194BC6" w14:textId="77777777" w:rsidR="006324D7" w:rsidRDefault="008F28C9">
            <w:pPr>
              <w:ind w:right="106"/>
              <w:jc w:val="center"/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 xml:space="preserve">- </w:t>
            </w:r>
          </w:p>
        </w:tc>
        <w:tc>
          <w:tcPr>
            <w:tcW w:w="380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7CB15D" w14:textId="77777777" w:rsidR="006324D7" w:rsidRDefault="008F28C9">
            <w:pPr>
              <w:ind w:right="110"/>
              <w:jc w:val="center"/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 xml:space="preserve">- </w:t>
            </w:r>
          </w:p>
        </w:tc>
        <w:tc>
          <w:tcPr>
            <w:tcW w:w="376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74AD0CBB" w14:textId="77777777" w:rsidR="006324D7" w:rsidRDefault="008F28C9">
            <w:pPr>
              <w:ind w:left="23"/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 xml:space="preserve">+ </w:t>
            </w:r>
          </w:p>
        </w:tc>
        <w:tc>
          <w:tcPr>
            <w:tcW w:w="379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2DCE5ADF" w14:textId="77777777" w:rsidR="006324D7" w:rsidRDefault="008F28C9">
            <w:pPr>
              <w:ind w:right="109"/>
              <w:jc w:val="center"/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 xml:space="preserve">- </w:t>
            </w:r>
          </w:p>
        </w:tc>
        <w:tc>
          <w:tcPr>
            <w:tcW w:w="378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6080D714" w14:textId="77777777" w:rsidR="006324D7" w:rsidRDefault="008F28C9">
            <w:pPr>
              <w:ind w:right="108"/>
              <w:jc w:val="center"/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 xml:space="preserve">- </w:t>
            </w:r>
          </w:p>
        </w:tc>
        <w:tc>
          <w:tcPr>
            <w:tcW w:w="380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C811B3" w14:textId="77777777" w:rsidR="006324D7" w:rsidRDefault="008F28C9">
            <w:pPr>
              <w:ind w:left="25"/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 xml:space="preserve">+ </w:t>
            </w:r>
          </w:p>
        </w:tc>
        <w:tc>
          <w:tcPr>
            <w:tcW w:w="380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5BEE66" w14:textId="77777777" w:rsidR="006324D7" w:rsidRDefault="008F28C9">
            <w:pPr>
              <w:ind w:right="109"/>
              <w:jc w:val="center"/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 xml:space="preserve">- </w:t>
            </w:r>
          </w:p>
        </w:tc>
        <w:tc>
          <w:tcPr>
            <w:tcW w:w="379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D587E3" w14:textId="77777777" w:rsidR="006324D7" w:rsidRDefault="008F28C9">
            <w:pPr>
              <w:ind w:right="114"/>
              <w:jc w:val="center"/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 xml:space="preserve">- </w:t>
            </w:r>
          </w:p>
        </w:tc>
        <w:tc>
          <w:tcPr>
            <w:tcW w:w="377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0ACAD839" w14:textId="77777777" w:rsidR="006324D7" w:rsidRDefault="008F28C9">
            <w:pPr>
              <w:ind w:left="22"/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 xml:space="preserve">+ </w:t>
            </w:r>
          </w:p>
        </w:tc>
        <w:tc>
          <w:tcPr>
            <w:tcW w:w="379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22D5C47F" w14:textId="77777777" w:rsidR="006324D7" w:rsidRDefault="008F28C9">
            <w:pPr>
              <w:ind w:right="109"/>
              <w:jc w:val="center"/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 xml:space="preserve">- </w:t>
            </w:r>
          </w:p>
        </w:tc>
        <w:tc>
          <w:tcPr>
            <w:tcW w:w="378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7DE0020B" w14:textId="77777777" w:rsidR="006324D7" w:rsidRDefault="008F28C9">
            <w:pPr>
              <w:ind w:right="108"/>
              <w:jc w:val="center"/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 xml:space="preserve">- </w:t>
            </w:r>
          </w:p>
        </w:tc>
        <w:tc>
          <w:tcPr>
            <w:tcW w:w="380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BB4BE5" w14:textId="77777777" w:rsidR="006324D7" w:rsidRDefault="008F28C9">
            <w:pPr>
              <w:ind w:left="25"/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 xml:space="preserve">+ </w:t>
            </w:r>
          </w:p>
        </w:tc>
        <w:tc>
          <w:tcPr>
            <w:tcW w:w="379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5B593F" w14:textId="77777777" w:rsidR="006324D7" w:rsidRDefault="008F28C9">
            <w:pPr>
              <w:ind w:right="109"/>
              <w:jc w:val="center"/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 xml:space="preserve">- </w:t>
            </w:r>
          </w:p>
        </w:tc>
        <w:tc>
          <w:tcPr>
            <w:tcW w:w="381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7BA38C" w14:textId="77777777" w:rsidR="006324D7" w:rsidRDefault="008F28C9">
            <w:pPr>
              <w:ind w:right="109"/>
              <w:jc w:val="center"/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 xml:space="preserve">- </w:t>
            </w:r>
          </w:p>
        </w:tc>
        <w:tc>
          <w:tcPr>
            <w:tcW w:w="378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563E0DA5" w14:textId="77777777" w:rsidR="006324D7" w:rsidRDefault="008F28C9">
            <w:pPr>
              <w:ind w:right="110"/>
              <w:jc w:val="center"/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 xml:space="preserve">- </w:t>
            </w:r>
          </w:p>
        </w:tc>
        <w:tc>
          <w:tcPr>
            <w:tcW w:w="379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259E6057" w14:textId="77777777" w:rsidR="006324D7" w:rsidRDefault="008F28C9">
            <w:pPr>
              <w:ind w:right="109"/>
              <w:jc w:val="center"/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 xml:space="preserve">- </w:t>
            </w:r>
          </w:p>
        </w:tc>
        <w:tc>
          <w:tcPr>
            <w:tcW w:w="343" w:type="dxa"/>
            <w:tcBorders>
              <w:top w:val="single" w:sz="2" w:space="0" w:color="F2F2F2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47E2A493" w14:textId="77777777" w:rsidR="006324D7" w:rsidRDefault="008F28C9">
            <w:pPr>
              <w:ind w:right="106"/>
              <w:jc w:val="center"/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 xml:space="preserve">- </w:t>
            </w:r>
          </w:p>
        </w:tc>
      </w:tr>
      <w:tr w:rsidR="006324D7" w14:paraId="2CF7C126" w14:textId="77777777">
        <w:trPr>
          <w:trHeight w:val="293"/>
        </w:trPr>
        <w:tc>
          <w:tcPr>
            <w:tcW w:w="1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E6C06E" w14:textId="77777777" w:rsidR="006324D7" w:rsidRDefault="008F28C9">
            <w:pPr>
              <w:ind w:right="111"/>
              <w:jc w:val="center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U01-U06 </w:t>
            </w:r>
          </w:p>
        </w:tc>
        <w:tc>
          <w:tcPr>
            <w:tcW w:w="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0671094A" w14:textId="77777777" w:rsidR="006324D7" w:rsidRDefault="008F28C9">
            <w:pPr>
              <w:ind w:right="108"/>
              <w:jc w:val="center"/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 xml:space="preserve">- </w:t>
            </w: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397E20BE" w14:textId="77777777" w:rsidR="006324D7" w:rsidRDefault="008F28C9">
            <w:pPr>
              <w:ind w:right="109"/>
              <w:jc w:val="center"/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 xml:space="preserve">- </w:t>
            </w:r>
          </w:p>
        </w:tc>
        <w:tc>
          <w:tcPr>
            <w:tcW w:w="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36BAF017" w14:textId="77777777" w:rsidR="006324D7" w:rsidRDefault="008F28C9">
            <w:pPr>
              <w:ind w:right="105"/>
              <w:jc w:val="center"/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 xml:space="preserve">- </w:t>
            </w:r>
          </w:p>
        </w:tc>
        <w:tc>
          <w:tcPr>
            <w:tcW w:w="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997EBE" w14:textId="77777777" w:rsidR="006324D7" w:rsidRDefault="008F28C9">
            <w:pPr>
              <w:ind w:right="108"/>
              <w:jc w:val="center"/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 xml:space="preserve">- </w:t>
            </w:r>
          </w:p>
        </w:tc>
        <w:tc>
          <w:tcPr>
            <w:tcW w:w="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A01770" w14:textId="77777777" w:rsidR="006324D7" w:rsidRDefault="008F28C9">
            <w:pPr>
              <w:ind w:right="106"/>
              <w:jc w:val="center"/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 xml:space="preserve">- </w:t>
            </w:r>
          </w:p>
        </w:tc>
        <w:tc>
          <w:tcPr>
            <w:tcW w:w="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B00A6B" w14:textId="77777777" w:rsidR="006324D7" w:rsidRDefault="008F28C9">
            <w:pPr>
              <w:ind w:right="110"/>
              <w:jc w:val="center"/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 xml:space="preserve">- </w:t>
            </w:r>
          </w:p>
        </w:tc>
        <w:tc>
          <w:tcPr>
            <w:tcW w:w="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138C5F79" w14:textId="77777777" w:rsidR="006324D7" w:rsidRDefault="008F28C9">
            <w:pPr>
              <w:ind w:right="108"/>
              <w:jc w:val="center"/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 xml:space="preserve">- </w:t>
            </w: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0B376C11" w14:textId="77777777" w:rsidR="006324D7" w:rsidRDefault="008F28C9">
            <w:pPr>
              <w:ind w:right="109"/>
              <w:jc w:val="center"/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 xml:space="preserve">- </w:t>
            </w:r>
          </w:p>
        </w:tc>
        <w:tc>
          <w:tcPr>
            <w:tcW w:w="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68398A1C" w14:textId="77777777" w:rsidR="006324D7" w:rsidRDefault="008F28C9">
            <w:pPr>
              <w:ind w:right="108"/>
              <w:jc w:val="center"/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 xml:space="preserve">- </w:t>
            </w:r>
          </w:p>
        </w:tc>
        <w:tc>
          <w:tcPr>
            <w:tcW w:w="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744E62" w14:textId="77777777" w:rsidR="006324D7" w:rsidRDefault="008F28C9">
            <w:pPr>
              <w:ind w:left="25"/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 xml:space="preserve">+ </w:t>
            </w:r>
          </w:p>
        </w:tc>
        <w:tc>
          <w:tcPr>
            <w:tcW w:w="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EFC2E5" w14:textId="77777777" w:rsidR="006324D7" w:rsidRDefault="008F28C9">
            <w:pPr>
              <w:ind w:right="109"/>
              <w:jc w:val="center"/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 xml:space="preserve">- </w:t>
            </w: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149501" w14:textId="77777777" w:rsidR="006324D7" w:rsidRDefault="008F28C9">
            <w:pPr>
              <w:ind w:right="114"/>
              <w:jc w:val="center"/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 xml:space="preserve">- </w:t>
            </w:r>
          </w:p>
        </w:tc>
        <w:tc>
          <w:tcPr>
            <w:tcW w:w="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47A4E842" w14:textId="77777777" w:rsidR="006324D7" w:rsidRDefault="008F28C9">
            <w:pPr>
              <w:ind w:left="22"/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 xml:space="preserve">+ </w:t>
            </w: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1C6EFBDB" w14:textId="77777777" w:rsidR="006324D7" w:rsidRDefault="008F28C9">
            <w:pPr>
              <w:ind w:right="109"/>
              <w:jc w:val="center"/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 xml:space="preserve">- </w:t>
            </w:r>
          </w:p>
        </w:tc>
        <w:tc>
          <w:tcPr>
            <w:tcW w:w="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68C0BCCC" w14:textId="77777777" w:rsidR="006324D7" w:rsidRDefault="008F28C9">
            <w:pPr>
              <w:ind w:right="108"/>
              <w:jc w:val="center"/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 xml:space="preserve">- </w:t>
            </w:r>
          </w:p>
        </w:tc>
        <w:tc>
          <w:tcPr>
            <w:tcW w:w="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17DFCF" w14:textId="77777777" w:rsidR="006324D7" w:rsidRDefault="008F28C9">
            <w:pPr>
              <w:ind w:left="25"/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 xml:space="preserve">+ </w:t>
            </w: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F1F226" w14:textId="77777777" w:rsidR="006324D7" w:rsidRDefault="008F28C9">
            <w:pPr>
              <w:ind w:right="109"/>
              <w:jc w:val="center"/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 xml:space="preserve">- </w:t>
            </w:r>
          </w:p>
        </w:tc>
        <w:tc>
          <w:tcPr>
            <w:tcW w:w="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E36F80" w14:textId="77777777" w:rsidR="006324D7" w:rsidRDefault="008F28C9">
            <w:pPr>
              <w:ind w:right="109"/>
              <w:jc w:val="center"/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 xml:space="preserve">- </w:t>
            </w:r>
          </w:p>
        </w:tc>
        <w:tc>
          <w:tcPr>
            <w:tcW w:w="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13395739" w14:textId="77777777" w:rsidR="006324D7" w:rsidRDefault="008F28C9">
            <w:pPr>
              <w:ind w:left="23"/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 xml:space="preserve">+ </w:t>
            </w: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19D3D165" w14:textId="77777777" w:rsidR="006324D7" w:rsidRDefault="008F28C9">
            <w:pPr>
              <w:ind w:right="109"/>
              <w:jc w:val="center"/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 xml:space="preserve">- </w:t>
            </w:r>
          </w:p>
        </w:tc>
        <w:tc>
          <w:tcPr>
            <w:tcW w:w="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6E14BF32" w14:textId="77777777" w:rsidR="006324D7" w:rsidRDefault="008F28C9">
            <w:pPr>
              <w:ind w:right="106"/>
              <w:jc w:val="center"/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 xml:space="preserve">- </w:t>
            </w:r>
          </w:p>
        </w:tc>
      </w:tr>
      <w:tr w:rsidR="000074C5" w14:paraId="5B2BBF69" w14:textId="77777777">
        <w:trPr>
          <w:trHeight w:val="293"/>
        </w:trPr>
        <w:tc>
          <w:tcPr>
            <w:tcW w:w="1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1ED0B2" w14:textId="108E0223" w:rsidR="000074C5" w:rsidRDefault="000074C5">
            <w:pPr>
              <w:ind w:right="111"/>
              <w:jc w:val="center"/>
              <w:rPr>
                <w:rFonts w:ascii="Times New Roman" w:eastAsia="Times New Roman" w:hAnsi="Times New Roman" w:cs="Times New Roman"/>
                <w:sz w:val="20"/>
              </w:rPr>
            </w:pPr>
            <w:r>
              <w:rPr>
                <w:rFonts w:ascii="Times New Roman" w:eastAsia="Times New Roman" w:hAnsi="Times New Roman" w:cs="Times New Roman"/>
                <w:sz w:val="20"/>
              </w:rPr>
              <w:t>K01-K05</w:t>
            </w:r>
          </w:p>
        </w:tc>
        <w:tc>
          <w:tcPr>
            <w:tcW w:w="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2138E25B" w14:textId="77777777" w:rsidR="000074C5" w:rsidRDefault="000074C5">
            <w:pPr>
              <w:ind w:right="108"/>
              <w:jc w:val="center"/>
              <w:rPr>
                <w:rFonts w:ascii="Times New Roman" w:eastAsia="Times New Roman" w:hAnsi="Times New Roman" w:cs="Times New Roman"/>
                <w:b/>
                <w:i/>
                <w:sz w:val="20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1E507E8C" w14:textId="77777777" w:rsidR="000074C5" w:rsidRDefault="000074C5">
            <w:pPr>
              <w:ind w:right="109"/>
              <w:jc w:val="center"/>
              <w:rPr>
                <w:rFonts w:ascii="Times New Roman" w:eastAsia="Times New Roman" w:hAnsi="Times New Roman" w:cs="Times New Roman"/>
                <w:b/>
                <w:i/>
                <w:sz w:val="20"/>
              </w:rPr>
            </w:pPr>
          </w:p>
        </w:tc>
        <w:tc>
          <w:tcPr>
            <w:tcW w:w="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11139143" w14:textId="77777777" w:rsidR="000074C5" w:rsidRDefault="000074C5">
            <w:pPr>
              <w:ind w:right="105"/>
              <w:jc w:val="center"/>
              <w:rPr>
                <w:rFonts w:ascii="Times New Roman" w:eastAsia="Times New Roman" w:hAnsi="Times New Roman" w:cs="Times New Roman"/>
                <w:b/>
                <w:i/>
                <w:sz w:val="20"/>
              </w:rPr>
            </w:pPr>
          </w:p>
        </w:tc>
        <w:tc>
          <w:tcPr>
            <w:tcW w:w="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B866FF" w14:textId="77777777" w:rsidR="000074C5" w:rsidRDefault="000074C5">
            <w:pPr>
              <w:ind w:right="108"/>
              <w:jc w:val="center"/>
              <w:rPr>
                <w:rFonts w:ascii="Times New Roman" w:eastAsia="Times New Roman" w:hAnsi="Times New Roman" w:cs="Times New Roman"/>
                <w:b/>
                <w:i/>
                <w:sz w:val="20"/>
              </w:rPr>
            </w:pPr>
          </w:p>
        </w:tc>
        <w:tc>
          <w:tcPr>
            <w:tcW w:w="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540C31" w14:textId="77777777" w:rsidR="000074C5" w:rsidRDefault="000074C5">
            <w:pPr>
              <w:ind w:right="106"/>
              <w:jc w:val="center"/>
              <w:rPr>
                <w:rFonts w:ascii="Times New Roman" w:eastAsia="Times New Roman" w:hAnsi="Times New Roman" w:cs="Times New Roman"/>
                <w:b/>
                <w:i/>
                <w:sz w:val="20"/>
              </w:rPr>
            </w:pPr>
          </w:p>
        </w:tc>
        <w:tc>
          <w:tcPr>
            <w:tcW w:w="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649F8C" w14:textId="77777777" w:rsidR="000074C5" w:rsidRDefault="000074C5">
            <w:pPr>
              <w:ind w:right="110"/>
              <w:jc w:val="center"/>
              <w:rPr>
                <w:rFonts w:ascii="Times New Roman" w:eastAsia="Times New Roman" w:hAnsi="Times New Roman" w:cs="Times New Roman"/>
                <w:b/>
                <w:i/>
                <w:sz w:val="20"/>
              </w:rPr>
            </w:pPr>
          </w:p>
        </w:tc>
        <w:tc>
          <w:tcPr>
            <w:tcW w:w="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29499F58" w14:textId="77777777" w:rsidR="000074C5" w:rsidRDefault="000074C5">
            <w:pPr>
              <w:ind w:right="108"/>
              <w:jc w:val="center"/>
              <w:rPr>
                <w:rFonts w:ascii="Times New Roman" w:eastAsia="Times New Roman" w:hAnsi="Times New Roman" w:cs="Times New Roman"/>
                <w:b/>
                <w:i/>
                <w:sz w:val="20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0872B283" w14:textId="77777777" w:rsidR="000074C5" w:rsidRDefault="000074C5">
            <w:pPr>
              <w:ind w:right="109"/>
              <w:jc w:val="center"/>
              <w:rPr>
                <w:rFonts w:ascii="Times New Roman" w:eastAsia="Times New Roman" w:hAnsi="Times New Roman" w:cs="Times New Roman"/>
                <w:b/>
                <w:i/>
                <w:sz w:val="20"/>
              </w:rPr>
            </w:pPr>
          </w:p>
        </w:tc>
        <w:tc>
          <w:tcPr>
            <w:tcW w:w="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33370044" w14:textId="77777777" w:rsidR="000074C5" w:rsidRDefault="000074C5">
            <w:pPr>
              <w:ind w:right="108"/>
              <w:jc w:val="center"/>
              <w:rPr>
                <w:rFonts w:ascii="Times New Roman" w:eastAsia="Times New Roman" w:hAnsi="Times New Roman" w:cs="Times New Roman"/>
                <w:b/>
                <w:i/>
                <w:sz w:val="20"/>
              </w:rPr>
            </w:pPr>
          </w:p>
        </w:tc>
        <w:tc>
          <w:tcPr>
            <w:tcW w:w="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11FEC7" w14:textId="77777777" w:rsidR="000074C5" w:rsidRDefault="000074C5">
            <w:pPr>
              <w:ind w:left="25"/>
              <w:rPr>
                <w:rFonts w:ascii="Times New Roman" w:eastAsia="Times New Roman" w:hAnsi="Times New Roman" w:cs="Times New Roman"/>
                <w:b/>
                <w:i/>
                <w:sz w:val="20"/>
              </w:rPr>
            </w:pPr>
          </w:p>
        </w:tc>
        <w:tc>
          <w:tcPr>
            <w:tcW w:w="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67FC79" w14:textId="77777777" w:rsidR="000074C5" w:rsidRDefault="000074C5">
            <w:pPr>
              <w:ind w:right="109"/>
              <w:jc w:val="center"/>
              <w:rPr>
                <w:rFonts w:ascii="Times New Roman" w:eastAsia="Times New Roman" w:hAnsi="Times New Roman" w:cs="Times New Roman"/>
                <w:b/>
                <w:i/>
                <w:sz w:val="20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4D822E" w14:textId="77777777" w:rsidR="000074C5" w:rsidRDefault="000074C5">
            <w:pPr>
              <w:ind w:right="114"/>
              <w:jc w:val="center"/>
              <w:rPr>
                <w:rFonts w:ascii="Times New Roman" w:eastAsia="Times New Roman" w:hAnsi="Times New Roman" w:cs="Times New Roman"/>
                <w:b/>
                <w:i/>
                <w:sz w:val="20"/>
              </w:rPr>
            </w:pPr>
          </w:p>
        </w:tc>
        <w:tc>
          <w:tcPr>
            <w:tcW w:w="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7D87D87A" w14:textId="77777777" w:rsidR="000074C5" w:rsidRDefault="000074C5">
            <w:pPr>
              <w:ind w:left="22"/>
              <w:rPr>
                <w:rFonts w:ascii="Times New Roman" w:eastAsia="Times New Roman" w:hAnsi="Times New Roman" w:cs="Times New Roman"/>
                <w:b/>
                <w:i/>
                <w:sz w:val="20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5F88C23F" w14:textId="77777777" w:rsidR="000074C5" w:rsidRDefault="000074C5">
            <w:pPr>
              <w:ind w:right="109"/>
              <w:jc w:val="center"/>
              <w:rPr>
                <w:rFonts w:ascii="Times New Roman" w:eastAsia="Times New Roman" w:hAnsi="Times New Roman" w:cs="Times New Roman"/>
                <w:b/>
                <w:i/>
                <w:sz w:val="20"/>
              </w:rPr>
            </w:pPr>
          </w:p>
        </w:tc>
        <w:tc>
          <w:tcPr>
            <w:tcW w:w="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1C90C388" w14:textId="77777777" w:rsidR="000074C5" w:rsidRDefault="000074C5">
            <w:pPr>
              <w:ind w:right="108"/>
              <w:jc w:val="center"/>
              <w:rPr>
                <w:rFonts w:ascii="Times New Roman" w:eastAsia="Times New Roman" w:hAnsi="Times New Roman" w:cs="Times New Roman"/>
                <w:b/>
                <w:i/>
                <w:sz w:val="20"/>
              </w:rPr>
            </w:pPr>
          </w:p>
        </w:tc>
        <w:tc>
          <w:tcPr>
            <w:tcW w:w="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A9E74F" w14:textId="77777777" w:rsidR="000074C5" w:rsidRDefault="000074C5">
            <w:pPr>
              <w:ind w:left="25"/>
              <w:rPr>
                <w:rFonts w:ascii="Times New Roman" w:eastAsia="Times New Roman" w:hAnsi="Times New Roman" w:cs="Times New Roman"/>
                <w:b/>
                <w:i/>
                <w:sz w:val="20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1BB6AA" w14:textId="77777777" w:rsidR="000074C5" w:rsidRDefault="000074C5">
            <w:pPr>
              <w:ind w:right="109"/>
              <w:jc w:val="center"/>
              <w:rPr>
                <w:rFonts w:ascii="Times New Roman" w:eastAsia="Times New Roman" w:hAnsi="Times New Roman" w:cs="Times New Roman"/>
                <w:b/>
                <w:i/>
                <w:sz w:val="20"/>
              </w:rPr>
            </w:pPr>
          </w:p>
        </w:tc>
        <w:tc>
          <w:tcPr>
            <w:tcW w:w="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3B6011" w14:textId="77777777" w:rsidR="000074C5" w:rsidRDefault="000074C5">
            <w:pPr>
              <w:ind w:right="109"/>
              <w:jc w:val="center"/>
              <w:rPr>
                <w:rFonts w:ascii="Times New Roman" w:eastAsia="Times New Roman" w:hAnsi="Times New Roman" w:cs="Times New Roman"/>
                <w:b/>
                <w:i/>
                <w:sz w:val="20"/>
              </w:rPr>
            </w:pPr>
          </w:p>
        </w:tc>
        <w:tc>
          <w:tcPr>
            <w:tcW w:w="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2BE12A85" w14:textId="32F4B568" w:rsidR="000074C5" w:rsidRDefault="000074C5">
            <w:pPr>
              <w:ind w:left="23"/>
              <w:rPr>
                <w:rFonts w:ascii="Times New Roman" w:eastAsia="Times New Roman" w:hAnsi="Times New Roman" w:cs="Times New Roman"/>
                <w:b/>
                <w:i/>
                <w:sz w:val="20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>+</w:t>
            </w: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7828E896" w14:textId="77777777" w:rsidR="000074C5" w:rsidRDefault="000074C5">
            <w:pPr>
              <w:ind w:right="109"/>
              <w:jc w:val="center"/>
              <w:rPr>
                <w:rFonts w:ascii="Times New Roman" w:eastAsia="Times New Roman" w:hAnsi="Times New Roman" w:cs="Times New Roman"/>
                <w:b/>
                <w:i/>
                <w:sz w:val="20"/>
              </w:rPr>
            </w:pPr>
          </w:p>
        </w:tc>
        <w:tc>
          <w:tcPr>
            <w:tcW w:w="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546FAC24" w14:textId="77777777" w:rsidR="000074C5" w:rsidRDefault="000074C5">
            <w:pPr>
              <w:ind w:right="106"/>
              <w:jc w:val="center"/>
              <w:rPr>
                <w:rFonts w:ascii="Times New Roman" w:eastAsia="Times New Roman" w:hAnsi="Times New Roman" w:cs="Times New Roman"/>
                <w:b/>
                <w:i/>
                <w:sz w:val="20"/>
              </w:rPr>
            </w:pPr>
          </w:p>
        </w:tc>
      </w:tr>
    </w:tbl>
    <w:p w14:paraId="66B5E890" w14:textId="396AD9A4" w:rsidR="006324D7" w:rsidRDefault="008F28C9" w:rsidP="000074C5">
      <w:pPr>
        <w:spacing w:after="32"/>
      </w:pPr>
      <w:r>
        <w:rPr>
          <w:rFonts w:ascii="Times New Roman" w:eastAsia="Times New Roman" w:hAnsi="Times New Roman" w:cs="Times New Roman"/>
          <w:b/>
          <w:i/>
          <w:sz w:val="18"/>
        </w:rPr>
        <w:t>*</w:t>
      </w:r>
      <w:proofErr w:type="spellStart"/>
      <w:r>
        <w:rPr>
          <w:rFonts w:ascii="Times New Roman" w:eastAsia="Times New Roman" w:hAnsi="Times New Roman" w:cs="Times New Roman"/>
          <w:b/>
          <w:i/>
          <w:sz w:val="18"/>
        </w:rPr>
        <w:t>delete</w:t>
      </w:r>
      <w:proofErr w:type="spellEnd"/>
      <w:r>
        <w:rPr>
          <w:rFonts w:ascii="Times New Roman" w:eastAsia="Times New Roman" w:hAnsi="Times New Roman" w:cs="Times New Roman"/>
          <w:b/>
          <w:i/>
          <w:sz w:val="18"/>
        </w:rPr>
        <w:t xml:space="preserve"> as </w:t>
      </w:r>
      <w:proofErr w:type="spellStart"/>
      <w:r>
        <w:rPr>
          <w:rFonts w:ascii="Times New Roman" w:eastAsia="Times New Roman" w:hAnsi="Times New Roman" w:cs="Times New Roman"/>
          <w:b/>
          <w:i/>
          <w:sz w:val="18"/>
        </w:rPr>
        <w:t>appropriate</w:t>
      </w:r>
      <w:proofErr w:type="spellEnd"/>
      <w:r>
        <w:rPr>
          <w:rFonts w:ascii="Times New Roman" w:eastAsia="Times New Roman" w:hAnsi="Times New Roman" w:cs="Times New Roman"/>
          <w:b/>
          <w:i/>
          <w:sz w:val="18"/>
        </w:rPr>
        <w:t xml:space="preserve"> </w:t>
      </w:r>
    </w:p>
    <w:tbl>
      <w:tblPr>
        <w:tblStyle w:val="TableGrid"/>
        <w:tblW w:w="10564" w:type="dxa"/>
        <w:tblInd w:w="-67" w:type="dxa"/>
        <w:tblCellMar>
          <w:top w:w="8" w:type="dxa"/>
          <w:left w:w="29" w:type="dxa"/>
          <w:right w:w="38" w:type="dxa"/>
        </w:tblCellMar>
        <w:tblLook w:val="04A0" w:firstRow="1" w:lastRow="0" w:firstColumn="1" w:lastColumn="0" w:noHBand="0" w:noVBand="1"/>
      </w:tblPr>
      <w:tblGrid>
        <w:gridCol w:w="398"/>
        <w:gridCol w:w="466"/>
        <w:gridCol w:w="720"/>
        <w:gridCol w:w="8200"/>
        <w:gridCol w:w="780"/>
      </w:tblGrid>
      <w:tr w:rsidR="006324D7" w:rsidRPr="00F72F9C" w14:paraId="7F1916C6" w14:textId="77777777">
        <w:trPr>
          <w:trHeight w:val="295"/>
        </w:trPr>
        <w:tc>
          <w:tcPr>
            <w:tcW w:w="978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A7C523" w14:textId="77777777" w:rsidR="006324D7" w:rsidRPr="00BB536A" w:rsidRDefault="008F28C9">
            <w:pPr>
              <w:ind w:left="41"/>
              <w:rPr>
                <w:lang w:val="en-GB"/>
              </w:rPr>
            </w:pPr>
            <w:r w:rsidRPr="00BB536A">
              <w:rPr>
                <w:rFonts w:ascii="Times New Roman" w:eastAsia="Times New Roman" w:hAnsi="Times New Roman" w:cs="Times New Roman"/>
                <w:b/>
                <w:sz w:val="20"/>
                <w:lang w:val="en-GB"/>
              </w:rPr>
              <w:t>4.5.</w:t>
            </w:r>
            <w:r w:rsidRPr="00BB536A">
              <w:rPr>
                <w:rFonts w:ascii="Arial" w:eastAsia="Arial" w:hAnsi="Arial" w:cs="Arial"/>
                <w:b/>
                <w:sz w:val="20"/>
                <w:lang w:val="en-GB"/>
              </w:rPr>
              <w:t xml:space="preserve"> </w:t>
            </w:r>
            <w:r w:rsidRPr="00BB536A">
              <w:rPr>
                <w:rFonts w:ascii="Times New Roman" w:eastAsia="Times New Roman" w:hAnsi="Times New Roman" w:cs="Times New Roman"/>
                <w:b/>
                <w:sz w:val="20"/>
                <w:lang w:val="en-GB"/>
              </w:rPr>
              <w:t xml:space="preserve">Criteria of assessment of the intended teaching outcomes </w:t>
            </w:r>
          </w:p>
        </w:tc>
        <w:tc>
          <w:tcPr>
            <w:tcW w:w="780" w:type="dxa"/>
            <w:vMerge w:val="restart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1E42ADFA" w14:textId="77777777" w:rsidR="006324D7" w:rsidRPr="00BB536A" w:rsidRDefault="006324D7">
            <w:pPr>
              <w:rPr>
                <w:lang w:val="en-GB"/>
              </w:rPr>
            </w:pPr>
          </w:p>
        </w:tc>
      </w:tr>
      <w:tr w:rsidR="006324D7" w14:paraId="7FC5A2B4" w14:textId="77777777">
        <w:trPr>
          <w:trHeight w:val="470"/>
        </w:trPr>
        <w:tc>
          <w:tcPr>
            <w:tcW w:w="86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8BAAA9" w14:textId="77777777" w:rsidR="006324D7" w:rsidRDefault="008F28C9">
            <w:pPr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Form of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</w:rPr>
              <w:t>classes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1ECB46" w14:textId="77777777" w:rsidR="006324D7" w:rsidRDefault="008F28C9">
            <w:pPr>
              <w:ind w:left="58"/>
              <w:jc w:val="both"/>
            </w:pPr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Grade </w:t>
            </w:r>
          </w:p>
        </w:tc>
        <w:tc>
          <w:tcPr>
            <w:tcW w:w="8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68E08B" w14:textId="77777777" w:rsidR="006324D7" w:rsidRDefault="008F28C9">
            <w:pPr>
              <w:ind w:left="2"/>
              <w:jc w:val="center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</w:rPr>
              <w:t>Criterio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 of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</w:rPr>
              <w:t>assessment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3B7B2EF8" w14:textId="77777777" w:rsidR="006324D7" w:rsidRDefault="006324D7"/>
        </w:tc>
      </w:tr>
      <w:tr w:rsidR="006324D7" w:rsidRPr="00F72F9C" w14:paraId="3F975603" w14:textId="77777777">
        <w:trPr>
          <w:trHeight w:val="264"/>
        </w:trPr>
        <w:tc>
          <w:tcPr>
            <w:tcW w:w="864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FFBF96" w14:textId="77777777" w:rsidR="006324D7" w:rsidRDefault="008F28C9">
            <w:pPr>
              <w:ind w:left="295"/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46992340" wp14:editId="7BEA2CBB">
                      <wp:extent cx="140027" cy="638556"/>
                      <wp:effectExtent l="0" t="0" r="0" b="0"/>
                      <wp:docPr id="20473" name="Group 2047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638556"/>
                                <a:chOff x="0" y="0"/>
                                <a:chExt cx="140027" cy="638556"/>
                              </a:xfrm>
                            </wpg:grpSpPr>
                            <wps:wsp>
                              <wps:cNvPr id="2607" name="Rectangle 2607"/>
                              <wps:cNvSpPr/>
                              <wps:spPr>
                                <a:xfrm rot="-5399999">
                                  <a:off x="72088" y="524409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9FA2A80" w14:textId="77777777" w:rsidR="006324D7" w:rsidRDefault="008F28C9">
                                    <w:r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sz w:val="20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2608" name="Rectangle 2608"/>
                              <wps:cNvSpPr/>
                              <wps:spPr>
                                <a:xfrm rot="-5399999">
                                  <a:off x="-288352" y="131963"/>
                                  <a:ext cx="762943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ED07187" w14:textId="77777777" w:rsidR="006324D7" w:rsidRDefault="008F28C9">
                                    <w:proofErr w:type="spellStart"/>
                                    <w:r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sz w:val="20"/>
                                      </w:rPr>
                                      <w:t>lecture</w:t>
                                    </w:r>
                                    <w:proofErr w:type="spellEnd"/>
                                    <w:r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sz w:val="20"/>
                                      </w:rPr>
                                      <w:t xml:space="preserve"> (L)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2609" name="Rectangle 2609"/>
                              <wps:cNvSpPr/>
                              <wps:spPr>
                                <a:xfrm rot="-5399999">
                                  <a:off x="72088" y="-82523"/>
                                  <a:ext cx="42058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FBFD51F" w14:textId="77777777" w:rsidR="006324D7" w:rsidRDefault="008F28C9">
                                    <w:r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sz w:val="20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group w14:anchorId="46992340" id="Group 20473" o:spid="_x0000_s1029" style="width:11.05pt;height:50.3pt;mso-position-horizontal-relative:char;mso-position-vertical-relative:line" coordsize="1400,63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">
                      <v:rect id="Rectangle 2607" o:spid="_x0000_s1030" style="position:absolute;left:720;top:5244;width:421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" filled="f" stroked="f">
                        <v:textbox inset="0,0,0,0">
                          <w:txbxContent>
                            <w:p w14:paraId="29FA2A80" w14:textId="77777777" w:rsidR="006324D7" w:rsidRDefault="008F28C9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0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rect id="Rectangle 2608" o:spid="_x0000_s1031" style="position:absolute;left:-2883;top:1320;width:7628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" filled="f" stroked="f">
                        <v:textbox inset="0,0,0,0">
                          <w:txbxContent>
                            <w:p w14:paraId="2ED07187" w14:textId="77777777" w:rsidR="006324D7" w:rsidRDefault="008F28C9">
                              <w:proofErr w:type="spellStart"/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0"/>
                                </w:rPr>
                                <w:t>lecture</w:t>
                              </w:r>
                              <w:proofErr w:type="spellEnd"/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0"/>
                                </w:rPr>
                                <w:t xml:space="preserve"> (L)</w:t>
                              </w:r>
                            </w:p>
                          </w:txbxContent>
                        </v:textbox>
                      </v:rect>
                      <v:rect id="Rectangle 2609" o:spid="_x0000_s1032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" filled="f" stroked="f">
                        <v:textbox inset="0,0,0,0">
                          <w:txbxContent>
                            <w:p w14:paraId="4FBFD51F" w14:textId="77777777" w:rsidR="006324D7" w:rsidRDefault="008F28C9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0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65C26B" w14:textId="77777777" w:rsidR="006324D7" w:rsidRDefault="008F28C9">
            <w:pPr>
              <w:ind w:left="9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3 </w:t>
            </w:r>
          </w:p>
        </w:tc>
        <w:tc>
          <w:tcPr>
            <w:tcW w:w="8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E07669" w14:textId="77777777" w:rsidR="006324D7" w:rsidRPr="00BB536A" w:rsidRDefault="008F28C9">
            <w:pPr>
              <w:ind w:left="41"/>
              <w:rPr>
                <w:lang w:val="en-GB"/>
              </w:rPr>
            </w:pPr>
            <w:r w:rsidRPr="00BB536A">
              <w:rPr>
                <w:rFonts w:ascii="Times New Roman" w:eastAsia="Times New Roman" w:hAnsi="Times New Roman" w:cs="Times New Roman"/>
                <w:sz w:val="18"/>
                <w:lang w:val="en-GB"/>
              </w:rPr>
              <w:t xml:space="preserve">Achieving the 61% - 68% of the total number of points possible to achieve 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152B7795" w14:textId="77777777" w:rsidR="006324D7" w:rsidRPr="00BB536A" w:rsidRDefault="006324D7">
            <w:pPr>
              <w:rPr>
                <w:lang w:val="en-GB"/>
              </w:rPr>
            </w:pPr>
          </w:p>
        </w:tc>
      </w:tr>
      <w:tr w:rsidR="006324D7" w:rsidRPr="00F72F9C" w14:paraId="311E2345" w14:textId="77777777">
        <w:trPr>
          <w:trHeight w:val="265"/>
        </w:trPr>
        <w:tc>
          <w:tcPr>
            <w:tcW w:w="0" w:type="auto"/>
            <w:gridSpan w:val="2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2BCB847D" w14:textId="77777777" w:rsidR="006324D7" w:rsidRPr="00BB536A" w:rsidRDefault="006324D7">
            <w:pPr>
              <w:rPr>
                <w:lang w:val="en-GB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A66941" w14:textId="77777777" w:rsidR="006324D7" w:rsidRDefault="008F28C9">
            <w:pPr>
              <w:ind w:left="11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0"/>
              </w:rPr>
              <w:t>3,5</w:t>
            </w: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8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20C525" w14:textId="77777777" w:rsidR="006324D7" w:rsidRPr="00BB536A" w:rsidRDefault="008F28C9">
            <w:pPr>
              <w:ind w:left="41"/>
              <w:rPr>
                <w:lang w:val="en-GB"/>
              </w:rPr>
            </w:pPr>
            <w:r w:rsidRPr="00BB536A">
              <w:rPr>
                <w:rFonts w:ascii="Times New Roman" w:eastAsia="Times New Roman" w:hAnsi="Times New Roman" w:cs="Times New Roman"/>
                <w:sz w:val="18"/>
                <w:lang w:val="en-GB"/>
              </w:rPr>
              <w:t xml:space="preserve">Achieving the 69% - 76% of the total number of points possible to achieve 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4437F0D0" w14:textId="77777777" w:rsidR="006324D7" w:rsidRPr="00BB536A" w:rsidRDefault="006324D7">
            <w:pPr>
              <w:rPr>
                <w:lang w:val="en-GB"/>
              </w:rPr>
            </w:pPr>
          </w:p>
        </w:tc>
      </w:tr>
      <w:tr w:rsidR="006324D7" w:rsidRPr="00F72F9C" w14:paraId="762833E4" w14:textId="77777777">
        <w:trPr>
          <w:trHeight w:val="266"/>
        </w:trPr>
        <w:tc>
          <w:tcPr>
            <w:tcW w:w="0" w:type="auto"/>
            <w:gridSpan w:val="2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6C3BE162" w14:textId="77777777" w:rsidR="006324D7" w:rsidRPr="00BB536A" w:rsidRDefault="006324D7">
            <w:pPr>
              <w:rPr>
                <w:lang w:val="en-GB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426C34" w14:textId="77777777" w:rsidR="006324D7" w:rsidRDefault="008F28C9">
            <w:pPr>
              <w:ind w:left="9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0"/>
              </w:rPr>
              <w:t>4</w:t>
            </w: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8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3DED9F" w14:textId="77777777" w:rsidR="006324D7" w:rsidRPr="00BB536A" w:rsidRDefault="008F28C9">
            <w:pPr>
              <w:ind w:left="41"/>
              <w:rPr>
                <w:lang w:val="en-GB"/>
              </w:rPr>
            </w:pPr>
            <w:r w:rsidRPr="00BB536A">
              <w:rPr>
                <w:rFonts w:ascii="Times New Roman" w:eastAsia="Times New Roman" w:hAnsi="Times New Roman" w:cs="Times New Roman"/>
                <w:sz w:val="18"/>
                <w:lang w:val="en-GB"/>
              </w:rPr>
              <w:t xml:space="preserve">Achieving the 77% - 84% of the total number of points possible to achieve 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25D1A15D" w14:textId="77777777" w:rsidR="006324D7" w:rsidRPr="00BB536A" w:rsidRDefault="006324D7">
            <w:pPr>
              <w:rPr>
                <w:lang w:val="en-GB"/>
              </w:rPr>
            </w:pPr>
          </w:p>
        </w:tc>
      </w:tr>
      <w:tr w:rsidR="006324D7" w:rsidRPr="00F72F9C" w14:paraId="2FAECA48" w14:textId="77777777">
        <w:trPr>
          <w:trHeight w:val="264"/>
        </w:trPr>
        <w:tc>
          <w:tcPr>
            <w:tcW w:w="0" w:type="auto"/>
            <w:gridSpan w:val="2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7F5B9A20" w14:textId="77777777" w:rsidR="006324D7" w:rsidRPr="00BB536A" w:rsidRDefault="006324D7">
            <w:pPr>
              <w:rPr>
                <w:lang w:val="en-GB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34B7D4" w14:textId="77777777" w:rsidR="006324D7" w:rsidRDefault="008F28C9">
            <w:pPr>
              <w:ind w:left="11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0"/>
              </w:rPr>
              <w:t>4,5</w:t>
            </w: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8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7D4A1C" w14:textId="77777777" w:rsidR="006324D7" w:rsidRPr="00BB536A" w:rsidRDefault="008F28C9">
            <w:pPr>
              <w:ind w:left="41"/>
              <w:rPr>
                <w:lang w:val="en-GB"/>
              </w:rPr>
            </w:pPr>
            <w:r w:rsidRPr="00BB536A">
              <w:rPr>
                <w:rFonts w:ascii="Times New Roman" w:eastAsia="Times New Roman" w:hAnsi="Times New Roman" w:cs="Times New Roman"/>
                <w:sz w:val="18"/>
                <w:lang w:val="en-GB"/>
              </w:rPr>
              <w:t xml:space="preserve">Achieving the 85% - 92% of the total number of points possible to achieve 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7690E504" w14:textId="77777777" w:rsidR="006324D7" w:rsidRPr="00BB536A" w:rsidRDefault="006324D7">
            <w:pPr>
              <w:rPr>
                <w:lang w:val="en-GB"/>
              </w:rPr>
            </w:pPr>
          </w:p>
        </w:tc>
      </w:tr>
      <w:tr w:rsidR="006324D7" w:rsidRPr="00F72F9C" w14:paraId="687352BD" w14:textId="77777777">
        <w:trPr>
          <w:trHeight w:val="268"/>
        </w:trPr>
        <w:tc>
          <w:tcPr>
            <w:tcW w:w="0" w:type="auto"/>
            <w:gridSpan w:val="2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93017F" w14:textId="77777777" w:rsidR="006324D7" w:rsidRPr="00BB536A" w:rsidRDefault="006324D7">
            <w:pPr>
              <w:rPr>
                <w:lang w:val="en-GB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AD6112" w14:textId="77777777" w:rsidR="006324D7" w:rsidRDefault="008F28C9">
            <w:pPr>
              <w:ind w:left="9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5 </w:t>
            </w:r>
          </w:p>
        </w:tc>
        <w:tc>
          <w:tcPr>
            <w:tcW w:w="8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71B3A7" w14:textId="77777777" w:rsidR="006324D7" w:rsidRPr="00BB536A" w:rsidRDefault="008F28C9">
            <w:pPr>
              <w:ind w:left="41"/>
              <w:rPr>
                <w:lang w:val="en-GB"/>
              </w:rPr>
            </w:pPr>
            <w:r w:rsidRPr="00BB536A">
              <w:rPr>
                <w:rFonts w:ascii="Times New Roman" w:eastAsia="Times New Roman" w:hAnsi="Times New Roman" w:cs="Times New Roman"/>
                <w:sz w:val="18"/>
                <w:lang w:val="en-GB"/>
              </w:rPr>
              <w:t xml:space="preserve">Achieving the 93% - 100% of the total number of points possible to achieve 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3005C56A" w14:textId="77777777" w:rsidR="006324D7" w:rsidRPr="00BB536A" w:rsidRDefault="006324D7">
            <w:pPr>
              <w:rPr>
                <w:lang w:val="en-GB"/>
              </w:rPr>
            </w:pPr>
          </w:p>
        </w:tc>
      </w:tr>
      <w:tr w:rsidR="006324D7" w:rsidRPr="00F72F9C" w14:paraId="4EACD4F0" w14:textId="77777777">
        <w:trPr>
          <w:trHeight w:val="248"/>
        </w:trPr>
        <w:tc>
          <w:tcPr>
            <w:tcW w:w="398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2B3A17B2" w14:textId="77777777" w:rsidR="006324D7" w:rsidRPr="00BB536A" w:rsidRDefault="006324D7">
            <w:pPr>
              <w:rPr>
                <w:lang w:val="en-GB"/>
              </w:rPr>
            </w:pPr>
          </w:p>
        </w:tc>
        <w:tc>
          <w:tcPr>
            <w:tcW w:w="10166" w:type="dxa"/>
            <w:gridSpan w:val="4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FFFFFF"/>
          </w:tcPr>
          <w:p w14:paraId="6EABC4E1" w14:textId="77777777" w:rsidR="006324D7" w:rsidRPr="00BB536A" w:rsidRDefault="008F28C9">
            <w:pPr>
              <w:tabs>
                <w:tab w:val="center" w:pos="2589"/>
              </w:tabs>
              <w:rPr>
                <w:lang w:val="en-GB"/>
              </w:rPr>
            </w:pPr>
            <w:r>
              <w:rPr>
                <w:rFonts w:ascii="Segoe UI Symbol" w:eastAsia="Segoe UI Symbol" w:hAnsi="Segoe UI Symbol" w:cs="Segoe UI Symbol"/>
                <w:sz w:val="20"/>
              </w:rPr>
              <w:t></w:t>
            </w:r>
            <w:r w:rsidRPr="00BB536A">
              <w:rPr>
                <w:rFonts w:ascii="Arial" w:eastAsia="Arial" w:hAnsi="Arial" w:cs="Arial"/>
                <w:sz w:val="20"/>
                <w:lang w:val="en-GB"/>
              </w:rPr>
              <w:t xml:space="preserve"> </w:t>
            </w:r>
            <w:r w:rsidRPr="00BB536A">
              <w:rPr>
                <w:rFonts w:ascii="Arial" w:eastAsia="Arial" w:hAnsi="Arial" w:cs="Arial"/>
                <w:sz w:val="20"/>
                <w:lang w:val="en-GB"/>
              </w:rPr>
              <w:tab/>
            </w:r>
            <w:hyperlink r:id="rId5">
              <w:r w:rsidRPr="00BB536A">
                <w:rPr>
                  <w:rFonts w:ascii="Times New Roman" w:eastAsia="Times New Roman" w:hAnsi="Times New Roman" w:cs="Times New Roman"/>
                  <w:b/>
                  <w:sz w:val="20"/>
                  <w:lang w:val="en-GB"/>
                </w:rPr>
                <w:t>Thresholds</w:t>
              </w:r>
            </w:hyperlink>
            <w:hyperlink r:id="rId6">
              <w:r w:rsidRPr="00BB536A">
                <w:rPr>
                  <w:rFonts w:ascii="Times New Roman" w:eastAsia="Times New Roman" w:hAnsi="Times New Roman" w:cs="Times New Roman"/>
                  <w:b/>
                  <w:sz w:val="20"/>
                  <w:lang w:val="en-GB"/>
                </w:rPr>
                <w:t xml:space="preserve"> </w:t>
              </w:r>
            </w:hyperlink>
            <w:r w:rsidRPr="00BB536A">
              <w:rPr>
                <w:rFonts w:ascii="Times New Roman" w:eastAsia="Times New Roman" w:hAnsi="Times New Roman" w:cs="Times New Roman"/>
                <w:b/>
                <w:sz w:val="20"/>
                <w:lang w:val="en-GB"/>
              </w:rPr>
              <w:t xml:space="preserve">are valid from 2018/ 2019 academic year </w:t>
            </w:r>
          </w:p>
        </w:tc>
      </w:tr>
    </w:tbl>
    <w:p w14:paraId="5771D5ED" w14:textId="77777777" w:rsidR="006324D7" w:rsidRPr="00BB536A" w:rsidRDefault="008F28C9">
      <w:pPr>
        <w:spacing w:after="0"/>
        <w:rPr>
          <w:lang w:val="en-GB"/>
        </w:rPr>
      </w:pPr>
      <w:r w:rsidRPr="00BB536A">
        <w:rPr>
          <w:rFonts w:ascii="Times New Roman" w:eastAsia="Times New Roman" w:hAnsi="Times New Roman" w:cs="Times New Roman"/>
          <w:sz w:val="24"/>
          <w:lang w:val="en-GB"/>
        </w:rPr>
        <w:t xml:space="preserve"> </w:t>
      </w:r>
    </w:p>
    <w:p w14:paraId="4528BDAA" w14:textId="77777777" w:rsidR="006324D7" w:rsidRPr="00BB536A" w:rsidRDefault="008F28C9">
      <w:pPr>
        <w:pStyle w:val="Nagwek3"/>
        <w:ind w:left="0" w:right="3429"/>
        <w:rPr>
          <w:lang w:val="en-GB"/>
        </w:rPr>
      </w:pPr>
      <w:r w:rsidRPr="00BB536A">
        <w:rPr>
          <w:lang w:val="en-GB"/>
        </w:rPr>
        <w:t>5.</w:t>
      </w:r>
      <w:r w:rsidRPr="00BB536A">
        <w:rPr>
          <w:rFonts w:ascii="Arial" w:eastAsia="Arial" w:hAnsi="Arial" w:cs="Arial"/>
          <w:lang w:val="en-GB"/>
        </w:rPr>
        <w:t xml:space="preserve"> </w:t>
      </w:r>
      <w:r w:rsidRPr="00BB536A">
        <w:rPr>
          <w:lang w:val="en-GB"/>
        </w:rPr>
        <w:t xml:space="preserve">BALANCE OF ECTS  CREDITS – STUDENT’S WORK INPUT  </w:t>
      </w:r>
    </w:p>
    <w:tbl>
      <w:tblPr>
        <w:tblStyle w:val="TableGrid"/>
        <w:tblW w:w="9780" w:type="dxa"/>
        <w:tblInd w:w="-28" w:type="dxa"/>
        <w:tblCellMar>
          <w:top w:w="6" w:type="dxa"/>
          <w:left w:w="107" w:type="dxa"/>
          <w:right w:w="115" w:type="dxa"/>
        </w:tblCellMar>
        <w:tblLook w:val="04A0" w:firstRow="1" w:lastRow="0" w:firstColumn="1" w:lastColumn="0" w:noHBand="0" w:noVBand="1"/>
      </w:tblPr>
      <w:tblGrid>
        <w:gridCol w:w="6619"/>
        <w:gridCol w:w="3161"/>
      </w:tblGrid>
      <w:tr w:rsidR="006324D7" w14:paraId="6CE322D7" w14:textId="77777777">
        <w:trPr>
          <w:trHeight w:val="240"/>
        </w:trPr>
        <w:tc>
          <w:tcPr>
            <w:tcW w:w="66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00F10F" w14:textId="77777777" w:rsidR="006324D7" w:rsidRDefault="008F28C9">
            <w:pPr>
              <w:ind w:left="5"/>
              <w:jc w:val="center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</w:rPr>
              <w:t>Category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3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2C9F2C" w14:textId="77777777" w:rsidR="006324D7" w:rsidRDefault="008F28C9">
            <w:pPr>
              <w:ind w:left="7"/>
              <w:jc w:val="center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</w:rPr>
              <w:t>Student's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</w:rPr>
              <w:t>workload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 </w:t>
            </w:r>
          </w:p>
        </w:tc>
      </w:tr>
      <w:tr w:rsidR="006324D7" w14:paraId="4E45AACC" w14:textId="77777777">
        <w:trPr>
          <w:trHeight w:val="426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BC735C" w14:textId="77777777" w:rsidR="006324D7" w:rsidRDefault="006324D7"/>
        </w:tc>
        <w:tc>
          <w:tcPr>
            <w:tcW w:w="3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A287EF" w14:textId="77777777" w:rsidR="006324D7" w:rsidRDefault="008F28C9">
            <w:pPr>
              <w:ind w:left="854" w:right="800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18"/>
              </w:rPr>
              <w:t>Full-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18"/>
              </w:rPr>
              <w:t>time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18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18"/>
              </w:rPr>
              <w:t>studies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16"/>
              </w:rPr>
              <w:t xml:space="preserve"> </w:t>
            </w:r>
          </w:p>
        </w:tc>
      </w:tr>
      <w:tr w:rsidR="006324D7" w14:paraId="285B2A85" w14:textId="77777777">
        <w:trPr>
          <w:trHeight w:val="422"/>
        </w:trPr>
        <w:tc>
          <w:tcPr>
            <w:tcW w:w="6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1B63F2E" w14:textId="77777777" w:rsidR="006324D7" w:rsidRPr="00BB536A" w:rsidRDefault="008F28C9">
            <w:pPr>
              <w:rPr>
                <w:lang w:val="en-GB"/>
              </w:rPr>
            </w:pPr>
            <w:r w:rsidRPr="00BB536A">
              <w:rPr>
                <w:rFonts w:ascii="Times New Roman" w:eastAsia="Times New Roman" w:hAnsi="Times New Roman" w:cs="Times New Roman"/>
                <w:i/>
                <w:sz w:val="18"/>
                <w:lang w:val="en-GB"/>
              </w:rPr>
              <w:t xml:space="preserve">NUMBER OF HOURS WITH THE DIRECT PARTICIPATION OF THE TEACHER /CONTACT HOURS/ </w:t>
            </w:r>
          </w:p>
        </w:tc>
        <w:tc>
          <w:tcPr>
            <w:tcW w:w="3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27A2B735" w14:textId="77777777" w:rsidR="006324D7" w:rsidRDefault="008F28C9">
            <w:pPr>
              <w:ind w:left="7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15 </w:t>
            </w:r>
          </w:p>
        </w:tc>
      </w:tr>
      <w:tr w:rsidR="006324D7" w14:paraId="16CD0F74" w14:textId="77777777">
        <w:trPr>
          <w:trHeight w:val="241"/>
        </w:trPr>
        <w:tc>
          <w:tcPr>
            <w:tcW w:w="6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7B07FB" w14:textId="77777777" w:rsidR="006324D7" w:rsidRDefault="008F28C9">
            <w:proofErr w:type="spellStart"/>
            <w:r>
              <w:rPr>
                <w:rFonts w:ascii="Times New Roman" w:eastAsia="Times New Roman" w:hAnsi="Times New Roman" w:cs="Times New Roman"/>
                <w:i/>
                <w:sz w:val="18"/>
              </w:rPr>
              <w:t>Participation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18"/>
              </w:rPr>
              <w:t xml:space="preserve"> in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18"/>
              </w:rPr>
              <w:t>lectures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18"/>
              </w:rPr>
              <w:t xml:space="preserve">* </w:t>
            </w:r>
          </w:p>
        </w:tc>
        <w:tc>
          <w:tcPr>
            <w:tcW w:w="3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EE15F5" w14:textId="77777777" w:rsidR="006324D7" w:rsidRDefault="008F28C9">
            <w:pPr>
              <w:ind w:left="7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15 </w:t>
            </w:r>
          </w:p>
        </w:tc>
      </w:tr>
      <w:tr w:rsidR="006324D7" w:rsidRPr="00F72F9C" w14:paraId="625427BF" w14:textId="77777777">
        <w:trPr>
          <w:trHeight w:val="240"/>
        </w:trPr>
        <w:tc>
          <w:tcPr>
            <w:tcW w:w="6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D69880" w14:textId="77777777" w:rsidR="006324D7" w:rsidRPr="00BB536A" w:rsidRDefault="008F28C9">
            <w:pPr>
              <w:rPr>
                <w:lang w:val="en-GB"/>
              </w:rPr>
            </w:pPr>
            <w:r w:rsidRPr="00BB536A">
              <w:rPr>
                <w:rFonts w:ascii="Times New Roman" w:eastAsia="Times New Roman" w:hAnsi="Times New Roman" w:cs="Times New Roman"/>
                <w:i/>
                <w:sz w:val="18"/>
                <w:lang w:val="en-GB"/>
              </w:rPr>
              <w:t xml:space="preserve">Participation in classes, seminars, laboratories* </w:t>
            </w:r>
          </w:p>
        </w:tc>
        <w:tc>
          <w:tcPr>
            <w:tcW w:w="3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A54BA7" w14:textId="77777777" w:rsidR="006324D7" w:rsidRPr="00BB536A" w:rsidRDefault="008F28C9">
            <w:pPr>
              <w:ind w:left="58"/>
              <w:jc w:val="center"/>
              <w:rPr>
                <w:lang w:val="en-GB"/>
              </w:rPr>
            </w:pPr>
            <w:r w:rsidRPr="00BB536A">
              <w:rPr>
                <w:rFonts w:ascii="Times New Roman" w:eastAsia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</w:tr>
      <w:tr w:rsidR="006324D7" w:rsidRPr="00F72F9C" w14:paraId="755FDF71" w14:textId="77777777">
        <w:trPr>
          <w:trHeight w:val="240"/>
        </w:trPr>
        <w:tc>
          <w:tcPr>
            <w:tcW w:w="6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85C1AC" w14:textId="77777777" w:rsidR="006324D7" w:rsidRPr="00BB536A" w:rsidRDefault="008F28C9">
            <w:pPr>
              <w:rPr>
                <w:lang w:val="en-GB"/>
              </w:rPr>
            </w:pPr>
            <w:r w:rsidRPr="00BB536A">
              <w:rPr>
                <w:rFonts w:ascii="Times New Roman" w:eastAsia="Times New Roman" w:hAnsi="Times New Roman" w:cs="Times New Roman"/>
                <w:i/>
                <w:sz w:val="18"/>
                <w:lang w:val="en-GB"/>
              </w:rPr>
              <w:t xml:space="preserve">Preparation in the exam/ final test* </w:t>
            </w:r>
          </w:p>
        </w:tc>
        <w:tc>
          <w:tcPr>
            <w:tcW w:w="3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63C3EC" w14:textId="77777777" w:rsidR="006324D7" w:rsidRPr="00BB536A" w:rsidRDefault="008F28C9">
            <w:pPr>
              <w:ind w:left="58"/>
              <w:jc w:val="center"/>
              <w:rPr>
                <w:lang w:val="en-GB"/>
              </w:rPr>
            </w:pPr>
            <w:r w:rsidRPr="00BB536A">
              <w:rPr>
                <w:rFonts w:ascii="Times New Roman" w:eastAsia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</w:tr>
      <w:tr w:rsidR="006324D7" w14:paraId="791B2CE0" w14:textId="77777777">
        <w:trPr>
          <w:trHeight w:val="242"/>
        </w:trPr>
        <w:tc>
          <w:tcPr>
            <w:tcW w:w="6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0BE06B" w14:textId="77777777" w:rsidR="006324D7" w:rsidRDefault="008F28C9">
            <w:proofErr w:type="spellStart"/>
            <w:r>
              <w:rPr>
                <w:rFonts w:ascii="Times New Roman" w:eastAsia="Times New Roman" w:hAnsi="Times New Roman" w:cs="Times New Roman"/>
                <w:i/>
                <w:sz w:val="18"/>
              </w:rPr>
              <w:t>Others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18"/>
              </w:rPr>
              <w:t xml:space="preserve">* </w:t>
            </w:r>
          </w:p>
        </w:tc>
        <w:tc>
          <w:tcPr>
            <w:tcW w:w="3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AD5824" w14:textId="77777777" w:rsidR="006324D7" w:rsidRDefault="008F28C9">
            <w:pPr>
              <w:ind w:left="58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 </w:t>
            </w:r>
          </w:p>
        </w:tc>
      </w:tr>
      <w:tr w:rsidR="006324D7" w14:paraId="045BEB06" w14:textId="77777777">
        <w:trPr>
          <w:trHeight w:val="238"/>
        </w:trPr>
        <w:tc>
          <w:tcPr>
            <w:tcW w:w="6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22957860" w14:textId="77777777" w:rsidR="006324D7" w:rsidRPr="00BB536A" w:rsidRDefault="008F28C9">
            <w:pPr>
              <w:rPr>
                <w:lang w:val="en-GB"/>
              </w:rPr>
            </w:pPr>
            <w:r w:rsidRPr="00BB536A">
              <w:rPr>
                <w:rFonts w:ascii="Times New Roman" w:eastAsia="Times New Roman" w:hAnsi="Times New Roman" w:cs="Times New Roman"/>
                <w:i/>
                <w:sz w:val="18"/>
                <w:lang w:val="en-GB"/>
              </w:rPr>
              <w:t>INDEPENDENT WORK OF THE STUDENT/NON-CONTACT HOURS/</w:t>
            </w:r>
            <w:r w:rsidRPr="00BB536A">
              <w:rPr>
                <w:rFonts w:ascii="Times New Roman" w:eastAsia="Times New Roman" w:hAnsi="Times New Roman" w:cs="Times New Roman"/>
                <w:b/>
                <w:i/>
                <w:sz w:val="20"/>
                <w:lang w:val="en-GB"/>
              </w:rPr>
              <w:t xml:space="preserve"> </w:t>
            </w:r>
          </w:p>
        </w:tc>
        <w:tc>
          <w:tcPr>
            <w:tcW w:w="3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B37BD09" w14:textId="77777777" w:rsidR="006324D7" w:rsidRDefault="008F28C9">
            <w:pPr>
              <w:ind w:left="7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10 </w:t>
            </w:r>
          </w:p>
        </w:tc>
      </w:tr>
      <w:tr w:rsidR="006324D7" w14:paraId="7B54C07F" w14:textId="77777777">
        <w:trPr>
          <w:trHeight w:val="241"/>
        </w:trPr>
        <w:tc>
          <w:tcPr>
            <w:tcW w:w="6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53F61B" w14:textId="77777777" w:rsidR="006324D7" w:rsidRDefault="008F28C9">
            <w:proofErr w:type="spellStart"/>
            <w:r>
              <w:rPr>
                <w:rFonts w:ascii="Times New Roman" w:eastAsia="Times New Roman" w:hAnsi="Times New Roman" w:cs="Times New Roman"/>
                <w:i/>
                <w:sz w:val="18"/>
              </w:rPr>
              <w:t>Preparation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18"/>
              </w:rPr>
              <w:t xml:space="preserve"> for the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18"/>
              </w:rPr>
              <w:t>lecture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18"/>
              </w:rPr>
              <w:t>*</w:t>
            </w: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 xml:space="preserve"> </w:t>
            </w:r>
          </w:p>
        </w:tc>
        <w:tc>
          <w:tcPr>
            <w:tcW w:w="3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155B1A" w14:textId="77777777" w:rsidR="006324D7" w:rsidRDefault="008F28C9">
            <w:pPr>
              <w:ind w:left="7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2 </w:t>
            </w:r>
          </w:p>
        </w:tc>
      </w:tr>
      <w:tr w:rsidR="006324D7" w:rsidRPr="00F72F9C" w14:paraId="13556589" w14:textId="77777777">
        <w:trPr>
          <w:trHeight w:val="240"/>
        </w:trPr>
        <w:tc>
          <w:tcPr>
            <w:tcW w:w="6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69AFFC" w14:textId="77777777" w:rsidR="006324D7" w:rsidRPr="00BB536A" w:rsidRDefault="008F28C9">
            <w:pPr>
              <w:rPr>
                <w:lang w:val="en-GB"/>
              </w:rPr>
            </w:pPr>
            <w:r w:rsidRPr="00BB536A">
              <w:rPr>
                <w:rFonts w:ascii="Times New Roman" w:eastAsia="Times New Roman" w:hAnsi="Times New Roman" w:cs="Times New Roman"/>
                <w:i/>
                <w:sz w:val="18"/>
                <w:lang w:val="en-GB"/>
              </w:rPr>
              <w:t xml:space="preserve">Preparation for the classes, seminars, laboratories* </w:t>
            </w:r>
          </w:p>
        </w:tc>
        <w:tc>
          <w:tcPr>
            <w:tcW w:w="3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914D75" w14:textId="77777777" w:rsidR="006324D7" w:rsidRPr="00BB536A" w:rsidRDefault="008F28C9">
            <w:pPr>
              <w:ind w:left="58"/>
              <w:jc w:val="center"/>
              <w:rPr>
                <w:lang w:val="en-GB"/>
              </w:rPr>
            </w:pPr>
            <w:r w:rsidRPr="00BB536A">
              <w:rPr>
                <w:rFonts w:ascii="Times New Roman" w:eastAsia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</w:tr>
      <w:tr w:rsidR="006324D7" w14:paraId="10475FE6" w14:textId="77777777">
        <w:trPr>
          <w:trHeight w:val="240"/>
        </w:trPr>
        <w:tc>
          <w:tcPr>
            <w:tcW w:w="6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24FF0D" w14:textId="77777777" w:rsidR="006324D7" w:rsidRPr="00BB536A" w:rsidRDefault="008F28C9">
            <w:pPr>
              <w:rPr>
                <w:lang w:val="en-GB"/>
              </w:rPr>
            </w:pPr>
            <w:r w:rsidRPr="00BB536A">
              <w:rPr>
                <w:rFonts w:ascii="Times New Roman" w:eastAsia="Times New Roman" w:hAnsi="Times New Roman" w:cs="Times New Roman"/>
                <w:i/>
                <w:sz w:val="18"/>
                <w:lang w:val="en-GB"/>
              </w:rPr>
              <w:t xml:space="preserve">Preparation for the exam/test* </w:t>
            </w:r>
          </w:p>
        </w:tc>
        <w:tc>
          <w:tcPr>
            <w:tcW w:w="3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597E18" w14:textId="77777777" w:rsidR="006324D7" w:rsidRDefault="008F28C9">
            <w:pPr>
              <w:ind w:left="7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5 </w:t>
            </w:r>
          </w:p>
        </w:tc>
      </w:tr>
      <w:tr w:rsidR="006324D7" w14:paraId="611E88D8" w14:textId="77777777">
        <w:trPr>
          <w:trHeight w:val="240"/>
        </w:trPr>
        <w:tc>
          <w:tcPr>
            <w:tcW w:w="6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36B3BA" w14:textId="77777777" w:rsidR="006324D7" w:rsidRPr="00BB536A" w:rsidRDefault="008F28C9">
            <w:pPr>
              <w:rPr>
                <w:lang w:val="en-GB"/>
              </w:rPr>
            </w:pPr>
            <w:r w:rsidRPr="00BB536A">
              <w:rPr>
                <w:rFonts w:ascii="Times New Roman" w:eastAsia="Times New Roman" w:hAnsi="Times New Roman" w:cs="Times New Roman"/>
                <w:i/>
                <w:sz w:val="18"/>
                <w:lang w:val="en-GB"/>
              </w:rPr>
              <w:t xml:space="preserve">Gathering materials for the project/Internet query* </w:t>
            </w:r>
          </w:p>
        </w:tc>
        <w:tc>
          <w:tcPr>
            <w:tcW w:w="3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99B0C0" w14:textId="77777777" w:rsidR="006324D7" w:rsidRDefault="008F28C9">
            <w:pPr>
              <w:ind w:left="7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3 </w:t>
            </w:r>
          </w:p>
        </w:tc>
      </w:tr>
      <w:tr w:rsidR="006324D7" w14:paraId="6094CF60" w14:textId="77777777">
        <w:trPr>
          <w:trHeight w:val="240"/>
        </w:trPr>
        <w:tc>
          <w:tcPr>
            <w:tcW w:w="6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74B12A" w14:textId="77777777" w:rsidR="006324D7" w:rsidRDefault="008F28C9">
            <w:proofErr w:type="spellStart"/>
            <w:r>
              <w:rPr>
                <w:rFonts w:ascii="Times New Roman" w:eastAsia="Times New Roman" w:hAnsi="Times New Roman" w:cs="Times New Roman"/>
                <w:i/>
                <w:sz w:val="18"/>
              </w:rPr>
              <w:t>Preparation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18"/>
              </w:rPr>
              <w:t xml:space="preserve"> of multimedi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18"/>
              </w:rPr>
              <w:t>presentation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18"/>
              </w:rPr>
              <w:t xml:space="preserve"> </w:t>
            </w:r>
          </w:p>
        </w:tc>
        <w:tc>
          <w:tcPr>
            <w:tcW w:w="3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BD8B45" w14:textId="77777777" w:rsidR="006324D7" w:rsidRDefault="008F28C9">
            <w:pPr>
              <w:ind w:left="58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 </w:t>
            </w:r>
          </w:p>
        </w:tc>
      </w:tr>
      <w:tr w:rsidR="006324D7" w14:paraId="1633EA30" w14:textId="77777777">
        <w:trPr>
          <w:trHeight w:val="241"/>
        </w:trPr>
        <w:tc>
          <w:tcPr>
            <w:tcW w:w="6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E472B6" w14:textId="77777777" w:rsidR="006324D7" w:rsidRDefault="008F28C9">
            <w:proofErr w:type="spellStart"/>
            <w:r>
              <w:rPr>
                <w:rFonts w:ascii="Times New Roman" w:eastAsia="Times New Roman" w:hAnsi="Times New Roman" w:cs="Times New Roman"/>
                <w:i/>
                <w:sz w:val="18"/>
              </w:rPr>
              <w:t>Others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18"/>
              </w:rPr>
              <w:t xml:space="preserve">* </w:t>
            </w:r>
          </w:p>
        </w:tc>
        <w:tc>
          <w:tcPr>
            <w:tcW w:w="3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118BFB" w14:textId="77777777" w:rsidR="006324D7" w:rsidRDefault="008F28C9">
            <w:pPr>
              <w:ind w:left="58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 </w:t>
            </w:r>
          </w:p>
        </w:tc>
      </w:tr>
      <w:tr w:rsidR="006324D7" w14:paraId="633E39AE" w14:textId="77777777">
        <w:trPr>
          <w:trHeight w:val="239"/>
        </w:trPr>
        <w:tc>
          <w:tcPr>
            <w:tcW w:w="6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0ABEA49" w14:textId="77777777" w:rsidR="006324D7" w:rsidRDefault="008F28C9">
            <w:r>
              <w:rPr>
                <w:rFonts w:ascii="Times New Roman" w:eastAsia="Times New Roman" w:hAnsi="Times New Roman" w:cs="Times New Roman"/>
                <w:i/>
                <w:sz w:val="18"/>
              </w:rPr>
              <w:t xml:space="preserve">TOTAL NUMBER OF HOURS </w:t>
            </w:r>
          </w:p>
        </w:tc>
        <w:tc>
          <w:tcPr>
            <w:tcW w:w="3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3E47CADC" w14:textId="77777777" w:rsidR="006324D7" w:rsidRDefault="008F28C9">
            <w:pPr>
              <w:ind w:left="7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25 </w:t>
            </w:r>
          </w:p>
        </w:tc>
      </w:tr>
      <w:tr w:rsidR="006324D7" w14:paraId="311A566E" w14:textId="77777777">
        <w:trPr>
          <w:trHeight w:val="239"/>
        </w:trPr>
        <w:tc>
          <w:tcPr>
            <w:tcW w:w="6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537A74B" w14:textId="77777777" w:rsidR="006324D7" w:rsidRPr="00BB536A" w:rsidRDefault="008F28C9">
            <w:pPr>
              <w:rPr>
                <w:lang w:val="en-GB"/>
              </w:rPr>
            </w:pPr>
            <w:r w:rsidRPr="00BB536A">
              <w:rPr>
                <w:rFonts w:ascii="Times New Roman" w:eastAsia="Times New Roman" w:hAnsi="Times New Roman" w:cs="Times New Roman"/>
                <w:sz w:val="18"/>
                <w:lang w:val="en-GB"/>
              </w:rPr>
              <w:t xml:space="preserve">ECTS credits for the course of study </w:t>
            </w:r>
          </w:p>
        </w:tc>
        <w:tc>
          <w:tcPr>
            <w:tcW w:w="3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2319D558" w14:textId="77777777" w:rsidR="006324D7" w:rsidRDefault="008F28C9">
            <w:pPr>
              <w:ind w:left="7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1 </w:t>
            </w:r>
          </w:p>
        </w:tc>
      </w:tr>
    </w:tbl>
    <w:p w14:paraId="602C4E88" w14:textId="77777777" w:rsidR="00B945D6" w:rsidRDefault="008F28C9" w:rsidP="00B945D6">
      <w:pPr>
        <w:spacing w:after="32" w:line="25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16"/>
        </w:rPr>
        <w:t xml:space="preserve"> </w:t>
      </w:r>
      <w:r>
        <w:rPr>
          <w:rFonts w:ascii="Times New Roman" w:eastAsia="Times New Roman" w:hAnsi="Times New Roman" w:cs="Times New Roman"/>
          <w:b/>
          <w:i/>
          <w:sz w:val="18"/>
        </w:rPr>
        <w:t xml:space="preserve"> </w:t>
      </w:r>
      <w:r w:rsidR="00B945D6">
        <w:rPr>
          <w:b/>
          <w:i/>
          <w:sz w:val="18"/>
        </w:rPr>
        <w:t>*</w:t>
      </w:r>
      <w:proofErr w:type="spellStart"/>
      <w:r w:rsidR="00B945D6">
        <w:rPr>
          <w:b/>
          <w:i/>
          <w:sz w:val="18"/>
        </w:rPr>
        <w:t>delete</w:t>
      </w:r>
      <w:proofErr w:type="spellEnd"/>
      <w:r w:rsidR="00B945D6">
        <w:rPr>
          <w:b/>
          <w:i/>
          <w:sz w:val="18"/>
        </w:rPr>
        <w:t xml:space="preserve"> as </w:t>
      </w:r>
      <w:proofErr w:type="spellStart"/>
      <w:r w:rsidR="00B945D6">
        <w:rPr>
          <w:b/>
          <w:i/>
          <w:sz w:val="18"/>
        </w:rPr>
        <w:t>appropriate</w:t>
      </w:r>
      <w:proofErr w:type="spellEnd"/>
      <w:r w:rsidR="00B945D6">
        <w:rPr>
          <w:b/>
          <w:i/>
          <w:sz w:val="18"/>
        </w:rPr>
        <w:t xml:space="preserve"> </w:t>
      </w:r>
    </w:p>
    <w:p w14:paraId="5462F4D8" w14:textId="60090210" w:rsidR="00B945D6" w:rsidRDefault="00B945D6">
      <w:pPr>
        <w:spacing w:after="29" w:line="238" w:lineRule="auto"/>
        <w:ind w:right="8954"/>
      </w:pPr>
    </w:p>
    <w:p w14:paraId="54A1185F" w14:textId="77777777" w:rsidR="000074C5" w:rsidRDefault="000074C5">
      <w:pPr>
        <w:spacing w:after="29" w:line="238" w:lineRule="auto"/>
        <w:ind w:right="8954"/>
      </w:pPr>
    </w:p>
    <w:p w14:paraId="750DBA23" w14:textId="0F0EB3AC" w:rsidR="006324D7" w:rsidRDefault="008F28C9">
      <w:pPr>
        <w:spacing w:after="0"/>
        <w:rPr>
          <w:rFonts w:ascii="Times New Roman" w:eastAsia="Times New Roman" w:hAnsi="Times New Roman" w:cs="Times New Roman"/>
          <w:i/>
          <w:sz w:val="16"/>
          <w:lang w:val="en-GB"/>
        </w:rPr>
      </w:pPr>
      <w:r w:rsidRPr="00BB536A">
        <w:rPr>
          <w:rFonts w:ascii="Times New Roman" w:eastAsia="Times New Roman" w:hAnsi="Times New Roman" w:cs="Times New Roman"/>
          <w:b/>
          <w:i/>
          <w:sz w:val="18"/>
          <w:lang w:val="en-GB"/>
        </w:rPr>
        <w:t xml:space="preserve">Accepted for execution </w:t>
      </w:r>
      <w:r w:rsidRPr="00BB536A">
        <w:rPr>
          <w:rFonts w:ascii="Times New Roman" w:eastAsia="Times New Roman" w:hAnsi="Times New Roman" w:cs="Times New Roman"/>
          <w:i/>
          <w:sz w:val="14"/>
          <w:lang w:val="en-GB"/>
        </w:rPr>
        <w:t>(date and signatures of the teachers running the course in the given academic year)</w:t>
      </w:r>
      <w:r w:rsidRPr="00BB536A">
        <w:rPr>
          <w:rFonts w:ascii="Times New Roman" w:eastAsia="Times New Roman" w:hAnsi="Times New Roman" w:cs="Times New Roman"/>
          <w:i/>
          <w:sz w:val="16"/>
          <w:lang w:val="en-GB"/>
        </w:rPr>
        <w:t xml:space="preserve"> </w:t>
      </w:r>
    </w:p>
    <w:p w14:paraId="420F74AC" w14:textId="77777777" w:rsidR="00CF7B84" w:rsidRPr="00BB536A" w:rsidRDefault="00CF7B84">
      <w:pPr>
        <w:spacing w:after="0"/>
        <w:rPr>
          <w:lang w:val="en-GB"/>
        </w:rPr>
      </w:pPr>
    </w:p>
    <w:p w14:paraId="5C016616" w14:textId="239D6124" w:rsidR="00957644" w:rsidRDefault="00CF7B84" w:rsidP="00CF7B84">
      <w:pPr>
        <w:spacing w:after="0"/>
        <w:ind w:left="1416"/>
        <w:rPr>
          <w:rFonts w:ascii="Times New Roman" w:eastAsia="Times New Roman" w:hAnsi="Times New Roman" w:cs="Times New Roman"/>
          <w:i/>
          <w:sz w:val="16"/>
          <w:lang w:val="en-GB"/>
        </w:rPr>
      </w:pPr>
      <w:r>
        <w:rPr>
          <w:rFonts w:ascii="Times New Roman" w:eastAsia="Times New Roman" w:hAnsi="Times New Roman" w:cs="Times New Roman"/>
          <w:i/>
          <w:sz w:val="16"/>
          <w:lang w:val="en-GB"/>
        </w:rPr>
        <w:t xml:space="preserve">    </w:t>
      </w:r>
    </w:p>
    <w:p w14:paraId="744BC416" w14:textId="4A2B3E53" w:rsidR="006324D7" w:rsidRDefault="00CF7B84" w:rsidP="000074C5">
      <w:pPr>
        <w:spacing w:after="44"/>
        <w:ind w:right="3344" w:firstLine="708"/>
      </w:pPr>
      <w:r>
        <w:rPr>
          <w:rFonts w:ascii="Times New Roman" w:eastAsia="Times New Roman" w:hAnsi="Times New Roman" w:cs="Times New Roman"/>
          <w:i/>
          <w:sz w:val="16"/>
          <w:lang w:val="en-GB"/>
        </w:rPr>
        <w:t>…………………………………………………………………………………………</w:t>
      </w:r>
    </w:p>
    <w:sectPr w:rsidR="006324D7">
      <w:pgSz w:w="11906" w:h="16838"/>
      <w:pgMar w:top="1363" w:right="1472" w:bottom="876" w:left="72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DA087E"/>
    <w:multiLevelType w:val="hybridMultilevel"/>
    <w:tmpl w:val="E7EE403C"/>
    <w:lvl w:ilvl="0" w:tplc="C2F0163E">
      <w:start w:val="1"/>
      <w:numFmt w:val="decimal"/>
      <w:lvlText w:val="%1."/>
      <w:lvlJc w:val="left"/>
      <w:pPr>
        <w:ind w:left="2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B608CC80">
      <w:start w:val="1"/>
      <w:numFmt w:val="lowerLetter"/>
      <w:lvlText w:val="%2"/>
      <w:lvlJc w:val="left"/>
      <w:pPr>
        <w:ind w:left="11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6CC7AA4">
      <w:start w:val="1"/>
      <w:numFmt w:val="lowerRoman"/>
      <w:lvlText w:val="%3"/>
      <w:lvlJc w:val="left"/>
      <w:pPr>
        <w:ind w:left="18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2660C28">
      <w:start w:val="1"/>
      <w:numFmt w:val="decimal"/>
      <w:lvlText w:val="%4"/>
      <w:lvlJc w:val="left"/>
      <w:pPr>
        <w:ind w:left="25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CC46176C">
      <w:start w:val="1"/>
      <w:numFmt w:val="lowerLetter"/>
      <w:lvlText w:val="%5"/>
      <w:lvlJc w:val="left"/>
      <w:pPr>
        <w:ind w:left="33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CDA4964">
      <w:start w:val="1"/>
      <w:numFmt w:val="lowerRoman"/>
      <w:lvlText w:val="%6"/>
      <w:lvlJc w:val="left"/>
      <w:pPr>
        <w:ind w:left="40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BC8D38">
      <w:start w:val="1"/>
      <w:numFmt w:val="decimal"/>
      <w:lvlText w:val="%7"/>
      <w:lvlJc w:val="left"/>
      <w:pPr>
        <w:ind w:left="47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311A0B42">
      <w:start w:val="1"/>
      <w:numFmt w:val="lowerLetter"/>
      <w:lvlText w:val="%8"/>
      <w:lvlJc w:val="left"/>
      <w:pPr>
        <w:ind w:left="54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20C232D4">
      <w:start w:val="1"/>
      <w:numFmt w:val="lowerRoman"/>
      <w:lvlText w:val="%9"/>
      <w:lvlJc w:val="left"/>
      <w:pPr>
        <w:ind w:left="61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273D04FB"/>
    <w:multiLevelType w:val="hybridMultilevel"/>
    <w:tmpl w:val="A45AA95C"/>
    <w:lvl w:ilvl="0" w:tplc="DBAA9724">
      <w:start w:val="1"/>
      <w:numFmt w:val="decimal"/>
      <w:lvlText w:val="%1."/>
      <w:lvlJc w:val="left"/>
      <w:pPr>
        <w:ind w:left="49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ABC0572A">
      <w:start w:val="1"/>
      <w:numFmt w:val="bullet"/>
      <w:lvlText w:val="•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7138D8EC">
      <w:start w:val="1"/>
      <w:numFmt w:val="bullet"/>
      <w:lvlText w:val="▪"/>
      <w:lvlJc w:val="left"/>
      <w:pPr>
        <w:ind w:left="21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E0AB0B2">
      <w:start w:val="1"/>
      <w:numFmt w:val="bullet"/>
      <w:lvlText w:val="•"/>
      <w:lvlJc w:val="left"/>
      <w:pPr>
        <w:ind w:left="286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38324A50">
      <w:start w:val="1"/>
      <w:numFmt w:val="bullet"/>
      <w:lvlText w:val="o"/>
      <w:lvlJc w:val="left"/>
      <w:pPr>
        <w:ind w:left="35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4A8EF72">
      <w:start w:val="1"/>
      <w:numFmt w:val="bullet"/>
      <w:lvlText w:val="▪"/>
      <w:lvlJc w:val="left"/>
      <w:pPr>
        <w:ind w:left="430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A8A2F946">
      <w:start w:val="1"/>
      <w:numFmt w:val="bullet"/>
      <w:lvlText w:val="•"/>
      <w:lvlJc w:val="left"/>
      <w:pPr>
        <w:ind w:left="502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8876A22A">
      <w:start w:val="1"/>
      <w:numFmt w:val="bullet"/>
      <w:lvlText w:val="o"/>
      <w:lvlJc w:val="left"/>
      <w:pPr>
        <w:ind w:left="57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9AAE71BC">
      <w:start w:val="1"/>
      <w:numFmt w:val="bullet"/>
      <w:lvlText w:val="▪"/>
      <w:lvlJc w:val="left"/>
      <w:pPr>
        <w:ind w:left="646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2ACD37D4"/>
    <w:multiLevelType w:val="hybridMultilevel"/>
    <w:tmpl w:val="2302782A"/>
    <w:lvl w:ilvl="0" w:tplc="78780D56">
      <w:start w:val="1"/>
      <w:numFmt w:val="decimal"/>
      <w:lvlText w:val="%1."/>
      <w:lvlJc w:val="left"/>
      <w:pPr>
        <w:ind w:left="56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D80862D6">
      <w:start w:val="1"/>
      <w:numFmt w:val="lowerLetter"/>
      <w:lvlText w:val="%2"/>
      <w:lvlJc w:val="left"/>
      <w:pPr>
        <w:ind w:left="171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B6C04E8">
      <w:start w:val="1"/>
      <w:numFmt w:val="lowerRoman"/>
      <w:lvlText w:val="%3"/>
      <w:lvlJc w:val="left"/>
      <w:pPr>
        <w:ind w:left="243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A8869920">
      <w:start w:val="1"/>
      <w:numFmt w:val="decimal"/>
      <w:lvlText w:val="%4"/>
      <w:lvlJc w:val="left"/>
      <w:pPr>
        <w:ind w:left="315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03EA7206">
      <w:start w:val="1"/>
      <w:numFmt w:val="lowerLetter"/>
      <w:lvlText w:val="%5"/>
      <w:lvlJc w:val="left"/>
      <w:pPr>
        <w:ind w:left="387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E86ADAD4">
      <w:start w:val="1"/>
      <w:numFmt w:val="lowerRoman"/>
      <w:lvlText w:val="%6"/>
      <w:lvlJc w:val="left"/>
      <w:pPr>
        <w:ind w:left="459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196F67E">
      <w:start w:val="1"/>
      <w:numFmt w:val="decimal"/>
      <w:lvlText w:val="%7"/>
      <w:lvlJc w:val="left"/>
      <w:pPr>
        <w:ind w:left="531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585C04">
      <w:start w:val="1"/>
      <w:numFmt w:val="lowerLetter"/>
      <w:lvlText w:val="%8"/>
      <w:lvlJc w:val="left"/>
      <w:pPr>
        <w:ind w:left="603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9C202484">
      <w:start w:val="1"/>
      <w:numFmt w:val="lowerRoman"/>
      <w:lvlText w:val="%9"/>
      <w:lvlJc w:val="left"/>
      <w:pPr>
        <w:ind w:left="675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739266AD"/>
    <w:multiLevelType w:val="hybridMultilevel"/>
    <w:tmpl w:val="69DA3826"/>
    <w:lvl w:ilvl="0" w:tplc="72942F6E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1A686B06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DB6B516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9F1C83F8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4D2FAE6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E98139A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7AB8783C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05B2E9A8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3CE0552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0tTA3MjC3sDAyMjNT0lEKTi0uzszPAykwrAUA7WrdyiwAAAA="/>
  </w:docVars>
  <w:rsids>
    <w:rsidRoot w:val="006324D7"/>
    <w:rsid w:val="000074C5"/>
    <w:rsid w:val="002469A8"/>
    <w:rsid w:val="00323AFF"/>
    <w:rsid w:val="004C128A"/>
    <w:rsid w:val="006324D7"/>
    <w:rsid w:val="006A53CC"/>
    <w:rsid w:val="007E22CA"/>
    <w:rsid w:val="008F28C9"/>
    <w:rsid w:val="009039B7"/>
    <w:rsid w:val="00957644"/>
    <w:rsid w:val="00B945D6"/>
    <w:rsid w:val="00BB536A"/>
    <w:rsid w:val="00BB7EF2"/>
    <w:rsid w:val="00CF7B84"/>
    <w:rsid w:val="00DE36BC"/>
    <w:rsid w:val="00E54B07"/>
    <w:rsid w:val="00F465F6"/>
    <w:rsid w:val="00F72F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077C06C"/>
  <w15:docId w15:val="{040E5407-C324-4989-BBF8-BAD1089AD2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Pr>
      <w:rFonts w:ascii="Calibri" w:eastAsia="Calibri" w:hAnsi="Calibri" w:cs="Calibri"/>
      <w:color w:val="000000"/>
    </w:rPr>
  </w:style>
  <w:style w:type="paragraph" w:styleId="Nagwek1">
    <w:name w:val="heading 1"/>
    <w:next w:val="Normalny"/>
    <w:link w:val="Nagwek1Znak"/>
    <w:uiPriority w:val="9"/>
    <w:unhideWhenUsed/>
    <w:qFormat/>
    <w:pPr>
      <w:keepNext/>
      <w:keepLines/>
      <w:spacing w:after="0"/>
      <w:ind w:left="2756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Nagwek2">
    <w:name w:val="heading 2"/>
    <w:next w:val="Normalny"/>
    <w:link w:val="Nagwek2Znak"/>
    <w:uiPriority w:val="9"/>
    <w:unhideWhenUsed/>
    <w:qFormat/>
    <w:pPr>
      <w:keepNext/>
      <w:keepLines/>
      <w:spacing w:after="0"/>
      <w:ind w:left="72"/>
      <w:outlineLvl w:val="1"/>
    </w:pPr>
    <w:rPr>
      <w:rFonts w:ascii="Times New Roman" w:eastAsia="Times New Roman" w:hAnsi="Times New Roman" w:cs="Times New Roman"/>
      <w:b/>
      <w:color w:val="000000"/>
    </w:rPr>
  </w:style>
  <w:style w:type="paragraph" w:styleId="Nagwek3">
    <w:name w:val="heading 3"/>
    <w:next w:val="Normalny"/>
    <w:link w:val="Nagwek3Znak"/>
    <w:uiPriority w:val="9"/>
    <w:unhideWhenUsed/>
    <w:qFormat/>
    <w:pPr>
      <w:keepNext/>
      <w:keepLines/>
      <w:spacing w:after="0"/>
      <w:ind w:left="360"/>
      <w:jc w:val="right"/>
      <w:outlineLvl w:val="2"/>
    </w:pPr>
    <w:rPr>
      <w:rFonts w:ascii="Times New Roman" w:eastAsia="Times New Roman" w:hAnsi="Times New Roman" w:cs="Times New Roman"/>
      <w:b/>
      <w:color w:val="000000"/>
      <w:sz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3Znak">
    <w:name w:val="Nagłówek 3 Znak"/>
    <w:link w:val="Nagwek3"/>
    <w:rPr>
      <w:rFonts w:ascii="Times New Roman" w:eastAsia="Times New Roman" w:hAnsi="Times New Roman" w:cs="Times New Roman"/>
      <w:b/>
      <w:color w:val="000000"/>
      <w:sz w:val="20"/>
    </w:rPr>
  </w:style>
  <w:style w:type="character" w:customStyle="1" w:styleId="Nagwek2Znak">
    <w:name w:val="Nagłówek 2 Znak"/>
    <w:link w:val="Nagwek2"/>
    <w:rPr>
      <w:rFonts w:ascii="Times New Roman" w:eastAsia="Times New Roman" w:hAnsi="Times New Roman" w:cs="Times New Roman"/>
      <w:b/>
      <w:color w:val="000000"/>
      <w:sz w:val="22"/>
    </w:rPr>
  </w:style>
  <w:style w:type="character" w:customStyle="1" w:styleId="Nagwek1Znak">
    <w:name w:val="Nagłówek 1 Znak"/>
    <w:link w:val="Nagwek1"/>
    <w:rPr>
      <w:rFonts w:ascii="Times New Roman" w:eastAsia="Times New Roman" w:hAnsi="Times New Roman" w:cs="Times New Roman"/>
      <w:b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kapitzlist">
    <w:name w:val="List Paragraph"/>
    <w:basedOn w:val="Normalny"/>
    <w:uiPriority w:val="34"/>
    <w:qFormat/>
    <w:rsid w:val="00BB536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93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4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pl.bab.la/slownik/angielski-polski/thresholds" TargetMode="External"/><Relationship Id="rId5" Type="http://schemas.openxmlformats.org/officeDocument/2006/relationships/hyperlink" Target="https://pl.bab.la/slownik/angielski-polski/threshold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081</Words>
  <Characters>6489</Characters>
  <Application>Microsoft Office Word</Application>
  <DocSecurity>0</DocSecurity>
  <Lines>54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eta Widak</dc:creator>
  <cp:keywords/>
  <cp:lastModifiedBy>Emilia Kotlarz</cp:lastModifiedBy>
  <cp:revision>2</cp:revision>
  <cp:lastPrinted>2019-07-24T13:44:00Z</cp:lastPrinted>
  <dcterms:created xsi:type="dcterms:W3CDTF">2021-02-05T07:08:00Z</dcterms:created>
  <dcterms:modified xsi:type="dcterms:W3CDTF">2021-02-05T07:08:00Z</dcterms:modified>
</cp:coreProperties>
</file>